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53A9D" w14:textId="77777777" w:rsidR="00EE79F6" w:rsidRPr="00CD0E42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2F53A9E" w14:textId="77777777" w:rsidR="00EE79F6" w:rsidRPr="00CD0E42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2F53A9F" w14:textId="77777777" w:rsidR="00EE79F6" w:rsidRPr="00CD0E42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2F53AA2" w14:textId="77777777" w:rsidR="0087452D" w:rsidRPr="00CD0E42" w:rsidRDefault="0087452D" w:rsidP="00F27F5B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2F53AA3" w14:textId="77777777" w:rsidR="0087452D" w:rsidRDefault="0087452D" w:rsidP="00F3799D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2F53AA4" w14:textId="77777777" w:rsidR="00C464C0" w:rsidRDefault="00C464C0" w:rsidP="00F3799D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2F53AA5" w14:textId="77777777" w:rsidR="00F44C98" w:rsidRPr="00CD0E42" w:rsidRDefault="00F44C98" w:rsidP="00F3799D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2F53AA6" w14:textId="77777777" w:rsidR="00EE79F6" w:rsidRPr="00FD7916" w:rsidRDefault="00021A38" w:rsidP="00A60C96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>
        <w:rPr>
          <w:rFonts w:ascii="Browallia New" w:hAnsi="Browallia New" w:cs="Browallia New"/>
          <w:b/>
          <w:bCs/>
          <w:sz w:val="40"/>
          <w:szCs w:val="40"/>
        </w:rPr>
        <w:t>T-VER-METH-EE-09</w:t>
      </w:r>
    </w:p>
    <w:p w14:paraId="02F53AA7" w14:textId="77777777" w:rsidR="00F27F5B" w:rsidRPr="00FD7916" w:rsidRDefault="00021A38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0"/>
          <w:szCs w:val="40"/>
        </w:rPr>
      </w:pPr>
      <w:r>
        <w:rPr>
          <w:rFonts w:ascii="Browallia New" w:hAnsi="Browallia New" w:cs="Browallia New"/>
          <w:b/>
          <w:bCs/>
          <w:sz w:val="40"/>
          <w:szCs w:val="40"/>
          <w:cs/>
        </w:rPr>
        <w:t>ระเบียบวิธีการลดก๊าซเรือนกระจกภาคสมัครใจ</w:t>
      </w:r>
    </w:p>
    <w:p w14:paraId="02F53AA8" w14:textId="77777777" w:rsidR="004D717E" w:rsidRPr="00FD7916" w:rsidRDefault="00021A38" w:rsidP="006574CA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>
        <w:rPr>
          <w:rFonts w:ascii="Browallia New" w:hAnsi="Browallia New" w:cs="Browallia New"/>
          <w:b/>
          <w:bCs/>
          <w:sz w:val="40"/>
          <w:szCs w:val="40"/>
          <w:cs/>
        </w:rPr>
        <w:t>สำหรับ</w:t>
      </w:r>
    </w:p>
    <w:p w14:paraId="02F53AA9" w14:textId="77777777" w:rsidR="004D717E" w:rsidRPr="00FD7916" w:rsidRDefault="00021A38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</w:rPr>
      </w:pPr>
      <w:r>
        <w:rPr>
          <w:rFonts w:ascii="Browallia New" w:hAnsi="Browallia New" w:cs="Browallia New"/>
          <w:b/>
          <w:bCs/>
          <w:sz w:val="40"/>
          <w:szCs w:val="40"/>
          <w:cs/>
        </w:rPr>
        <w:t>การปรับปรุงประสิทธิภาพพลังงานของโรงไฟฟ้าโดยการ</w:t>
      </w:r>
      <w:r w:rsidR="00AA32B2" w:rsidRPr="00AA32B2">
        <w:rPr>
          <w:rFonts w:ascii="Browallia New" w:hAnsi="Browallia New" w:cs="Browallia New"/>
          <w:b/>
          <w:bCs/>
          <w:sz w:val="40"/>
          <w:szCs w:val="40"/>
          <w:cs/>
        </w:rPr>
        <w:t>ปรับปรุงกังหัน</w:t>
      </w:r>
    </w:p>
    <w:p w14:paraId="02F53AAA" w14:textId="77777777" w:rsidR="004D717E" w:rsidRPr="00FD7916" w:rsidRDefault="00021A38" w:rsidP="004D717E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36"/>
          <w:szCs w:val="36"/>
        </w:rPr>
      </w:pPr>
      <w:r>
        <w:rPr>
          <w:rFonts w:ascii="Browallia New" w:hAnsi="Browallia New" w:cs="Browallia New"/>
          <w:b/>
          <w:bCs/>
          <w:sz w:val="36"/>
          <w:szCs w:val="36"/>
        </w:rPr>
        <w:t>(Energy Efficiency Improvement of a Power Plant through Retrofitting Turbines)</w:t>
      </w:r>
    </w:p>
    <w:p w14:paraId="1F572156" w14:textId="052154A3" w:rsidR="001F7CC2" w:rsidRDefault="001F7CC2" w:rsidP="001F7CC2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E84B91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(ฉบับที่ </w:t>
      </w:r>
      <w:r w:rsidRPr="00E84B91">
        <w:rPr>
          <w:rFonts w:ascii="Browallia New" w:hAnsi="Browallia New" w:cs="Browallia New"/>
          <w:b/>
          <w:bCs/>
          <w:sz w:val="40"/>
          <w:szCs w:val="40"/>
        </w:rPr>
        <w:t>0</w:t>
      </w:r>
      <w:r w:rsidR="005A3695">
        <w:rPr>
          <w:rFonts w:ascii="Browallia New" w:hAnsi="Browallia New" w:cs="Browallia New"/>
          <w:b/>
          <w:bCs/>
          <w:sz w:val="40"/>
          <w:szCs w:val="40"/>
        </w:rPr>
        <w:t>3</w:t>
      </w:r>
      <w:r w:rsidRPr="00E84B91">
        <w:rPr>
          <w:rFonts w:ascii="Browallia New" w:hAnsi="Browallia New" w:cs="Browallia New"/>
          <w:b/>
          <w:bCs/>
          <w:sz w:val="40"/>
          <w:szCs w:val="40"/>
        </w:rPr>
        <w:t>)</w:t>
      </w:r>
    </w:p>
    <w:p w14:paraId="2DD7389B" w14:textId="77777777" w:rsidR="00D13B0D" w:rsidRPr="00673E33" w:rsidRDefault="00D13B0D" w:rsidP="00D13B0D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รายสาขา 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03:</w:t>
      </w:r>
      <w:r w:rsidRPr="00D1068E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Energy demand</w:t>
      </w:r>
    </w:p>
    <w:p w14:paraId="02F53AAB" w14:textId="77777777" w:rsidR="00F27F5B" w:rsidRPr="006560D8" w:rsidRDefault="00F27F5B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02F53AAC" w14:textId="77777777" w:rsidR="00EE79F6" w:rsidRPr="00CD0E42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CD0E42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6724"/>
      </w:tblGrid>
      <w:tr w:rsidR="0087452D" w:rsidRPr="006560D8" w14:paraId="02F53AB2" w14:textId="77777777" w:rsidTr="00A15E99">
        <w:tc>
          <w:tcPr>
            <w:tcW w:w="2518" w:type="dxa"/>
            <w:tcBorders>
              <w:bottom w:val="single" w:sz="4" w:space="0" w:color="auto"/>
            </w:tcBorders>
            <w:shd w:val="clear" w:color="auto" w:fill="BFBFBF"/>
          </w:tcPr>
          <w:p w14:paraId="02F53AAD" w14:textId="77777777" w:rsidR="0087452D" w:rsidRPr="00D000F5" w:rsidRDefault="00AA32B2" w:rsidP="005F326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000F5">
              <w:rPr>
                <w:rFonts w:ascii="Browallia New" w:hAnsi="Browallia New" w:cs="Browallia New"/>
                <w:szCs w:val="32"/>
                <w:cs/>
              </w:rPr>
              <w:lastRenderedPageBreak/>
              <w:t xml:space="preserve">ชื่อระเบียบวิธีการ </w:t>
            </w:r>
            <w:r w:rsidRPr="00D000F5">
              <w:rPr>
                <w:rFonts w:ascii="Browallia New" w:hAnsi="Browallia New" w:cs="Browallia New"/>
                <w:szCs w:val="32"/>
              </w:rPr>
              <w:t>(Methodology)</w:t>
            </w:r>
          </w:p>
        </w:tc>
        <w:tc>
          <w:tcPr>
            <w:tcW w:w="6724" w:type="dxa"/>
            <w:tcBorders>
              <w:bottom w:val="single" w:sz="4" w:space="0" w:color="auto"/>
            </w:tcBorders>
            <w:shd w:val="clear" w:color="auto" w:fill="BFBFBF"/>
          </w:tcPr>
          <w:p w14:paraId="02F53AAF" w14:textId="56E23CB4" w:rsidR="00AA32B2" w:rsidRPr="00AA32B2" w:rsidRDefault="00AA32B2" w:rsidP="00AA32B2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AA32B2">
              <w:rPr>
                <w:rFonts w:ascii="Browallia New" w:hAnsi="Browallia New" w:cs="Browallia New"/>
                <w:b/>
                <w:bCs/>
                <w:cs/>
              </w:rPr>
              <w:t>การปรับปรุงประสิทธิภาพพลังงานของโรงไฟฟ้า</w:t>
            </w:r>
            <w:r w:rsidR="00D000F5">
              <w:rPr>
                <w:rFonts w:ascii="Browallia New" w:hAnsi="Browallia New" w:cs="Browallia New"/>
                <w:b/>
                <w:bCs/>
              </w:rPr>
              <w:br/>
            </w:r>
            <w:r w:rsidRPr="00AA32B2">
              <w:rPr>
                <w:rFonts w:ascii="Browallia New" w:hAnsi="Browallia New" w:cs="Browallia New"/>
                <w:b/>
                <w:bCs/>
                <w:cs/>
              </w:rPr>
              <w:t>โดยการปรับปรุงกังหัน</w:t>
            </w:r>
          </w:p>
          <w:p w14:paraId="02F53AB1" w14:textId="5E11A682" w:rsidR="0087452D" w:rsidRPr="00973ACD" w:rsidRDefault="00AA32B2" w:rsidP="00D000F5">
            <w:pPr>
              <w:spacing w:before="100" w:after="0" w:line="240" w:lineRule="auto"/>
              <w:ind w:left="0"/>
              <w:rPr>
                <w:rFonts w:ascii="Browallia New" w:hAnsi="Browallia New" w:cs="Browallia New"/>
                <w:b/>
                <w:bCs/>
                <w:sz w:val="36"/>
                <w:szCs w:val="36"/>
              </w:rPr>
            </w:pPr>
            <w:r w:rsidRPr="00AA32B2">
              <w:rPr>
                <w:rFonts w:ascii="Browallia New" w:hAnsi="Browallia New" w:cs="Browallia New"/>
                <w:b/>
                <w:bCs/>
              </w:rPr>
              <w:t xml:space="preserve">(Energy Efficiency Improvement of a Power Plant </w:t>
            </w:r>
            <w:r w:rsidR="00D000F5">
              <w:rPr>
                <w:rFonts w:ascii="Browallia New" w:hAnsi="Browallia New" w:cs="Browallia New"/>
                <w:b/>
                <w:bCs/>
              </w:rPr>
              <w:br/>
            </w:r>
            <w:r w:rsidRPr="00AA32B2">
              <w:rPr>
                <w:rFonts w:ascii="Browallia New" w:hAnsi="Browallia New" w:cs="Browallia New"/>
                <w:b/>
                <w:bCs/>
              </w:rPr>
              <w:t>through Retrofitting Turbines)</w:t>
            </w:r>
          </w:p>
        </w:tc>
      </w:tr>
      <w:tr w:rsidR="001A4997" w:rsidRPr="006560D8" w14:paraId="02F53AB5" w14:textId="77777777" w:rsidTr="00E31E83">
        <w:tc>
          <w:tcPr>
            <w:tcW w:w="2518" w:type="dxa"/>
            <w:shd w:val="clear" w:color="auto" w:fill="auto"/>
          </w:tcPr>
          <w:p w14:paraId="02F53AB3" w14:textId="77777777" w:rsidR="001A4997" w:rsidRPr="00D000F5" w:rsidRDefault="00AA32B2" w:rsidP="005F326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000F5">
              <w:rPr>
                <w:rFonts w:ascii="Browallia New" w:hAnsi="Browallia New" w:cs="Browallia New"/>
                <w:szCs w:val="32"/>
                <w:cs/>
              </w:rPr>
              <w:t xml:space="preserve">ประเภทโครงการ </w:t>
            </w:r>
            <w:r w:rsidRPr="00D000F5">
              <w:rPr>
                <w:rFonts w:ascii="Browallia New" w:hAnsi="Browallia New" w:cs="Browallia New"/>
                <w:szCs w:val="32"/>
              </w:rPr>
              <w:t>(Project Type)</w:t>
            </w:r>
          </w:p>
        </w:tc>
        <w:tc>
          <w:tcPr>
            <w:tcW w:w="6724" w:type="dxa"/>
            <w:shd w:val="clear" w:color="auto" w:fill="auto"/>
            <w:vAlign w:val="center"/>
          </w:tcPr>
          <w:p w14:paraId="02F53AB4" w14:textId="77777777" w:rsidR="001A4997" w:rsidRPr="00973ACD" w:rsidRDefault="00AA32B2" w:rsidP="00E31E8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A32B2">
              <w:rPr>
                <w:rFonts w:ascii="Browallia New" w:hAnsi="Browallia New" w:cs="Browallia New"/>
                <w:cs/>
              </w:rPr>
              <w:t xml:space="preserve">โครงการเพิ่มประสิทธิภาพพลังงาน </w:t>
            </w:r>
            <w:r w:rsidRPr="00AA32B2">
              <w:rPr>
                <w:rFonts w:ascii="Browallia New" w:hAnsi="Browallia New" w:cs="Browallia New"/>
              </w:rPr>
              <w:t>(Energy Efficiency)</w:t>
            </w:r>
          </w:p>
        </w:tc>
      </w:tr>
      <w:tr w:rsidR="00586BE6" w:rsidRPr="006560D8" w14:paraId="4B708251" w14:textId="77777777" w:rsidTr="00A705F6">
        <w:tc>
          <w:tcPr>
            <w:tcW w:w="2518" w:type="dxa"/>
          </w:tcPr>
          <w:p w14:paraId="2902DB65" w14:textId="5E7583AA" w:rsidR="00586BE6" w:rsidRPr="00D000F5" w:rsidRDefault="00586BE6" w:rsidP="00586BE6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รายสาขา</w:t>
            </w:r>
            <w:r>
              <w:rPr>
                <w:rFonts w:ascii="Browallia New" w:hAnsi="Browallia New" w:cs="Browallia New"/>
                <w:szCs w:val="32"/>
                <w:cs/>
              </w:rPr>
              <w:br/>
            </w:r>
            <w:r>
              <w:rPr>
                <w:rFonts w:ascii="Browallia New" w:hAnsi="Browallia New" w:cs="Browallia New"/>
                <w:szCs w:val="32"/>
              </w:rPr>
              <w:t>(Sector scope)</w:t>
            </w:r>
          </w:p>
        </w:tc>
        <w:tc>
          <w:tcPr>
            <w:tcW w:w="6724" w:type="dxa"/>
          </w:tcPr>
          <w:p w14:paraId="6DA76F94" w14:textId="5D4903B2" w:rsidR="00586BE6" w:rsidRPr="00AA32B2" w:rsidRDefault="00586BE6" w:rsidP="00586BE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03 – Energy demand</w:t>
            </w:r>
          </w:p>
        </w:tc>
      </w:tr>
      <w:tr w:rsidR="006B7E77" w:rsidRPr="006560D8" w14:paraId="02F53AB8" w14:textId="77777777" w:rsidTr="00E31E83">
        <w:tc>
          <w:tcPr>
            <w:tcW w:w="2518" w:type="dxa"/>
          </w:tcPr>
          <w:p w14:paraId="02F53AB6" w14:textId="77777777" w:rsidR="006B7E77" w:rsidRPr="00D000F5" w:rsidRDefault="00AA32B2" w:rsidP="005F326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000F5">
              <w:rPr>
                <w:rFonts w:ascii="Browallia New" w:hAnsi="Browallia New" w:cs="Browallia New"/>
                <w:szCs w:val="32"/>
                <w:cs/>
              </w:rPr>
              <w:t>ลักษณะโครงการ</w:t>
            </w:r>
            <w:r w:rsidRPr="00D000F5">
              <w:rPr>
                <w:rFonts w:ascii="Browallia New" w:hAnsi="Browallia New" w:cs="Browallia New"/>
                <w:szCs w:val="32"/>
              </w:rPr>
              <w:t>(Project Outline)</w:t>
            </w:r>
          </w:p>
        </w:tc>
        <w:tc>
          <w:tcPr>
            <w:tcW w:w="6724" w:type="dxa"/>
            <w:vAlign w:val="center"/>
          </w:tcPr>
          <w:p w14:paraId="02F53AB7" w14:textId="77777777" w:rsidR="006041A3" w:rsidRPr="00973ACD" w:rsidRDefault="00AA32B2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AA32B2">
              <w:rPr>
                <w:rFonts w:ascii="Browallia New" w:hAnsi="Browallia New" w:cs="Browallia New"/>
                <w:cs/>
              </w:rPr>
              <w:t>เป็นโครงการที่มีวัตถุประสงค์ในการเพิ่มประสิทธิภาพพลังงานของโรงไฟฟ้า โดยการปรับปรุงอุปกรณ์หลักของระบบ คือ กังหัน</w:t>
            </w:r>
            <w:r w:rsidR="007A2A8B">
              <w:rPr>
                <w:rFonts w:ascii="Browallia New" w:hAnsi="Browallia New" w:cs="Browallia New"/>
              </w:rPr>
              <w:t xml:space="preserve"> </w:t>
            </w:r>
            <w:r w:rsidRPr="00AA32B2">
              <w:rPr>
                <w:rFonts w:ascii="Browallia New" w:hAnsi="Browallia New" w:cs="Browallia New"/>
              </w:rPr>
              <w:t>(Turbine)</w:t>
            </w:r>
          </w:p>
        </w:tc>
      </w:tr>
      <w:tr w:rsidR="00A155D0" w:rsidRPr="006560D8" w14:paraId="02F53ABB" w14:textId="77777777" w:rsidTr="00E31E83">
        <w:tc>
          <w:tcPr>
            <w:tcW w:w="2518" w:type="dxa"/>
          </w:tcPr>
          <w:p w14:paraId="02F53AB9" w14:textId="77777777" w:rsidR="00A155D0" w:rsidRPr="00D000F5" w:rsidRDefault="00AA32B2" w:rsidP="005F326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D000F5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</w:t>
            </w:r>
            <w:r w:rsidRPr="00D000F5">
              <w:rPr>
                <w:rFonts w:ascii="Browallia New" w:hAnsi="Browallia New" w:cs="Browallia New"/>
                <w:szCs w:val="32"/>
              </w:rPr>
              <w:t>(Applicability)</w:t>
            </w:r>
          </w:p>
        </w:tc>
        <w:tc>
          <w:tcPr>
            <w:tcW w:w="6724" w:type="dxa"/>
            <w:vAlign w:val="center"/>
          </w:tcPr>
          <w:p w14:paraId="02F53ABA" w14:textId="77777777" w:rsidR="006041A3" w:rsidRPr="00973ACD" w:rsidRDefault="00AA32B2" w:rsidP="00FB61C9">
            <w:pPr>
              <w:keepNext/>
              <w:keepLines/>
              <w:spacing w:before="0" w:after="0" w:line="240" w:lineRule="auto"/>
              <w:ind w:left="2" w:hanging="2"/>
              <w:jc w:val="thaiDistribute"/>
              <w:outlineLvl w:val="8"/>
              <w:rPr>
                <w:rFonts w:ascii="Browallia New" w:hAnsi="Browallia New" w:cs="Browallia New"/>
                <w:cs/>
              </w:rPr>
            </w:pPr>
            <w:r w:rsidRPr="00AA32B2">
              <w:rPr>
                <w:rFonts w:ascii="Browallia New" w:hAnsi="Browallia New" w:cs="Browallia New"/>
                <w:cs/>
              </w:rPr>
              <w:t>เป็นโครงการที่มีกิจกรรมการปรับปรุง ดัดแปลง หรือฟื้นฟูสภาพ (</w:t>
            </w:r>
            <w:r w:rsidRPr="00AA32B2">
              <w:rPr>
                <w:rFonts w:ascii="Browallia New" w:hAnsi="Browallia New" w:cs="Browallia New"/>
              </w:rPr>
              <w:t xml:space="preserve">Retrofit) </w:t>
            </w:r>
            <w:r w:rsidRPr="00AA32B2">
              <w:rPr>
                <w:rFonts w:ascii="Browallia New" w:hAnsi="Browallia New" w:cs="Browallia New"/>
                <w:cs/>
              </w:rPr>
              <w:t>กังหันของโรงไฟฟ้าให้มีประสิทธิภาพพลังงานสูงขึ้น</w:t>
            </w:r>
          </w:p>
        </w:tc>
      </w:tr>
      <w:tr w:rsidR="00EF7B1F" w:rsidRPr="006560D8" w14:paraId="02F53AC0" w14:textId="77777777" w:rsidTr="00134F00">
        <w:tc>
          <w:tcPr>
            <w:tcW w:w="2518" w:type="dxa"/>
          </w:tcPr>
          <w:p w14:paraId="02F53ABC" w14:textId="77777777" w:rsidR="00133A5D" w:rsidRPr="00D000F5" w:rsidRDefault="00AA32B2" w:rsidP="005F326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D000F5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</w:p>
          <w:p w14:paraId="02F53ABD" w14:textId="77777777" w:rsidR="00EF7B1F" w:rsidRPr="00D000F5" w:rsidRDefault="00AA32B2" w:rsidP="00133A5D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D000F5">
              <w:rPr>
                <w:rFonts w:ascii="Browallia New" w:hAnsi="Browallia New" w:cs="Browallia New"/>
                <w:szCs w:val="32"/>
              </w:rPr>
              <w:t>(Project Conditions)</w:t>
            </w:r>
          </w:p>
        </w:tc>
        <w:tc>
          <w:tcPr>
            <w:tcW w:w="6724" w:type="dxa"/>
          </w:tcPr>
          <w:p w14:paraId="02F53ABE" w14:textId="77777777" w:rsidR="00AA32B2" w:rsidRDefault="008E41CA" w:rsidP="00AA32B2">
            <w:pPr>
              <w:pStyle w:val="ListParagraph"/>
              <w:numPr>
                <w:ilvl w:val="0"/>
                <w:numId w:val="3"/>
              </w:numPr>
              <w:ind w:left="317" w:hanging="317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  <w:cs/>
              </w:rPr>
              <w:t>เป็นโรงไฟฟ้าที่ใช้เชื้อเพลิงฟอสซิล (</w:t>
            </w:r>
            <w:r>
              <w:rPr>
                <w:rFonts w:ascii="Browallia New" w:hAnsi="Browallia New" w:cs="Browallia New"/>
                <w:szCs w:val="32"/>
              </w:rPr>
              <w:t>Fossil Fuel Fired Power Plants)</w:t>
            </w:r>
          </w:p>
          <w:p w14:paraId="02F53ABF" w14:textId="77777777" w:rsidR="00092D08" w:rsidRPr="008E7E30" w:rsidRDefault="00AA32B2" w:rsidP="008E7E30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Browallia New" w:hAnsi="Browallia New" w:cs="Browallia New"/>
                <w:szCs w:val="32"/>
                <w:cs/>
              </w:rPr>
            </w:pPr>
            <w:r w:rsidRPr="00AA32B2">
              <w:rPr>
                <w:rFonts w:ascii="Browallia New" w:hAnsi="Browallia New" w:cs="Browallia New"/>
                <w:szCs w:val="32"/>
                <w:cs/>
              </w:rPr>
              <w:t>มีการปรับปรุง ดัดแปลง หรือฟื้นฟูสภาพ (</w:t>
            </w:r>
            <w:r w:rsidRPr="00AA32B2">
              <w:rPr>
                <w:rFonts w:ascii="Browallia New" w:hAnsi="Browallia New" w:cs="Browallia New"/>
                <w:szCs w:val="32"/>
              </w:rPr>
              <w:t xml:space="preserve">Retrofit) </w:t>
            </w:r>
            <w:r w:rsidRPr="00AA32B2">
              <w:rPr>
                <w:rFonts w:ascii="Browallia New" w:hAnsi="Browallia New" w:cs="Browallia New"/>
                <w:szCs w:val="32"/>
                <w:cs/>
              </w:rPr>
              <w:t>กังหันของโรงไฟฟ้าให้มีประสิทธิภาพพลังงานสูงขึ้น</w:t>
            </w:r>
            <w:r w:rsidR="00F64901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AA32B2">
              <w:rPr>
                <w:rFonts w:ascii="Browallia New" w:hAnsi="Browallia New" w:cs="Browallia New"/>
                <w:szCs w:val="32"/>
                <w:cs/>
              </w:rPr>
              <w:t xml:space="preserve">โดยไม่เป็นกิจกรรมการบำรุงรักษาที่ดำเนินการปกติ </w:t>
            </w:r>
            <w:r w:rsidRPr="00AA32B2">
              <w:rPr>
                <w:rFonts w:ascii="Browallia New" w:hAnsi="Browallia New" w:cs="Browallia New"/>
                <w:szCs w:val="32"/>
              </w:rPr>
              <w:t>(Regular Maintenance)</w:t>
            </w:r>
          </w:p>
        </w:tc>
      </w:tr>
      <w:tr w:rsidR="006B7E77" w:rsidRPr="006560D8" w14:paraId="02F53AC6" w14:textId="77777777" w:rsidTr="00177CFF">
        <w:trPr>
          <w:trHeight w:val="1594"/>
        </w:trPr>
        <w:tc>
          <w:tcPr>
            <w:tcW w:w="2518" w:type="dxa"/>
          </w:tcPr>
          <w:p w14:paraId="02F53AC1" w14:textId="77777777" w:rsidR="006B7E77" w:rsidRPr="00D000F5" w:rsidRDefault="00AA32B2" w:rsidP="005F326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D000F5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724" w:type="dxa"/>
          </w:tcPr>
          <w:p w14:paraId="02F53AC2" w14:textId="77777777" w:rsidR="008C2178" w:rsidRDefault="00937E06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ระเบียบวิธีการฯ นี้ ไม่ครอบคลุม</w:t>
            </w:r>
          </w:p>
          <w:p w14:paraId="02F53AC3" w14:textId="77777777" w:rsidR="00AA32B2" w:rsidRDefault="008E41CA" w:rsidP="00AA32B2">
            <w:pPr>
              <w:pStyle w:val="ListParagraph"/>
              <w:numPr>
                <w:ilvl w:val="0"/>
                <w:numId w:val="11"/>
              </w:numPr>
              <w:spacing w:before="60" w:after="60" w:line="240" w:lineRule="auto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szCs w:val="32"/>
                <w:cs/>
              </w:rPr>
              <w:t>การปรับเปลี่ยนประเภทของเชื้อเพลิง (</w:t>
            </w:r>
            <w:r>
              <w:rPr>
                <w:rFonts w:ascii="Browallia New" w:hAnsi="Browallia New" w:cs="Browallia New"/>
                <w:szCs w:val="32"/>
              </w:rPr>
              <w:t xml:space="preserve">Fuel Switch) </w:t>
            </w:r>
          </w:p>
          <w:p w14:paraId="02F53AC4" w14:textId="77777777" w:rsidR="00AA32B2" w:rsidRDefault="008E41CA" w:rsidP="00AA32B2">
            <w:pPr>
              <w:pStyle w:val="ListParagraph"/>
              <w:numPr>
                <w:ilvl w:val="0"/>
                <w:numId w:val="11"/>
              </w:numPr>
              <w:spacing w:before="60" w:after="60" w:line="240" w:lineRule="auto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szCs w:val="32"/>
                <w:cs/>
              </w:rPr>
              <w:t>โรงไฟฟ้าโคเจนเนอเรชั่น (</w:t>
            </w:r>
            <w:r>
              <w:rPr>
                <w:rFonts w:ascii="Browallia New" w:hAnsi="Browallia New" w:cs="Browallia New"/>
                <w:szCs w:val="32"/>
              </w:rPr>
              <w:t>Cogeneration Power Plants)</w:t>
            </w:r>
          </w:p>
          <w:p w14:paraId="02F53AC5" w14:textId="77777777" w:rsidR="00AA32B2" w:rsidRPr="00963D56" w:rsidRDefault="00AA32B2" w:rsidP="00963D56">
            <w:pPr>
              <w:spacing w:before="60" w:after="60" w:line="240" w:lineRule="auto"/>
              <w:rPr>
                <w:rFonts w:ascii="Browallia New" w:hAnsi="Browallia New" w:cs="Browallia New"/>
                <w:cs/>
              </w:rPr>
            </w:pPr>
          </w:p>
        </w:tc>
      </w:tr>
    </w:tbl>
    <w:p w14:paraId="02F53AC7" w14:textId="77777777" w:rsidR="00064F03" w:rsidRPr="006560D8" w:rsidRDefault="00064F03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2F53ACD" w14:textId="77777777" w:rsidR="00B64F35" w:rsidRDefault="00B64F35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2F53ACE" w14:textId="77777777" w:rsidR="00177CFF" w:rsidRDefault="00177CFF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2F53ACF" w14:textId="77777777" w:rsidR="008E7E30" w:rsidRDefault="008E7E30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2F53AD0" w14:textId="77777777" w:rsidR="008E7E30" w:rsidRDefault="008E7E30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2F53AD1" w14:textId="403FABAB" w:rsidR="00D000F5" w:rsidRDefault="00D000F5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p w14:paraId="65A996A3" w14:textId="77777777" w:rsidR="00177CFF" w:rsidRPr="00D000F5" w:rsidRDefault="00177CFF">
      <w:pPr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6B7E77" w:rsidRPr="00973ACD" w14:paraId="02F53AD4" w14:textId="77777777" w:rsidTr="00132616">
        <w:tc>
          <w:tcPr>
            <w:tcW w:w="9242" w:type="dxa"/>
          </w:tcPr>
          <w:p w14:paraId="02F53AD2" w14:textId="77777777" w:rsidR="00902D9D" w:rsidRPr="00973ACD" w:rsidRDefault="008E41CA" w:rsidP="00134F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  <w:cs/>
              </w:rPr>
              <w:t xml:space="preserve">รายละเอียดระเบียบวิธีการลดก๊าซเรือนกระจกภาคสมัครใจ </w:t>
            </w:r>
          </w:p>
          <w:p w14:paraId="02F53AD3" w14:textId="77777777" w:rsidR="006B7E77" w:rsidRPr="00973ACD" w:rsidRDefault="008E41C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AA32B2" w:rsidRPr="00AA32B2">
              <w:rPr>
                <w:rFonts w:ascii="Browallia New" w:hAnsi="Browallia New" w:cs="Browallia New"/>
                <w:b/>
                <w:bCs/>
                <w:cs/>
              </w:rPr>
              <w:t>การปรับปรุงประสิทธิภาพพลังงานของโรงไฟฟ้าโดยการปรับปรุงกังหัน</w:t>
            </w:r>
          </w:p>
        </w:tc>
      </w:tr>
    </w:tbl>
    <w:p w14:paraId="02F53AD5" w14:textId="77777777" w:rsidR="00962E05" w:rsidRPr="006560D8" w:rsidRDefault="00962E05" w:rsidP="00962E05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02F53AD6" w14:textId="77777777" w:rsidR="006B7E77" w:rsidRPr="006560D8" w:rsidRDefault="001A4997" w:rsidP="005F3263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560D8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</w:t>
      </w:r>
      <w:r w:rsidR="00901277" w:rsidRPr="006560D8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901277" w:rsidRPr="006560D8">
        <w:rPr>
          <w:rFonts w:ascii="Browallia New" w:hAnsi="Browallia New" w:cs="Browallia New"/>
          <w:b/>
          <w:bCs/>
          <w:szCs w:val="32"/>
        </w:rPr>
        <w:t>Scope of Project)</w:t>
      </w:r>
    </w:p>
    <w:p w14:paraId="02F53AD7" w14:textId="77777777" w:rsidR="00BF01FB" w:rsidRPr="00973ACD" w:rsidRDefault="008E41CA" w:rsidP="00BF01FB">
      <w:pPr>
        <w:spacing w:after="0"/>
        <w:ind w:left="0" w:firstLine="72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>เป็นโครงการที่มีกิจกรรมการปรับปรุง ดัดแปลง หรือฟื้นฟูสภาพ (</w:t>
      </w:r>
      <w:r>
        <w:rPr>
          <w:rFonts w:ascii="Browallia New" w:hAnsi="Browallia New" w:cs="Browallia New"/>
        </w:rPr>
        <w:t xml:space="preserve">Retrofit) </w:t>
      </w:r>
      <w:r>
        <w:rPr>
          <w:rFonts w:ascii="Browallia New" w:hAnsi="Browallia New" w:cs="Browallia New"/>
          <w:cs/>
        </w:rPr>
        <w:t>กังหันของโรงไฟฟ้าให้มี</w:t>
      </w:r>
      <w:r w:rsidR="00AA32B2" w:rsidRPr="00AA32B2">
        <w:rPr>
          <w:rFonts w:ascii="Browallia New" w:hAnsi="Browallia New" w:cs="Browallia New"/>
          <w:cs/>
        </w:rPr>
        <w:t xml:space="preserve">สมรรถนะให้สูงขึ้น </w:t>
      </w:r>
      <w:r w:rsidR="00AA32B2" w:rsidRPr="00AA32B2">
        <w:rPr>
          <w:rFonts w:ascii="Browallia New" w:hAnsi="Browallia New" w:cs="Browallia New"/>
        </w:rPr>
        <w:t>(Upgrade Performance)</w:t>
      </w:r>
      <w:r w:rsidR="00AA32B2" w:rsidRPr="00AA32B2">
        <w:rPr>
          <w:rFonts w:ascii="Browallia New" w:hAnsi="Browallia New" w:cs="Browallia New"/>
          <w:cs/>
        </w:rPr>
        <w:t xml:space="preserve"> เช่น การใช้ใบพัดที่มีเทคโนโลยีขั้นสูง </w:t>
      </w:r>
      <w:r w:rsidR="00AA32B2" w:rsidRPr="00AA32B2">
        <w:rPr>
          <w:rFonts w:ascii="Browallia New" w:hAnsi="Browallia New" w:cs="Browallia New"/>
        </w:rPr>
        <w:t>(Advanced Technology Blades)</w:t>
      </w:r>
      <w:r w:rsidR="00AA32B2" w:rsidRPr="00AA32B2">
        <w:rPr>
          <w:rFonts w:ascii="Browallia New" w:hAnsi="Browallia New" w:cs="Browallia New"/>
          <w:cs/>
        </w:rPr>
        <w:t xml:space="preserve"> เป็นต้น ที่มีผลโดยตรงต่อการเพิ่มประสิทธิภาพพลังงานและการลดก๊าซเรือนกระจก</w:t>
      </w:r>
    </w:p>
    <w:p w14:paraId="02F53AD8" w14:textId="77777777" w:rsidR="008C2178" w:rsidRPr="00DB2CE1" w:rsidRDefault="00CB05A7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DB2CE1">
        <w:rPr>
          <w:rFonts w:ascii="Browallia New" w:hAnsi="Browallia New" w:cs="Browallia New"/>
          <w:cs/>
        </w:rPr>
        <w:t>ขอบเขต</w:t>
      </w:r>
      <w:r w:rsidR="00121563" w:rsidRPr="00DB2CE1">
        <w:rPr>
          <w:rFonts w:ascii="Browallia New" w:hAnsi="Browallia New" w:cs="Browallia New" w:hint="cs"/>
          <w:cs/>
        </w:rPr>
        <w:t>ของ</w:t>
      </w:r>
      <w:r w:rsidRPr="00DB2CE1">
        <w:rPr>
          <w:rFonts w:ascii="Browallia New" w:hAnsi="Browallia New" w:cs="Browallia New"/>
          <w:cs/>
        </w:rPr>
        <w:t xml:space="preserve">โครงการ </w:t>
      </w:r>
      <w:r w:rsidRPr="00DB2CE1">
        <w:rPr>
          <w:rFonts w:ascii="Browallia New" w:hAnsi="Browallia New" w:cs="Browallia New" w:hint="cs"/>
          <w:cs/>
        </w:rPr>
        <w:t>ครอบคลุม</w:t>
      </w:r>
      <w:r w:rsidR="008E41CA" w:rsidRPr="00DB2CE1">
        <w:rPr>
          <w:rFonts w:ascii="Browallia New" w:hAnsi="Browallia New" w:cs="Browallia New"/>
          <w:cs/>
        </w:rPr>
        <w:t>พื้นที่ของระบบผลิตพลังงา</w:t>
      </w:r>
      <w:r w:rsidRPr="00DB2CE1">
        <w:rPr>
          <w:rFonts w:ascii="Browallia New" w:hAnsi="Browallia New" w:cs="Browallia New"/>
          <w:cs/>
        </w:rPr>
        <w:t>นไฟฟ้า</w:t>
      </w:r>
      <w:r w:rsidR="008E41CA" w:rsidRPr="00DB2CE1">
        <w:rPr>
          <w:rFonts w:ascii="Browallia New" w:hAnsi="Browallia New" w:cs="Browallia New"/>
          <w:cs/>
        </w:rPr>
        <w:t xml:space="preserve"> ดังนี้</w:t>
      </w:r>
    </w:p>
    <w:p w14:paraId="02F53AD9" w14:textId="77777777" w:rsidR="00AA32B2" w:rsidRDefault="008E41CA" w:rsidP="00AA32B2">
      <w:pPr>
        <w:pStyle w:val="ListParagraph"/>
        <w:numPr>
          <w:ilvl w:val="0"/>
          <w:numId w:val="12"/>
        </w:numPr>
        <w:spacing w:after="0" w:line="240" w:lineRule="auto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szCs w:val="32"/>
          <w:cs/>
        </w:rPr>
        <w:t xml:space="preserve">กังหันไอน้ำ </w:t>
      </w:r>
      <w:r>
        <w:rPr>
          <w:rFonts w:ascii="Browallia New" w:hAnsi="Browallia New" w:cs="Browallia New"/>
          <w:szCs w:val="32"/>
        </w:rPr>
        <w:t>(Steam Turbine)</w:t>
      </w:r>
      <w:r>
        <w:rPr>
          <w:rFonts w:ascii="Browallia New" w:hAnsi="Browallia New" w:cs="Browallia New"/>
          <w:szCs w:val="32"/>
          <w:cs/>
        </w:rPr>
        <w:t xml:space="preserve"> ครอบคลุมกังหันที่มีการปรับปรุงและเชื่อมต่อโดยตรงกับเจนเนอ</w:t>
      </w:r>
      <w:proofErr w:type="spellStart"/>
      <w:r>
        <w:rPr>
          <w:rFonts w:ascii="Browallia New" w:hAnsi="Browallia New" w:cs="Browallia New"/>
          <w:szCs w:val="32"/>
          <w:cs/>
        </w:rPr>
        <w:t>เรเต</w:t>
      </w:r>
      <w:proofErr w:type="spellEnd"/>
      <w:r>
        <w:rPr>
          <w:rFonts w:ascii="Browallia New" w:hAnsi="Browallia New" w:cs="Browallia New"/>
          <w:szCs w:val="32"/>
          <w:cs/>
        </w:rPr>
        <w:t xml:space="preserve">อร์ </w:t>
      </w:r>
      <w:r>
        <w:rPr>
          <w:rFonts w:ascii="Browallia New" w:hAnsi="Browallia New" w:cs="Browallia New"/>
          <w:szCs w:val="32"/>
        </w:rPr>
        <w:t xml:space="preserve">(Electric Generator), </w:t>
      </w:r>
      <w:r>
        <w:rPr>
          <w:rFonts w:ascii="Browallia New" w:hAnsi="Browallia New" w:cs="Browallia New"/>
          <w:szCs w:val="32"/>
          <w:cs/>
        </w:rPr>
        <w:t xml:space="preserve">หม้อน้ำ </w:t>
      </w:r>
      <w:r>
        <w:rPr>
          <w:rFonts w:ascii="Browallia New" w:hAnsi="Browallia New" w:cs="Browallia New"/>
          <w:szCs w:val="32"/>
        </w:rPr>
        <w:t xml:space="preserve">(Boiler) </w:t>
      </w:r>
      <w:r>
        <w:rPr>
          <w:rFonts w:ascii="Browallia New" w:hAnsi="Browallia New" w:cs="Browallia New"/>
          <w:szCs w:val="32"/>
          <w:cs/>
        </w:rPr>
        <w:t xml:space="preserve">และคอนเดนเซอร์ </w:t>
      </w:r>
      <w:r>
        <w:rPr>
          <w:rFonts w:ascii="Browallia New" w:hAnsi="Browallia New" w:cs="Browallia New"/>
          <w:szCs w:val="32"/>
        </w:rPr>
        <w:t>(Condenser)</w:t>
      </w:r>
    </w:p>
    <w:p w14:paraId="02F53ADA" w14:textId="77777777" w:rsidR="00AA32B2" w:rsidRPr="00AA32B2" w:rsidRDefault="00AA32B2" w:rsidP="00AA32B2">
      <w:pPr>
        <w:pStyle w:val="ListParagraph"/>
        <w:numPr>
          <w:ilvl w:val="0"/>
          <w:numId w:val="12"/>
        </w:numPr>
        <w:spacing w:after="0" w:line="240" w:lineRule="auto"/>
        <w:ind w:left="1077" w:hanging="357"/>
        <w:contextualSpacing w:val="0"/>
        <w:jc w:val="thaiDistribute"/>
        <w:rPr>
          <w:rFonts w:ascii="Browallia New" w:hAnsi="Browallia New" w:cs="Browallia New"/>
          <w:cs/>
        </w:rPr>
      </w:pPr>
      <w:r w:rsidRPr="00AA32B2">
        <w:rPr>
          <w:rFonts w:ascii="Browallia New" w:hAnsi="Browallia New" w:cs="Browallia New"/>
          <w:szCs w:val="32"/>
          <w:cs/>
        </w:rPr>
        <w:t xml:space="preserve">กังหันก๊าซ </w:t>
      </w:r>
      <w:r w:rsidRPr="00AA32B2">
        <w:rPr>
          <w:rFonts w:ascii="Browallia New" w:hAnsi="Browallia New" w:cs="Browallia New"/>
          <w:szCs w:val="32"/>
        </w:rPr>
        <w:t xml:space="preserve">(Gas Turbine) </w:t>
      </w:r>
      <w:r w:rsidRPr="00AA32B2">
        <w:rPr>
          <w:rFonts w:ascii="Browallia New" w:hAnsi="Browallia New" w:cs="Browallia New"/>
          <w:szCs w:val="32"/>
          <w:cs/>
        </w:rPr>
        <w:t>ครอบคลุมกังหันที่มีการปรับปรุงและเชื่อมต่อโดยตรงกับเจนเนอ</w:t>
      </w:r>
      <w:proofErr w:type="spellStart"/>
      <w:r w:rsidRPr="00AA32B2">
        <w:rPr>
          <w:rFonts w:ascii="Browallia New" w:hAnsi="Browallia New" w:cs="Browallia New"/>
          <w:szCs w:val="32"/>
          <w:cs/>
        </w:rPr>
        <w:t>เรเต</w:t>
      </w:r>
      <w:proofErr w:type="spellEnd"/>
      <w:r w:rsidRPr="00AA32B2">
        <w:rPr>
          <w:rFonts w:ascii="Browallia New" w:hAnsi="Browallia New" w:cs="Browallia New"/>
          <w:szCs w:val="32"/>
          <w:cs/>
        </w:rPr>
        <w:t>อร์ (</w:t>
      </w:r>
      <w:r w:rsidRPr="00AA32B2">
        <w:rPr>
          <w:rFonts w:ascii="Browallia New" w:hAnsi="Browallia New" w:cs="Browallia New"/>
          <w:szCs w:val="32"/>
        </w:rPr>
        <w:t>Electric Generator),</w:t>
      </w:r>
      <w:r w:rsidRPr="00AA32B2">
        <w:rPr>
          <w:rFonts w:ascii="Browallia New" w:hAnsi="Browallia New" w:cs="Browallia New"/>
          <w:szCs w:val="32"/>
          <w:cs/>
        </w:rPr>
        <w:t xml:space="preserve"> คอมเพรสเซอร์ </w:t>
      </w:r>
      <w:r w:rsidRPr="00AA32B2">
        <w:rPr>
          <w:rFonts w:ascii="Browallia New" w:hAnsi="Browallia New" w:cs="Browallia New"/>
          <w:szCs w:val="32"/>
        </w:rPr>
        <w:t xml:space="preserve">(Compressor), </w:t>
      </w:r>
      <w:r w:rsidRPr="00AA32B2">
        <w:rPr>
          <w:rFonts w:ascii="Browallia New" w:hAnsi="Browallia New" w:cs="Browallia New"/>
          <w:szCs w:val="32"/>
          <w:cs/>
        </w:rPr>
        <w:t xml:space="preserve">และเครื่องเผาไหม้ </w:t>
      </w:r>
      <w:r w:rsidRPr="00AA32B2">
        <w:rPr>
          <w:rFonts w:ascii="Browallia New" w:hAnsi="Browallia New" w:cs="Browallia New"/>
          <w:szCs w:val="32"/>
        </w:rPr>
        <w:t xml:space="preserve">(Combustor) </w:t>
      </w:r>
    </w:p>
    <w:p w14:paraId="02F53ADB" w14:textId="77777777" w:rsidR="00C261CE" w:rsidRPr="00014079" w:rsidRDefault="00C261CE" w:rsidP="00BF01FB">
      <w:pPr>
        <w:spacing w:after="0" w:line="240" w:lineRule="auto"/>
        <w:ind w:left="0"/>
        <w:jc w:val="thaiDistribute"/>
        <w:rPr>
          <w:rFonts w:ascii="Browallia New" w:hAnsi="Browallia New" w:cs="Browallia New"/>
          <w:color w:val="0000FF"/>
          <w:cs/>
        </w:rPr>
      </w:pPr>
    </w:p>
    <w:p w14:paraId="02F53ADC" w14:textId="77777777" w:rsidR="00AA32B2" w:rsidRDefault="001A4997" w:rsidP="00AA32B2">
      <w:pPr>
        <w:pStyle w:val="ListParagraph"/>
        <w:numPr>
          <w:ilvl w:val="0"/>
          <w:numId w:val="2"/>
        </w:numPr>
        <w:tabs>
          <w:tab w:val="left" w:pos="426"/>
        </w:tabs>
        <w:spacing w:after="12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Cs w:val="32"/>
        </w:rPr>
      </w:pPr>
      <w:r w:rsidRPr="006560D8">
        <w:rPr>
          <w:rFonts w:ascii="Browallia New" w:hAnsi="Browallia New" w:cs="Browallia New"/>
          <w:b/>
          <w:bCs/>
          <w:szCs w:val="32"/>
          <w:cs/>
        </w:rPr>
        <w:t>ข้อมูล</w:t>
      </w:r>
      <w:r w:rsidR="006B7E77" w:rsidRPr="006560D8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121563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 w:rsidR="00BD643A" w:rsidRPr="006560D8">
        <w:rPr>
          <w:rFonts w:ascii="Browallia New" w:hAnsi="Browallia New" w:cs="Browallia New"/>
          <w:b/>
          <w:bCs/>
          <w:szCs w:val="32"/>
        </w:rPr>
        <w:t>(Baseline Scenario)</w:t>
      </w:r>
    </w:p>
    <w:p w14:paraId="02F53ADD" w14:textId="77777777" w:rsidR="00AA32B2" w:rsidRPr="00AA32B2" w:rsidRDefault="008E41CA" w:rsidP="00AA32B2">
      <w:pPr>
        <w:pStyle w:val="ListParagraph"/>
        <w:spacing w:after="0"/>
        <w:ind w:left="0" w:firstLine="720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>
        <w:rPr>
          <w:rFonts w:ascii="Browallia New" w:hAnsi="Browallia New" w:cs="Browallia New"/>
          <w:szCs w:val="32"/>
          <w:cs/>
        </w:rPr>
        <w:t>การคำนวณปริมาณการปล่อยก๊าซเรือนกระจก</w:t>
      </w:r>
      <w:r w:rsidR="00AA32B2" w:rsidRPr="00AA32B2">
        <w:rPr>
          <w:rFonts w:ascii="Browallia New" w:hAnsi="Browallia New" w:cs="Browallia New"/>
          <w:szCs w:val="32"/>
          <w:cs/>
        </w:rPr>
        <w:t>ของ</w:t>
      </w:r>
      <w:r>
        <w:rPr>
          <w:rFonts w:ascii="Browallia New" w:hAnsi="Browallia New" w:cs="Browallia New"/>
          <w:szCs w:val="32"/>
          <w:cs/>
        </w:rPr>
        <w:t>กรณีฐานจากปรับปรุง</w:t>
      </w:r>
      <w:r w:rsidR="00AA32B2" w:rsidRPr="00AA32B2">
        <w:rPr>
          <w:rFonts w:ascii="Browallia New" w:hAnsi="Browallia New" w:cs="Browallia New"/>
          <w:szCs w:val="32"/>
          <w:cs/>
        </w:rPr>
        <w:t>กังหันของโรงไฟฟ้า</w:t>
      </w:r>
      <w:r w:rsidR="00893381">
        <w:rPr>
          <w:rFonts w:ascii="Browallia New" w:hAnsi="Browallia New" w:cs="Browallia New" w:hint="cs"/>
          <w:szCs w:val="32"/>
          <w:cs/>
        </w:rPr>
        <w:t xml:space="preserve"> ให้พิจารณาจากปริมาณพลังงานไฟฟ้าที่ผลิตได้จากโครงการ แบ่งออกได้เป็น 3 กรณี ดังรูปที่ 1 โดยมีรายละเอียด ดังนี้</w:t>
      </w:r>
    </w:p>
    <w:p w14:paraId="02F53ADE" w14:textId="77777777" w:rsidR="00AA32B2" w:rsidRPr="00AA32B2" w:rsidRDefault="00AA32B2" w:rsidP="00AA32B2">
      <w:pPr>
        <w:pStyle w:val="ListParagraph"/>
        <w:spacing w:after="0"/>
        <w:ind w:left="0" w:firstLine="720"/>
        <w:contextualSpacing w:val="0"/>
        <w:jc w:val="thaiDistribute"/>
        <w:rPr>
          <w:rFonts w:ascii="Browallia New" w:hAnsi="Browallia New" w:cs="Browallia New"/>
          <w:szCs w:val="32"/>
        </w:rPr>
      </w:pPr>
      <w:r w:rsidRPr="00AA32B2">
        <w:rPr>
          <w:rFonts w:ascii="Browallia New" w:hAnsi="Browallia New" w:cs="Browallia New"/>
          <w:b/>
          <w:bCs/>
          <w:szCs w:val="32"/>
          <w:cs/>
        </w:rPr>
        <w:t xml:space="preserve">กรณีที่ </w:t>
      </w:r>
      <w:r w:rsidRPr="00AA32B2">
        <w:rPr>
          <w:rFonts w:ascii="Browallia New" w:hAnsi="Browallia New" w:cs="Browallia New"/>
          <w:b/>
          <w:bCs/>
          <w:szCs w:val="32"/>
        </w:rPr>
        <w:t>1</w:t>
      </w:r>
      <w:r w:rsidRPr="00AA32B2">
        <w:rPr>
          <w:rFonts w:ascii="Browallia New" w:hAnsi="Browallia New" w:cs="Browallia New"/>
          <w:szCs w:val="32"/>
          <w:cs/>
        </w:rPr>
        <w:t xml:space="preserve">   ปริมาณพลังงานไฟฟ้าที่ผลิตได้จากโครงการ </w:t>
      </w:r>
      <w:r w:rsidRPr="00AA32B2">
        <w:rPr>
          <w:rFonts w:ascii="Browallia New" w:hAnsi="Browallia New" w:cs="Browallia New"/>
          <w:szCs w:val="32"/>
        </w:rPr>
        <w:t>(EG</w:t>
      </w:r>
      <w:r w:rsidRPr="00AA32B2">
        <w:rPr>
          <w:rFonts w:ascii="Browallia New" w:hAnsi="Browallia New" w:cs="Browallia New"/>
          <w:szCs w:val="32"/>
          <w:vertAlign w:val="subscript"/>
        </w:rPr>
        <w:t>PJ, y</w:t>
      </w:r>
      <w:r w:rsidRPr="00AA32B2">
        <w:rPr>
          <w:rFonts w:ascii="Browallia New" w:hAnsi="Browallia New" w:cs="Browallia New"/>
          <w:szCs w:val="32"/>
        </w:rPr>
        <w:t xml:space="preserve">) </w:t>
      </w:r>
      <w:r w:rsidRPr="00AA32B2">
        <w:rPr>
          <w:rFonts w:ascii="Browallia New" w:hAnsi="Browallia New" w:cs="Browallia New"/>
          <w:szCs w:val="32"/>
          <w:cs/>
        </w:rPr>
        <w:t xml:space="preserve">มากกว่าปริมาณพลังงานไฟฟ้าที่ผลิตได้สูงสุด ก่อนการดำเนินโครงการ </w:t>
      </w:r>
      <w:r w:rsidRPr="00AA32B2">
        <w:rPr>
          <w:rFonts w:ascii="Browallia New" w:hAnsi="Browallia New" w:cs="Browallia New"/>
          <w:szCs w:val="32"/>
        </w:rPr>
        <w:t>(EG</w:t>
      </w:r>
      <w:r w:rsidRPr="00AA32B2">
        <w:rPr>
          <w:rFonts w:ascii="Browallia New" w:hAnsi="Browallia New" w:cs="Browallia New"/>
          <w:szCs w:val="32"/>
          <w:vertAlign w:val="subscript"/>
        </w:rPr>
        <w:t>BL, Max</w:t>
      </w:r>
      <w:r w:rsidRPr="00AA32B2">
        <w:rPr>
          <w:rFonts w:ascii="Browallia New" w:hAnsi="Browallia New" w:cs="Browallia New"/>
          <w:szCs w:val="32"/>
        </w:rPr>
        <w:t xml:space="preserve">) </w:t>
      </w:r>
    </w:p>
    <w:p w14:paraId="02F53ADF" w14:textId="77777777" w:rsidR="00AA32B2" w:rsidRPr="00AA32B2" w:rsidRDefault="00AA32B2" w:rsidP="00AA32B2">
      <w:pPr>
        <w:pStyle w:val="ListParagraph"/>
        <w:spacing w:after="0"/>
        <w:ind w:left="0" w:firstLine="720"/>
        <w:contextualSpacing w:val="0"/>
        <w:jc w:val="thaiDistribute"/>
        <w:rPr>
          <w:rFonts w:ascii="Browallia New" w:hAnsi="Browallia New" w:cs="Browallia New"/>
          <w:szCs w:val="32"/>
        </w:rPr>
      </w:pPr>
      <w:r w:rsidRPr="00AA32B2">
        <w:rPr>
          <w:rFonts w:ascii="Browallia New" w:hAnsi="Browallia New" w:cs="Browallia New"/>
          <w:b/>
          <w:bCs/>
          <w:szCs w:val="32"/>
          <w:cs/>
        </w:rPr>
        <w:t xml:space="preserve">กรณีที่ </w:t>
      </w:r>
      <w:r w:rsidRPr="00AA32B2">
        <w:rPr>
          <w:rFonts w:ascii="Browallia New" w:hAnsi="Browallia New" w:cs="Browallia New"/>
          <w:b/>
          <w:bCs/>
          <w:szCs w:val="32"/>
        </w:rPr>
        <w:t xml:space="preserve">2 </w:t>
      </w:r>
      <w:r w:rsidRPr="00AA32B2">
        <w:rPr>
          <w:rFonts w:ascii="Browallia New" w:hAnsi="Browallia New" w:cs="Browallia New"/>
          <w:szCs w:val="32"/>
          <w:cs/>
        </w:rPr>
        <w:t xml:space="preserve">  ปริมาณพลังงานไฟฟ้าที่ผลิตได้จากโครงการ </w:t>
      </w:r>
      <w:r w:rsidRPr="00AA32B2">
        <w:rPr>
          <w:rFonts w:ascii="Browallia New" w:hAnsi="Browallia New" w:cs="Browallia New"/>
          <w:szCs w:val="32"/>
        </w:rPr>
        <w:t>(EG</w:t>
      </w:r>
      <w:r w:rsidRPr="00AA32B2">
        <w:rPr>
          <w:rFonts w:ascii="Browallia New" w:hAnsi="Browallia New" w:cs="Browallia New"/>
          <w:szCs w:val="32"/>
          <w:vertAlign w:val="subscript"/>
        </w:rPr>
        <w:t>PJ, y</w:t>
      </w:r>
      <w:r w:rsidRPr="00AA32B2">
        <w:rPr>
          <w:rFonts w:ascii="Browallia New" w:hAnsi="Browallia New" w:cs="Browallia New"/>
          <w:szCs w:val="32"/>
        </w:rPr>
        <w:t xml:space="preserve">) </w:t>
      </w:r>
      <w:r w:rsidRPr="00AA32B2">
        <w:rPr>
          <w:rFonts w:ascii="Browallia New" w:hAnsi="Browallia New" w:cs="Browallia New"/>
          <w:szCs w:val="32"/>
          <w:cs/>
        </w:rPr>
        <w:t xml:space="preserve">มากกว่าปริมาณไฟฟ้าที่ผลิตได้เฉลี่ย ก่อนการดำเนินโครงการ </w:t>
      </w:r>
      <w:r w:rsidRPr="00AA32B2">
        <w:rPr>
          <w:rFonts w:ascii="Browallia New" w:hAnsi="Browallia New" w:cs="Browallia New"/>
          <w:szCs w:val="32"/>
        </w:rPr>
        <w:t>(EG</w:t>
      </w:r>
      <w:r w:rsidRPr="00AA32B2">
        <w:rPr>
          <w:rFonts w:ascii="Browallia New" w:hAnsi="Browallia New" w:cs="Browallia New"/>
          <w:szCs w:val="32"/>
          <w:vertAlign w:val="subscript"/>
        </w:rPr>
        <w:t>BL, Avg</w:t>
      </w:r>
      <w:r w:rsidRPr="00AA32B2">
        <w:rPr>
          <w:rFonts w:ascii="Browallia New" w:hAnsi="Browallia New" w:cs="Browallia New"/>
          <w:szCs w:val="32"/>
        </w:rPr>
        <w:t xml:space="preserve">) </w:t>
      </w:r>
      <w:r w:rsidRPr="00AA32B2">
        <w:rPr>
          <w:rFonts w:ascii="Browallia New" w:hAnsi="Browallia New" w:cs="Browallia New"/>
          <w:szCs w:val="32"/>
          <w:cs/>
        </w:rPr>
        <w:t xml:space="preserve">แต่น้อยกว่าปริมาณพลังงานไฟฟ้าที่ผลิตได้สูงสุด ก่อนการดำเนินโครงการ </w:t>
      </w:r>
      <w:r w:rsidRPr="00AA32B2">
        <w:rPr>
          <w:rFonts w:ascii="Browallia New" w:hAnsi="Browallia New" w:cs="Browallia New"/>
          <w:szCs w:val="32"/>
        </w:rPr>
        <w:t>(EG</w:t>
      </w:r>
      <w:r w:rsidRPr="00AA32B2">
        <w:rPr>
          <w:rFonts w:ascii="Browallia New" w:hAnsi="Browallia New" w:cs="Browallia New"/>
          <w:szCs w:val="32"/>
          <w:vertAlign w:val="subscript"/>
        </w:rPr>
        <w:t>BL, Max</w:t>
      </w:r>
      <w:r w:rsidRPr="00AA32B2">
        <w:rPr>
          <w:rFonts w:ascii="Browallia New" w:hAnsi="Browallia New" w:cs="Browallia New"/>
          <w:szCs w:val="32"/>
        </w:rPr>
        <w:t xml:space="preserve">)  </w:t>
      </w:r>
    </w:p>
    <w:p w14:paraId="02F53AE0" w14:textId="77777777" w:rsidR="00AA32B2" w:rsidRPr="00AA32B2" w:rsidRDefault="00AA32B2" w:rsidP="00AA32B2">
      <w:pPr>
        <w:pStyle w:val="ListParagraph"/>
        <w:spacing w:after="0"/>
        <w:ind w:left="0" w:firstLine="720"/>
        <w:contextualSpacing w:val="0"/>
        <w:jc w:val="thaiDistribute"/>
        <w:rPr>
          <w:rFonts w:ascii="Browallia New" w:hAnsi="Browallia New" w:cs="Browallia New"/>
          <w:szCs w:val="32"/>
        </w:rPr>
      </w:pPr>
      <w:r w:rsidRPr="00AA32B2">
        <w:rPr>
          <w:rFonts w:ascii="Browallia New" w:hAnsi="Browallia New" w:cs="Browallia New"/>
          <w:b/>
          <w:bCs/>
          <w:szCs w:val="32"/>
          <w:cs/>
        </w:rPr>
        <w:t xml:space="preserve">กรณีที่ </w:t>
      </w:r>
      <w:r w:rsidRPr="00AA32B2">
        <w:rPr>
          <w:rFonts w:ascii="Browallia New" w:hAnsi="Browallia New" w:cs="Browallia New"/>
          <w:b/>
          <w:bCs/>
          <w:szCs w:val="32"/>
        </w:rPr>
        <w:t xml:space="preserve">3   </w:t>
      </w:r>
      <w:r w:rsidRPr="00AA32B2">
        <w:rPr>
          <w:rFonts w:ascii="Browallia New" w:hAnsi="Browallia New" w:cs="Browallia New"/>
          <w:szCs w:val="32"/>
          <w:cs/>
        </w:rPr>
        <w:t xml:space="preserve">ปริมาณพลังงานไฟฟ้าที่ผลิตได้จากโครงการ </w:t>
      </w:r>
      <w:r w:rsidRPr="00AA32B2">
        <w:rPr>
          <w:rFonts w:ascii="Browallia New" w:hAnsi="Browallia New" w:cs="Browallia New"/>
          <w:szCs w:val="32"/>
        </w:rPr>
        <w:t>(EG</w:t>
      </w:r>
      <w:r w:rsidRPr="00AA32B2">
        <w:rPr>
          <w:rFonts w:ascii="Browallia New" w:hAnsi="Browallia New" w:cs="Browallia New"/>
          <w:szCs w:val="32"/>
          <w:vertAlign w:val="subscript"/>
        </w:rPr>
        <w:t>PJ, y</w:t>
      </w:r>
      <w:r w:rsidRPr="00AA32B2">
        <w:rPr>
          <w:rFonts w:ascii="Browallia New" w:hAnsi="Browallia New" w:cs="Browallia New"/>
          <w:szCs w:val="32"/>
        </w:rPr>
        <w:t>)</w:t>
      </w:r>
      <w:r w:rsidRPr="00AA32B2">
        <w:rPr>
          <w:rFonts w:ascii="Browallia New" w:hAnsi="Browallia New" w:cs="Browallia New"/>
          <w:szCs w:val="32"/>
          <w:cs/>
        </w:rPr>
        <w:t xml:space="preserve"> น้อยกว่าหรือเท่ากับปริมาณไฟฟ้าที่ผลิตได้เฉลี่ย ก่อนการดำเนินโครงการ </w:t>
      </w:r>
      <w:r w:rsidRPr="00AA32B2">
        <w:rPr>
          <w:rFonts w:ascii="Browallia New" w:hAnsi="Browallia New" w:cs="Browallia New"/>
          <w:szCs w:val="32"/>
        </w:rPr>
        <w:t>(EG</w:t>
      </w:r>
      <w:r w:rsidRPr="00AA32B2">
        <w:rPr>
          <w:rFonts w:ascii="Browallia New" w:hAnsi="Browallia New" w:cs="Browallia New"/>
          <w:szCs w:val="32"/>
          <w:vertAlign w:val="subscript"/>
        </w:rPr>
        <w:t>BL, Avg</w:t>
      </w:r>
      <w:r w:rsidRPr="00AA32B2">
        <w:rPr>
          <w:rFonts w:ascii="Browallia New" w:hAnsi="Browallia New" w:cs="Browallia New"/>
          <w:szCs w:val="32"/>
        </w:rPr>
        <w:t>)</w:t>
      </w:r>
    </w:p>
    <w:p w14:paraId="02F53AE1" w14:textId="77777777" w:rsidR="00AA32B2" w:rsidRDefault="00AA32B2" w:rsidP="00AA32B2">
      <w:pPr>
        <w:ind w:left="0"/>
        <w:rPr>
          <w:rFonts w:ascii="Browallia New" w:hAnsi="Browallia New" w:cs="Browallia New"/>
        </w:rPr>
      </w:pPr>
    </w:p>
    <w:p w14:paraId="02F53AE2" w14:textId="77777777" w:rsidR="00FF2176" w:rsidRDefault="00FF2176" w:rsidP="00AA32B2">
      <w:pPr>
        <w:ind w:left="0"/>
        <w:rPr>
          <w:rFonts w:ascii="Browallia New" w:hAnsi="Browallia New" w:cs="Browallia New"/>
        </w:rPr>
      </w:pPr>
    </w:p>
    <w:p w14:paraId="02F53AE3" w14:textId="77777777" w:rsidR="00FB61C9" w:rsidRDefault="00B50C76" w:rsidP="00634F33">
      <w:pPr>
        <w:pStyle w:val="ListParagraph"/>
        <w:rPr>
          <w:rFonts w:ascii="Browallia New" w:hAnsi="Browallia New" w:cs="Browallia New"/>
          <w:cs/>
        </w:rPr>
      </w:pPr>
      <w:r>
        <w:rPr>
          <w:rFonts w:ascii="Browallia New" w:hAnsi="Browallia New" w:cs="Browallia New" w:hint="cs"/>
          <w:noProof/>
        </w:rPr>
        <w:drawing>
          <wp:inline distT="0" distB="0" distL="0" distR="0" wp14:anchorId="02F53CC9" wp14:editId="02F53CCA">
            <wp:extent cx="4443095" cy="2315210"/>
            <wp:effectExtent l="19050" t="0" r="0" b="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3095" cy="23152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F53AE4" w14:textId="77777777" w:rsidR="00AA32B2" w:rsidRPr="00AA32B2" w:rsidRDefault="00AA32B2" w:rsidP="00AA32B2">
      <w:pPr>
        <w:pStyle w:val="ListParagraph"/>
        <w:jc w:val="center"/>
        <w:rPr>
          <w:rFonts w:ascii="Browallia New" w:hAnsi="Browallia New" w:cs="Browallia New"/>
          <w:szCs w:val="32"/>
          <w:cs/>
        </w:rPr>
      </w:pPr>
      <w:r w:rsidRPr="00AA32B2">
        <w:rPr>
          <w:rFonts w:ascii="Browallia New" w:hAnsi="Browallia New" w:cs="Browallia New"/>
          <w:b/>
          <w:bCs/>
          <w:szCs w:val="32"/>
          <w:cs/>
        </w:rPr>
        <w:t xml:space="preserve">รูปที่ </w:t>
      </w:r>
      <w:r w:rsidRPr="00AA32B2">
        <w:rPr>
          <w:rFonts w:ascii="Browallia New" w:hAnsi="Browallia New" w:cs="Browallia New"/>
          <w:b/>
          <w:bCs/>
          <w:szCs w:val="32"/>
        </w:rPr>
        <w:t>1</w:t>
      </w:r>
      <w:r w:rsidR="00C008BD">
        <w:rPr>
          <w:rFonts w:ascii="Browallia New" w:hAnsi="Browallia New" w:cs="Browallia New"/>
          <w:b/>
          <w:bCs/>
          <w:szCs w:val="32"/>
        </w:rPr>
        <w:t xml:space="preserve">     </w:t>
      </w:r>
      <w:r w:rsidRPr="00AA32B2">
        <w:rPr>
          <w:rFonts w:ascii="Browallia New" w:hAnsi="Browallia New" w:cs="Browallia New"/>
          <w:szCs w:val="32"/>
          <w:cs/>
        </w:rPr>
        <w:t>การคำนวณการปล่อยก๊าซเรือนกระจกของกรณีฐาน</w:t>
      </w:r>
    </w:p>
    <w:p w14:paraId="02F53AE5" w14:textId="77777777" w:rsidR="00AA32B2" w:rsidRDefault="00AA32B2" w:rsidP="00AA32B2">
      <w:pPr>
        <w:spacing w:before="0" w:after="0"/>
        <w:ind w:left="0"/>
        <w:rPr>
          <w:rFonts w:ascii="Browallia New" w:hAnsi="Browallia New" w:cs="Browallia New"/>
          <w:sz w:val="16"/>
          <w:szCs w:val="16"/>
        </w:rPr>
      </w:pPr>
    </w:p>
    <w:p w14:paraId="02F53AE6" w14:textId="77777777" w:rsidR="00AA32B2" w:rsidRPr="00AA32B2" w:rsidRDefault="00AA32B2" w:rsidP="00AA32B2">
      <w:pPr>
        <w:spacing w:before="0" w:after="0"/>
        <w:ind w:left="0"/>
        <w:rPr>
          <w:rFonts w:ascii="Browallia New" w:hAnsi="Browallia New" w:cs="Browallia New"/>
          <w:sz w:val="16"/>
          <w:szCs w:val="16"/>
        </w:rPr>
      </w:pPr>
    </w:p>
    <w:p w14:paraId="02F53AE7" w14:textId="77777777" w:rsidR="00254A5C" w:rsidRPr="0031412F" w:rsidRDefault="00AA32B2" w:rsidP="005F3263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  <w:cs/>
        </w:rPr>
      </w:pPr>
      <w:r w:rsidRPr="00AA32B2">
        <w:rPr>
          <w:rFonts w:ascii="Browallia New" w:hAnsi="Browallia New" w:cs="Browallia New"/>
          <w:b/>
          <w:bCs/>
          <w:szCs w:val="32"/>
          <w:cs/>
        </w:rPr>
        <w:t>กิจกรรมการปล่อยก๊าซเรือนกระจก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1984"/>
        <w:gridCol w:w="1701"/>
        <w:gridCol w:w="3464"/>
      </w:tblGrid>
      <w:tr w:rsidR="00254A5C" w:rsidRPr="006560D8" w14:paraId="02F53AEF" w14:textId="77777777" w:rsidTr="000B3156">
        <w:tc>
          <w:tcPr>
            <w:tcW w:w="2093" w:type="dxa"/>
          </w:tcPr>
          <w:p w14:paraId="02F53AE8" w14:textId="77777777" w:rsidR="002C631D" w:rsidRPr="002C631D" w:rsidRDefault="002C631D" w:rsidP="002C631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2C631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</w:p>
          <w:p w14:paraId="02F53AE9" w14:textId="77777777" w:rsidR="00254A5C" w:rsidRPr="006560D8" w:rsidRDefault="002C631D" w:rsidP="002C631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2C631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984" w:type="dxa"/>
          </w:tcPr>
          <w:p w14:paraId="02F53AEA" w14:textId="77777777" w:rsidR="002C631D" w:rsidRDefault="00254A5C" w:rsidP="00D07A2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</w:p>
          <w:p w14:paraId="02F53AEB" w14:textId="77777777" w:rsidR="00254A5C" w:rsidRPr="006560D8" w:rsidRDefault="00254A5C" w:rsidP="00D07A2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560D8">
              <w:rPr>
                <w:rFonts w:ascii="Browallia New" w:hAnsi="Browallia New" w:cs="Browallia New"/>
                <w:b/>
                <w:bCs/>
                <w:spacing w:val="-8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701" w:type="dxa"/>
          </w:tcPr>
          <w:p w14:paraId="02F53AEC" w14:textId="77777777" w:rsidR="00254A5C" w:rsidRPr="006560D8" w:rsidRDefault="00254A5C" w:rsidP="00D07A2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464" w:type="dxa"/>
          </w:tcPr>
          <w:p w14:paraId="02F53AED" w14:textId="77777777" w:rsidR="002C631D" w:rsidRDefault="00254A5C" w:rsidP="00D07A2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</w:p>
          <w:p w14:paraId="02F53AEE" w14:textId="77777777" w:rsidR="00254A5C" w:rsidRPr="006560D8" w:rsidRDefault="00254A5C" w:rsidP="002C631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31412F" w:rsidRPr="006560D8" w14:paraId="02F53AF4" w14:textId="77777777" w:rsidTr="000B3156">
        <w:tc>
          <w:tcPr>
            <w:tcW w:w="2093" w:type="dxa"/>
            <w:vMerge w:val="restart"/>
          </w:tcPr>
          <w:p w14:paraId="02F53AF0" w14:textId="77777777" w:rsidR="0031412F" w:rsidRPr="00FB61C9" w:rsidRDefault="00CD0EA9" w:rsidP="003B3DA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1984" w:type="dxa"/>
          </w:tcPr>
          <w:p w14:paraId="02F53AF1" w14:textId="77777777" w:rsidR="0031412F" w:rsidRPr="00973ACD" w:rsidRDefault="008E41CA" w:rsidP="003B3DAD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พลังงานไฟฟ้าของระบบสายส่ง</w:t>
            </w:r>
          </w:p>
        </w:tc>
        <w:tc>
          <w:tcPr>
            <w:tcW w:w="1701" w:type="dxa"/>
          </w:tcPr>
          <w:p w14:paraId="02F53AF2" w14:textId="77777777" w:rsidR="0031412F" w:rsidRPr="00973ACD" w:rsidRDefault="008E41CA" w:rsidP="003B3DA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CO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02F53AF3" w14:textId="77777777" w:rsidR="0031412F" w:rsidRPr="00973ACD" w:rsidRDefault="008E41CA" w:rsidP="003B3DA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พลังงานไฟฟ้าจากการเผาไหม้เชื้อเพลิงฟอสซิล</w:t>
            </w:r>
          </w:p>
        </w:tc>
      </w:tr>
      <w:tr w:rsidR="0031412F" w:rsidRPr="006560D8" w14:paraId="02F53AF9" w14:textId="77777777" w:rsidTr="000B3156">
        <w:tc>
          <w:tcPr>
            <w:tcW w:w="2093" w:type="dxa"/>
            <w:vMerge/>
          </w:tcPr>
          <w:p w14:paraId="02F53AF5" w14:textId="77777777" w:rsidR="0031412F" w:rsidRPr="002501D6" w:rsidRDefault="0031412F" w:rsidP="0031412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FF"/>
                <w:sz w:val="28"/>
                <w:szCs w:val="28"/>
                <w:cs/>
              </w:rPr>
            </w:pPr>
          </w:p>
        </w:tc>
        <w:tc>
          <w:tcPr>
            <w:tcW w:w="1984" w:type="dxa"/>
          </w:tcPr>
          <w:p w14:paraId="02F53AF6" w14:textId="77777777" w:rsidR="0031412F" w:rsidRPr="00973ACD" w:rsidRDefault="00B50C76" w:rsidP="00B50C7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พลังงานไฟฟ้าของหน่วยผลิตไฟฟ้า</w:t>
            </w:r>
          </w:p>
        </w:tc>
        <w:tc>
          <w:tcPr>
            <w:tcW w:w="1701" w:type="dxa"/>
          </w:tcPr>
          <w:p w14:paraId="02F53AF7" w14:textId="77777777" w:rsidR="0031412F" w:rsidRPr="00973ACD" w:rsidRDefault="008E41CA" w:rsidP="0031412F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CO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02F53AF8" w14:textId="77777777" w:rsidR="0031412F" w:rsidRPr="00973ACD" w:rsidRDefault="008E41CA" w:rsidP="0031412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พลังงานไฟฟ้าจากการเผาไหม้เชื้อเพลิงฟอสซิล</w:t>
            </w:r>
          </w:p>
        </w:tc>
      </w:tr>
      <w:tr w:rsidR="00D71D97" w:rsidRPr="006560D8" w14:paraId="02F53AFE" w14:textId="77777777" w:rsidTr="000B3156">
        <w:tc>
          <w:tcPr>
            <w:tcW w:w="2093" w:type="dxa"/>
          </w:tcPr>
          <w:p w14:paraId="02F53AFA" w14:textId="77777777" w:rsidR="00D71D97" w:rsidRPr="006560D8" w:rsidRDefault="00D71D97" w:rsidP="00D71D97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560D8">
              <w:rPr>
                <w:rFonts w:ascii="Browallia New" w:hAnsi="Browallia New" w:cs="Browallia New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1984" w:type="dxa"/>
          </w:tcPr>
          <w:p w14:paraId="02F53AFB" w14:textId="77777777" w:rsidR="00D71D97" w:rsidRPr="00973ACD" w:rsidRDefault="00B50C76" w:rsidP="00D71D97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พลังงานไฟฟ้าของหน่วยผลิตไฟฟ้า</w:t>
            </w:r>
          </w:p>
        </w:tc>
        <w:tc>
          <w:tcPr>
            <w:tcW w:w="1701" w:type="dxa"/>
          </w:tcPr>
          <w:p w14:paraId="02F53AFC" w14:textId="77777777" w:rsidR="00D71D97" w:rsidRPr="00973ACD" w:rsidRDefault="008E41CA" w:rsidP="00D71D97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CO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02F53AFD" w14:textId="77777777" w:rsidR="00D71D97" w:rsidRPr="00973ACD" w:rsidRDefault="008E41CA" w:rsidP="00D71D9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พลังงานไฟฟ้าจากการเผาไหม้เชื้อเพลิงฟอสซิล</w:t>
            </w:r>
          </w:p>
        </w:tc>
      </w:tr>
      <w:tr w:rsidR="00D71D97" w:rsidRPr="006560D8" w14:paraId="02F53B03" w14:textId="77777777" w:rsidTr="000B3156">
        <w:tc>
          <w:tcPr>
            <w:tcW w:w="2093" w:type="dxa"/>
          </w:tcPr>
          <w:p w14:paraId="02F53AFF" w14:textId="77777777" w:rsidR="00D71D97" w:rsidRPr="006560D8" w:rsidRDefault="00D71D97" w:rsidP="00D71D97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560D8">
              <w:rPr>
                <w:rFonts w:ascii="Browallia New" w:hAnsi="Browallia New" w:cs="Browallia New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1984" w:type="dxa"/>
          </w:tcPr>
          <w:p w14:paraId="02F53B00" w14:textId="77777777" w:rsidR="00D71D97" w:rsidRPr="006560D8" w:rsidRDefault="00D71D97" w:rsidP="00D71D97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560D8">
              <w:rPr>
                <w:rFonts w:ascii="Browallia New" w:hAnsi="Browallia New" w:cs="Browallia New" w:hint="cs"/>
                <w:sz w:val="28"/>
                <w:szCs w:val="28"/>
                <w:cs/>
              </w:rPr>
              <w:t>ไม่เกี่ยวข้อง</w:t>
            </w:r>
          </w:p>
        </w:tc>
        <w:tc>
          <w:tcPr>
            <w:tcW w:w="1701" w:type="dxa"/>
          </w:tcPr>
          <w:p w14:paraId="02F53B01" w14:textId="77777777" w:rsidR="00D71D97" w:rsidRPr="006560D8" w:rsidRDefault="00D71D97" w:rsidP="00D71D97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560D8"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  <w:tc>
          <w:tcPr>
            <w:tcW w:w="3464" w:type="dxa"/>
          </w:tcPr>
          <w:p w14:paraId="02F53B02" w14:textId="77777777" w:rsidR="00D71D97" w:rsidRPr="006560D8" w:rsidRDefault="00D71D97" w:rsidP="00D71D97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560D8"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</w:tbl>
    <w:p w14:paraId="02F53B04" w14:textId="77777777" w:rsidR="00EB6C68" w:rsidRPr="006560D8" w:rsidRDefault="00254A5C" w:rsidP="005F3263">
      <w:pPr>
        <w:pStyle w:val="ListParagraph"/>
        <w:numPr>
          <w:ilvl w:val="0"/>
          <w:numId w:val="2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</w:rPr>
      </w:pPr>
      <w:r w:rsidRPr="006560D8">
        <w:rPr>
          <w:rFonts w:ascii="Browallia New" w:hAnsi="Browallia New" w:cs="Browallia New"/>
          <w:b/>
          <w:bCs/>
          <w:cs/>
        </w:rPr>
        <w:br w:type="page"/>
      </w:r>
      <w:r w:rsidR="00EB6C68" w:rsidRPr="006560D8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ปล่อยก๊าซเรือนกระจก</w:t>
      </w:r>
      <w:r w:rsidR="00CD38EC" w:rsidRPr="006560D8">
        <w:rPr>
          <w:rFonts w:ascii="Browallia New" w:hAnsi="Browallia New" w:cs="Browallia New"/>
          <w:b/>
          <w:bCs/>
          <w:szCs w:val="32"/>
          <w:cs/>
        </w:rPr>
        <w:t>จาก</w:t>
      </w:r>
      <w:r w:rsidR="00EB6C68" w:rsidRPr="006560D8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FF2176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 w:rsidR="004C7897" w:rsidRPr="006560D8">
        <w:rPr>
          <w:rFonts w:ascii="Browallia New" w:hAnsi="Browallia New" w:cs="Browallia New"/>
          <w:b/>
          <w:bCs/>
          <w:szCs w:val="32"/>
        </w:rPr>
        <w:t>(Baseline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395102" w:rsidRPr="006560D8" w14:paraId="02F53B78" w14:textId="77777777" w:rsidTr="004E4C90">
        <w:trPr>
          <w:trHeight w:val="4958"/>
        </w:trPr>
        <w:tc>
          <w:tcPr>
            <w:tcW w:w="9242" w:type="dxa"/>
          </w:tcPr>
          <w:p w14:paraId="02F53B05" w14:textId="77777777" w:rsidR="005A50A5" w:rsidRDefault="00624015" w:rsidP="00624015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75B20">
              <w:rPr>
                <w:rFonts w:ascii="Browallia New" w:hAnsi="Browallia New" w:cs="Browallia New" w:hint="cs"/>
                <w:sz w:val="28"/>
                <w:szCs w:val="28"/>
                <w:cs/>
              </w:rPr>
              <w:t>ก</w:t>
            </w:r>
            <w:r w:rsidR="00D45C99" w:rsidRPr="00D75B20">
              <w:rPr>
                <w:rFonts w:ascii="Browallia New" w:hAnsi="Browallia New" w:cs="Browallia New" w:hint="cs"/>
                <w:sz w:val="28"/>
                <w:szCs w:val="28"/>
                <w:cs/>
              </w:rPr>
              <w:t>ารปล่อยก๊าซเรือนกระจกจากกรณีฐาน</w:t>
            </w:r>
            <w:r w:rsidRPr="00D75B2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พิจารณาเฉพาะการปล่อยก๊าซคาร์บอนไดออกไซด์ </w:t>
            </w:r>
            <w:r w:rsidRPr="00D75B20">
              <w:rPr>
                <w:rFonts w:ascii="Browallia New" w:hAnsi="Browallia New" w:cs="Browallia New"/>
                <w:sz w:val="28"/>
                <w:szCs w:val="28"/>
              </w:rPr>
              <w:t>(CO</w:t>
            </w:r>
            <w:r w:rsidRPr="00D75B2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D75B20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  <w:r w:rsidRPr="00D75B20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ผลิตพลังงานไฟฟ้า</w:t>
            </w:r>
            <w:r w:rsidR="00FE47C0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เกิดจากการเผาไหม้เชื้อเพลิงฟอสซิล</w:t>
            </w:r>
            <w:r w:rsidRPr="00D75B2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โดยคิดจาก</w:t>
            </w:r>
            <w:r w:rsidR="00CE0D1F" w:rsidRPr="00D75B20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</w:t>
            </w:r>
            <w:r w:rsidRPr="00D75B20">
              <w:rPr>
                <w:rFonts w:ascii="Browallia New" w:hAnsi="Browallia New" w:cs="Browallia New" w:hint="cs"/>
                <w:sz w:val="28"/>
                <w:szCs w:val="28"/>
                <w:cs/>
              </w:rPr>
              <w:t>พลังงานไฟฟ้าที่ผลิต</w:t>
            </w:r>
            <w:r w:rsidR="004E4C9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ได้จากโครงการ </w:t>
            </w:r>
            <w:r w:rsidR="004E4C90">
              <w:rPr>
                <w:rFonts w:ascii="Browallia New" w:hAnsi="Browallia New" w:cs="Browallia New"/>
                <w:sz w:val="28"/>
                <w:szCs w:val="28"/>
              </w:rPr>
              <w:t>(</w:t>
            </w:r>
            <w:proofErr w:type="spellStart"/>
            <w:r w:rsidR="004E4C90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 w:rsidR="00AA32B2" w:rsidRPr="00AA32B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y</w:t>
            </w:r>
            <w:proofErr w:type="spellEnd"/>
            <w:r w:rsidR="004E4C90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  <w:r w:rsidR="004E4C90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สามารถแทนที่การผลิตพลังงานไฟฟ้าก่อนที่จะมีการดำเนินโครงการ</w:t>
            </w:r>
          </w:p>
          <w:p w14:paraId="02F53B06" w14:textId="77777777" w:rsidR="00893381" w:rsidRDefault="005A50A5" w:rsidP="00624015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 xml:space="preserve">4.1  </w:t>
            </w:r>
            <w:r w:rsidR="004E4C9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คำนวณการปล่อยก๊าซเรือนกระจกจากกรณีฐาน</w:t>
            </w:r>
            <w:r w:rsidR="00481E22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(ดังรูปที่ 1) ดังนี้</w:t>
            </w:r>
            <w:r w:rsidR="0089338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</w:p>
          <w:p w14:paraId="02F53B07" w14:textId="77777777" w:rsidR="00481E22" w:rsidRDefault="00AA32B2" w:rsidP="00624015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A32B2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 xml:space="preserve">กรณีที่ </w:t>
            </w:r>
            <w:r w:rsidRPr="00AA32B2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</w:t>
            </w:r>
            <w:r w:rsidR="00C008B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 </w:t>
            </w:r>
            <w:r w:rsidR="004E4C90" w:rsidRPr="004E4C9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ปริมาณพลังงานไฟฟ้าที่ผลิตได้จากโครงการ </w:t>
            </w:r>
            <w:r w:rsidR="004E4C90" w:rsidRPr="004E4C90">
              <w:rPr>
                <w:rFonts w:ascii="Browallia New" w:hAnsi="Browallia New" w:cs="Browallia New"/>
                <w:sz w:val="28"/>
                <w:szCs w:val="28"/>
              </w:rPr>
              <w:t>(</w:t>
            </w:r>
            <w:proofErr w:type="spellStart"/>
            <w:r w:rsidR="004E4C90" w:rsidRPr="004E4C90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 w:rsidR="004E4C90" w:rsidRPr="004E4C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y</w:t>
            </w:r>
            <w:proofErr w:type="spellEnd"/>
            <w:r w:rsidR="004E4C90" w:rsidRPr="004E4C90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  <w:r w:rsidR="004E4C9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มากกว่าปริมาณพลังงานไฟฟ้าที่ผลิตได้สูงสุด ก่อนการดำเนินโครงการ </w:t>
            </w:r>
            <w:r w:rsidR="004E4C90">
              <w:rPr>
                <w:rFonts w:ascii="Browallia New" w:hAnsi="Browallia New" w:cs="Browallia New"/>
                <w:sz w:val="28"/>
                <w:szCs w:val="28"/>
              </w:rPr>
              <w:t>(EG</w:t>
            </w:r>
            <w:r w:rsidRPr="00AA32B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, Max</w:t>
            </w:r>
            <w:r w:rsidR="004E4C90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</w:p>
          <w:p w14:paraId="02F53B08" w14:textId="77777777" w:rsidR="00624015" w:rsidRPr="00D75B20" w:rsidRDefault="00FD29BD" w:rsidP="00624015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FD29BD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ปล่อยก๊าซเรือนกระจกจากกรณีฐาน</w:t>
            </w:r>
            <w:r w:rsidR="00624015" w:rsidRPr="00D75B20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มารถคำนวณได้ ดังนี้</w:t>
            </w:r>
          </w:p>
          <w:p w14:paraId="02F53B09" w14:textId="3BC34C87" w:rsidR="00624015" w:rsidRPr="00481E22" w:rsidRDefault="00AA32B2" w:rsidP="00624015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Theme="majorHAnsi" w:hAnsiTheme="majorHAnsi" w:cs="Browallia New"/>
                <w:sz w:val="20"/>
                <w:szCs w:val="20"/>
              </w:rPr>
            </w:pPr>
            <w:proofErr w:type="spellStart"/>
            <w:r w:rsidRPr="00481E22">
              <w:rPr>
                <w:rFonts w:asciiTheme="majorHAnsi" w:hAnsiTheme="majorHAnsi" w:cs="Browallia New"/>
                <w:sz w:val="20"/>
                <w:szCs w:val="20"/>
              </w:rPr>
              <w:t>BE</w:t>
            </w:r>
            <w:r w:rsidRPr="00481E22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y</w:t>
            </w:r>
            <w:proofErr w:type="spellEnd"/>
            <w:r w:rsidRPr="00481E22">
              <w:rPr>
                <w:rFonts w:asciiTheme="majorHAnsi" w:hAnsiTheme="majorHAnsi" w:cs="Browallia New"/>
                <w:sz w:val="20"/>
                <w:szCs w:val="20"/>
              </w:rPr>
              <w:t xml:space="preserve">       =    (</w:t>
            </w:r>
            <w:proofErr w:type="spellStart"/>
            <w:r w:rsidRPr="00481E22">
              <w:rPr>
                <w:rFonts w:asciiTheme="majorHAnsi" w:hAnsiTheme="majorHAnsi" w:cs="Browallia New"/>
                <w:sz w:val="20"/>
                <w:szCs w:val="20"/>
              </w:rPr>
              <w:t>EG</w:t>
            </w:r>
            <w:r w:rsidRPr="00481E22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PJ,</w:t>
            </w:r>
            <w:r w:rsidR="004E4C90" w:rsidRPr="00481E22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y</w:t>
            </w:r>
            <w:proofErr w:type="spellEnd"/>
            <w:r w:rsidR="008919A0" w:rsidRPr="00481E22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 xml:space="preserve"> </w:t>
            </w:r>
            <w:r w:rsidR="008509AA" w:rsidRPr="00481E22">
              <w:rPr>
                <w:rFonts w:asciiTheme="majorHAnsi" w:hAnsiTheme="majorHAnsi" w:cs="Browallia New"/>
                <w:sz w:val="20"/>
                <w:szCs w:val="20"/>
              </w:rPr>
              <w:t>×</w:t>
            </w:r>
            <w:r w:rsidR="008919A0" w:rsidRPr="00481E22">
              <w:rPr>
                <w:rFonts w:asciiTheme="majorHAnsi" w:hAnsiTheme="majorHAnsi" w:cs="Browallia New"/>
                <w:sz w:val="20"/>
                <w:szCs w:val="20"/>
              </w:rPr>
              <w:t xml:space="preserve"> </w:t>
            </w:r>
            <w:proofErr w:type="spellStart"/>
            <w:r w:rsidRPr="00481E22">
              <w:rPr>
                <w:rFonts w:asciiTheme="majorHAnsi" w:hAnsiTheme="majorHAnsi" w:cs="Browallia New"/>
                <w:sz w:val="20"/>
                <w:szCs w:val="20"/>
              </w:rPr>
              <w:t>EF</w:t>
            </w:r>
            <w:r w:rsidR="004E4C90" w:rsidRPr="00481E22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BL,y</w:t>
            </w:r>
            <w:proofErr w:type="spellEnd"/>
            <w:r w:rsidR="004E4C90" w:rsidRPr="00481E22">
              <w:rPr>
                <w:rFonts w:asciiTheme="majorHAnsi" w:hAnsiTheme="majorHAnsi" w:cs="Browallia New"/>
                <w:sz w:val="20"/>
                <w:szCs w:val="20"/>
              </w:rPr>
              <w:t>)</w:t>
            </w:r>
            <w:r w:rsidR="00F31771" w:rsidRPr="00481E22">
              <w:rPr>
                <w:rFonts w:asciiTheme="majorHAnsi" w:hAnsiTheme="majorHAnsi" w:cs="Browallia New"/>
                <w:sz w:val="20"/>
                <w:szCs w:val="20"/>
              </w:rPr>
              <w:t xml:space="preserve"> +</w:t>
            </w:r>
            <w:r w:rsidR="00FF2176" w:rsidRPr="00481E22">
              <w:rPr>
                <w:rFonts w:asciiTheme="majorHAnsi" w:hAnsiTheme="majorHAnsi" w:cs="Browallia New"/>
                <w:sz w:val="20"/>
                <w:szCs w:val="20"/>
              </w:rPr>
              <w:t xml:space="preserve"> </w:t>
            </w:r>
            <w:r w:rsidR="00F31771" w:rsidRPr="00481E22">
              <w:rPr>
                <w:rFonts w:asciiTheme="majorHAnsi" w:hAnsiTheme="majorHAnsi" w:cs="Browallia New"/>
                <w:sz w:val="20"/>
                <w:szCs w:val="20"/>
              </w:rPr>
              <w:t>(</w:t>
            </w:r>
            <w:r w:rsidR="004E4C90" w:rsidRPr="00481E22">
              <w:rPr>
                <w:rFonts w:asciiTheme="majorHAnsi" w:hAnsiTheme="majorHAnsi" w:cs="Browallia New"/>
                <w:sz w:val="20"/>
                <w:szCs w:val="20"/>
              </w:rPr>
              <w:t>(</w:t>
            </w:r>
            <w:proofErr w:type="spellStart"/>
            <w:r w:rsidR="004E4C90" w:rsidRPr="00481E22">
              <w:rPr>
                <w:rFonts w:asciiTheme="majorHAnsi" w:hAnsiTheme="majorHAnsi" w:cs="Browallia New"/>
                <w:sz w:val="20"/>
                <w:szCs w:val="20"/>
              </w:rPr>
              <w:t>EG</w:t>
            </w:r>
            <w:r w:rsidRPr="00481E22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BL,Max</w:t>
            </w:r>
            <w:proofErr w:type="spellEnd"/>
            <w:r w:rsidR="004E4C90" w:rsidRPr="00481E22">
              <w:rPr>
                <w:rFonts w:asciiTheme="majorHAnsi" w:hAnsiTheme="majorHAnsi" w:cs="Browallia New"/>
                <w:sz w:val="20"/>
                <w:szCs w:val="20"/>
              </w:rPr>
              <w:t>– EG</w:t>
            </w:r>
            <w:r w:rsidRPr="00481E22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BL, Avg</w:t>
            </w:r>
            <w:r w:rsidR="004E4C90" w:rsidRPr="00481E22">
              <w:rPr>
                <w:rFonts w:asciiTheme="majorHAnsi" w:hAnsiTheme="majorHAnsi" w:cs="Browallia New"/>
                <w:sz w:val="20"/>
                <w:szCs w:val="20"/>
              </w:rPr>
              <w:t xml:space="preserve">) </w:t>
            </w:r>
            <w:r w:rsidR="008509AA" w:rsidRPr="00481E22">
              <w:rPr>
                <w:rFonts w:asciiTheme="majorHAnsi" w:hAnsiTheme="majorHAnsi" w:cs="Browallia New"/>
                <w:sz w:val="20"/>
                <w:szCs w:val="20"/>
              </w:rPr>
              <w:t>×</w:t>
            </w:r>
            <w:r w:rsidR="004E4C90" w:rsidRPr="00481E22">
              <w:rPr>
                <w:rFonts w:asciiTheme="majorHAnsi" w:hAnsiTheme="majorHAnsi" w:cs="Browallia New"/>
                <w:sz w:val="20"/>
                <w:szCs w:val="20"/>
              </w:rPr>
              <w:t xml:space="preserve"> min(EF</w:t>
            </w:r>
            <w:r w:rsidRPr="00481E22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BL, y</w:t>
            </w:r>
            <w:r w:rsidR="008919A0" w:rsidRPr="00481E22">
              <w:rPr>
                <w:rFonts w:asciiTheme="majorHAnsi" w:hAnsiTheme="majorHAnsi" w:cs="Browallia New"/>
                <w:sz w:val="20"/>
                <w:szCs w:val="20"/>
              </w:rPr>
              <w:t xml:space="preserve"> </w:t>
            </w:r>
            <w:r w:rsidR="004E4C90" w:rsidRPr="00481E22">
              <w:rPr>
                <w:rFonts w:asciiTheme="majorHAnsi" w:hAnsiTheme="majorHAnsi" w:cs="Browallia New"/>
                <w:sz w:val="20"/>
                <w:szCs w:val="20"/>
              </w:rPr>
              <w:t>;</w:t>
            </w:r>
            <w:r w:rsidR="008919A0" w:rsidRPr="00481E22">
              <w:rPr>
                <w:rFonts w:asciiTheme="majorHAnsi" w:hAnsiTheme="majorHAnsi" w:cs="Browallia New"/>
                <w:sz w:val="20"/>
                <w:szCs w:val="20"/>
              </w:rPr>
              <w:t xml:space="preserve"> </w:t>
            </w:r>
            <w:proofErr w:type="spellStart"/>
            <w:r w:rsidR="004E4C90" w:rsidRPr="00481E22">
              <w:rPr>
                <w:rFonts w:asciiTheme="majorHAnsi" w:hAnsiTheme="majorHAnsi" w:cs="Browallia New"/>
                <w:sz w:val="20"/>
                <w:szCs w:val="20"/>
              </w:rPr>
              <w:t>EF</w:t>
            </w:r>
            <w:r w:rsidR="00104441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EG</w:t>
            </w:r>
            <w:r w:rsidRPr="00481E22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,y</w:t>
            </w:r>
            <w:proofErr w:type="spellEnd"/>
            <w:r w:rsidR="004E4C90" w:rsidRPr="00481E22">
              <w:rPr>
                <w:rFonts w:asciiTheme="majorHAnsi" w:hAnsiTheme="majorHAnsi" w:cs="Browallia New"/>
                <w:sz w:val="20"/>
                <w:szCs w:val="20"/>
              </w:rPr>
              <w:t>)</w:t>
            </w:r>
            <w:r w:rsidR="00F31771" w:rsidRPr="00481E22">
              <w:rPr>
                <w:rFonts w:asciiTheme="majorHAnsi" w:hAnsiTheme="majorHAnsi" w:cs="Browallia New"/>
                <w:sz w:val="20"/>
                <w:szCs w:val="20"/>
              </w:rPr>
              <w:t>) + ((EG</w:t>
            </w:r>
            <w:r w:rsidR="00F31771" w:rsidRPr="00481E22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PJ, y</w:t>
            </w:r>
            <w:r w:rsidR="00F31771" w:rsidRPr="00481E22">
              <w:rPr>
                <w:rFonts w:asciiTheme="majorHAnsi" w:hAnsiTheme="majorHAnsi" w:cs="Browallia New"/>
                <w:sz w:val="20"/>
                <w:szCs w:val="20"/>
              </w:rPr>
              <w:t>– EG</w:t>
            </w:r>
            <w:r w:rsidR="00F31771" w:rsidRPr="00481E22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BL, Max</w:t>
            </w:r>
            <w:r w:rsidR="00F31771" w:rsidRPr="00481E22">
              <w:rPr>
                <w:rFonts w:asciiTheme="majorHAnsi" w:hAnsiTheme="majorHAnsi" w:cs="Browallia New"/>
                <w:sz w:val="20"/>
                <w:szCs w:val="20"/>
              </w:rPr>
              <w:t>)</w:t>
            </w:r>
            <w:r w:rsidR="008919A0" w:rsidRPr="00481E22">
              <w:rPr>
                <w:rFonts w:asciiTheme="majorHAnsi" w:hAnsiTheme="majorHAnsi" w:cs="Browallia New"/>
                <w:sz w:val="20"/>
                <w:szCs w:val="20"/>
              </w:rPr>
              <w:t xml:space="preserve"> </w:t>
            </w:r>
            <w:r w:rsidR="008509AA" w:rsidRPr="00481E22">
              <w:rPr>
                <w:rFonts w:asciiTheme="majorHAnsi" w:hAnsiTheme="majorHAnsi" w:cs="Browallia New"/>
                <w:sz w:val="20"/>
                <w:szCs w:val="20"/>
              </w:rPr>
              <w:t>×</w:t>
            </w:r>
            <w:r w:rsidR="008919A0" w:rsidRPr="00481E22">
              <w:rPr>
                <w:rFonts w:asciiTheme="majorHAnsi" w:hAnsiTheme="majorHAnsi" w:cs="Browallia New"/>
                <w:sz w:val="20"/>
                <w:szCs w:val="20"/>
              </w:rPr>
              <w:t xml:space="preserve"> </w:t>
            </w:r>
            <w:proofErr w:type="spellStart"/>
            <w:r w:rsidR="00F31771" w:rsidRPr="00481E22">
              <w:rPr>
                <w:rFonts w:asciiTheme="majorHAnsi" w:hAnsiTheme="majorHAnsi" w:cs="Browallia New"/>
                <w:sz w:val="20"/>
                <w:szCs w:val="20"/>
              </w:rPr>
              <w:t>EF</w:t>
            </w:r>
            <w:r w:rsidR="00104441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EG,y</w:t>
            </w:r>
            <w:proofErr w:type="spellEnd"/>
            <w:r w:rsidR="00F31771" w:rsidRPr="00481E22">
              <w:rPr>
                <w:rFonts w:asciiTheme="majorHAnsi" w:hAnsiTheme="majorHAnsi" w:cs="Browallia New"/>
                <w:sz w:val="20"/>
                <w:szCs w:val="20"/>
              </w:rPr>
              <w:t>)</w:t>
            </w:r>
          </w:p>
          <w:p w14:paraId="02F53B0A" w14:textId="77777777" w:rsidR="00F31771" w:rsidRPr="00F31771" w:rsidRDefault="00F31771" w:rsidP="00624015">
            <w:pPr>
              <w:keepNext/>
              <w:keepLines/>
              <w:tabs>
                <w:tab w:val="left" w:pos="3946"/>
              </w:tabs>
              <w:spacing w:after="0" w:line="240" w:lineRule="auto"/>
              <w:ind w:left="0"/>
              <w:jc w:val="thaiDistribute"/>
              <w:outlineLvl w:val="8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2F53B0B" w14:textId="77777777" w:rsidR="00481E22" w:rsidRDefault="00AA32B2" w:rsidP="00F31771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A32B2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 xml:space="preserve">กรณีที่ </w:t>
            </w:r>
            <w:r w:rsidRPr="00AA32B2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2 </w:t>
            </w:r>
            <w:r w:rsidR="00C008BD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 </w:t>
            </w:r>
            <w:r w:rsidR="00F31771" w:rsidRPr="00F3177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ปริมาณพลังงานไฟฟ้าที่ผลิตได้จากโครงการ </w:t>
            </w:r>
            <w:r w:rsidR="00F31771" w:rsidRPr="00F31771">
              <w:rPr>
                <w:rFonts w:ascii="Browallia New" w:hAnsi="Browallia New" w:cs="Browallia New"/>
                <w:sz w:val="28"/>
                <w:szCs w:val="28"/>
              </w:rPr>
              <w:t>(EG</w:t>
            </w:r>
            <w:r w:rsidR="00F31771" w:rsidRPr="00F3177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 y</w:t>
            </w:r>
            <w:r w:rsidR="00F31771" w:rsidRPr="00F31771">
              <w:rPr>
                <w:rFonts w:ascii="Browallia New" w:hAnsi="Browallia New" w:cs="Browallia New"/>
                <w:sz w:val="28"/>
                <w:szCs w:val="28"/>
              </w:rPr>
              <w:t>)</w:t>
            </w:r>
            <w:r w:rsidR="0070580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F3177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มากกว่าปริมาณไฟฟ้าที่ผลิตได้เฉลี่ยก่อนการดำเนินโครงการ </w:t>
            </w:r>
            <w:r w:rsidR="00F31771" w:rsidRPr="00F31771">
              <w:rPr>
                <w:rFonts w:ascii="Browallia New" w:hAnsi="Browallia New" w:cs="Browallia New"/>
                <w:sz w:val="28"/>
                <w:szCs w:val="28"/>
              </w:rPr>
              <w:t>(EG</w:t>
            </w:r>
            <w:r w:rsidR="00F31771" w:rsidRPr="00F3177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 xml:space="preserve">BL, </w:t>
            </w:r>
            <w:r w:rsidR="00F3177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Avg</w:t>
            </w:r>
            <w:r w:rsidR="00F31771" w:rsidRPr="00F31771">
              <w:rPr>
                <w:rFonts w:ascii="Browallia New" w:hAnsi="Browallia New" w:cs="Browallia New"/>
                <w:sz w:val="28"/>
                <w:szCs w:val="28"/>
              </w:rPr>
              <w:t>)</w:t>
            </w:r>
            <w:r w:rsidR="004171E1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F31771">
              <w:rPr>
                <w:rFonts w:ascii="Browallia New" w:hAnsi="Browallia New" w:cs="Browallia New" w:hint="cs"/>
                <w:sz w:val="28"/>
                <w:szCs w:val="28"/>
                <w:cs/>
              </w:rPr>
              <w:t>แต่น้อยกว่า</w:t>
            </w:r>
            <w:r w:rsidR="00F31771" w:rsidRPr="00F31771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</w:t>
            </w:r>
            <w:r w:rsidR="00481E22">
              <w:rPr>
                <w:rFonts w:ascii="Browallia New" w:hAnsi="Browallia New" w:cs="Browallia New" w:hint="cs"/>
                <w:sz w:val="28"/>
                <w:szCs w:val="28"/>
                <w:cs/>
              </w:rPr>
              <w:t>มาณพลังงานไฟฟ้าที่ผลิตได้สูงสุด</w:t>
            </w:r>
            <w:r w:rsidR="00F31771" w:rsidRPr="00F3177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่อนการดำเนินโครงการ </w:t>
            </w:r>
            <w:r w:rsidR="00F31771" w:rsidRPr="00F31771">
              <w:rPr>
                <w:rFonts w:ascii="Browallia New" w:hAnsi="Browallia New" w:cs="Browallia New"/>
                <w:sz w:val="28"/>
                <w:szCs w:val="28"/>
              </w:rPr>
              <w:t>(EG</w:t>
            </w:r>
            <w:r w:rsidR="00F31771" w:rsidRPr="00F3177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, Max</w:t>
            </w:r>
            <w:r w:rsidR="00F31771" w:rsidRPr="00F31771">
              <w:rPr>
                <w:rFonts w:ascii="Browallia New" w:hAnsi="Browallia New" w:cs="Browallia New"/>
                <w:sz w:val="28"/>
                <w:szCs w:val="28"/>
              </w:rPr>
              <w:t xml:space="preserve">)  </w:t>
            </w:r>
          </w:p>
          <w:p w14:paraId="02F53B0C" w14:textId="77777777" w:rsidR="00F31771" w:rsidRPr="00F31771" w:rsidRDefault="00FD29BD" w:rsidP="00F31771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FD29BD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ปล่อยก๊าซเรือนกระจกจากกรณีฐาน</w:t>
            </w:r>
            <w:r w:rsidR="00F31771" w:rsidRPr="00F31771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มารถคำนวณได้ ดังนี้</w:t>
            </w:r>
          </w:p>
          <w:p w14:paraId="02F53B0D" w14:textId="5C67DD5C" w:rsidR="00F31771" w:rsidRPr="00481E22" w:rsidRDefault="00F31771" w:rsidP="00F31771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Theme="majorHAnsi" w:hAnsiTheme="majorHAnsi" w:cs="Browallia New"/>
                <w:sz w:val="24"/>
                <w:szCs w:val="24"/>
              </w:rPr>
            </w:pPr>
            <w:proofErr w:type="spellStart"/>
            <w:r w:rsidRPr="00481E22">
              <w:rPr>
                <w:rFonts w:asciiTheme="majorHAnsi" w:hAnsiTheme="majorHAnsi" w:cs="Browallia New"/>
                <w:sz w:val="24"/>
                <w:szCs w:val="24"/>
              </w:rPr>
              <w:t>BE</w:t>
            </w:r>
            <w:r w:rsidRPr="00481E22">
              <w:rPr>
                <w:rFonts w:asciiTheme="majorHAnsi" w:hAnsiTheme="majorHAnsi" w:cs="Browallia New"/>
                <w:sz w:val="24"/>
                <w:szCs w:val="24"/>
                <w:vertAlign w:val="subscript"/>
              </w:rPr>
              <w:t>y</w:t>
            </w:r>
            <w:proofErr w:type="spellEnd"/>
            <w:r w:rsidRPr="00481E22">
              <w:rPr>
                <w:rFonts w:asciiTheme="majorHAnsi" w:hAnsiTheme="majorHAnsi" w:cs="Browallia New"/>
                <w:sz w:val="24"/>
                <w:szCs w:val="24"/>
              </w:rPr>
              <w:t xml:space="preserve">       =    (</w:t>
            </w:r>
            <w:proofErr w:type="spellStart"/>
            <w:r w:rsidRPr="00481E22">
              <w:rPr>
                <w:rFonts w:asciiTheme="majorHAnsi" w:hAnsiTheme="majorHAnsi" w:cs="Browallia New"/>
                <w:sz w:val="24"/>
                <w:szCs w:val="24"/>
              </w:rPr>
              <w:t>EG</w:t>
            </w:r>
            <w:r w:rsidRPr="00481E22">
              <w:rPr>
                <w:rFonts w:asciiTheme="majorHAnsi" w:hAnsiTheme="majorHAnsi" w:cs="Browallia New"/>
                <w:sz w:val="24"/>
                <w:szCs w:val="24"/>
                <w:vertAlign w:val="subscript"/>
              </w:rPr>
              <w:t>BL,</w:t>
            </w:r>
            <w:r w:rsidR="00AA32B2" w:rsidRPr="00481E22">
              <w:rPr>
                <w:rFonts w:asciiTheme="majorHAnsi" w:hAnsiTheme="majorHAnsi" w:cs="Browallia New"/>
                <w:sz w:val="24"/>
                <w:szCs w:val="24"/>
                <w:vertAlign w:val="subscript"/>
              </w:rPr>
              <w:t>Avg</w:t>
            </w:r>
            <w:proofErr w:type="spellEnd"/>
            <w:r w:rsidR="008919A0" w:rsidRPr="00481E22">
              <w:rPr>
                <w:rFonts w:asciiTheme="majorHAnsi" w:hAnsiTheme="majorHAnsi" w:cs="Browallia New"/>
                <w:sz w:val="24"/>
                <w:szCs w:val="24"/>
              </w:rPr>
              <w:t xml:space="preserve"> </w:t>
            </w:r>
            <w:r w:rsidR="008509AA" w:rsidRPr="00481E22">
              <w:rPr>
                <w:rFonts w:asciiTheme="majorHAnsi" w:hAnsiTheme="majorHAnsi" w:cs="Browallia New"/>
                <w:sz w:val="24"/>
                <w:szCs w:val="24"/>
              </w:rPr>
              <w:t>×</w:t>
            </w:r>
            <w:r w:rsidR="008919A0" w:rsidRPr="00481E22">
              <w:rPr>
                <w:rFonts w:asciiTheme="majorHAnsi" w:hAnsiTheme="majorHAnsi" w:cs="Browallia New"/>
                <w:sz w:val="24"/>
                <w:szCs w:val="24"/>
              </w:rPr>
              <w:t xml:space="preserve"> </w:t>
            </w:r>
            <w:proofErr w:type="spellStart"/>
            <w:r w:rsidRPr="00481E22">
              <w:rPr>
                <w:rFonts w:asciiTheme="majorHAnsi" w:hAnsiTheme="majorHAnsi" w:cs="Browallia New"/>
                <w:sz w:val="24"/>
                <w:szCs w:val="24"/>
              </w:rPr>
              <w:t>EF</w:t>
            </w:r>
            <w:r w:rsidRPr="00481E22">
              <w:rPr>
                <w:rFonts w:asciiTheme="majorHAnsi" w:hAnsiTheme="majorHAnsi" w:cs="Browallia New"/>
                <w:sz w:val="24"/>
                <w:szCs w:val="24"/>
                <w:vertAlign w:val="subscript"/>
              </w:rPr>
              <w:t>BL,y</w:t>
            </w:r>
            <w:proofErr w:type="spellEnd"/>
            <w:r w:rsidRPr="00481E22">
              <w:rPr>
                <w:rFonts w:asciiTheme="majorHAnsi" w:hAnsiTheme="majorHAnsi" w:cs="Browallia New"/>
                <w:sz w:val="24"/>
                <w:szCs w:val="24"/>
              </w:rPr>
              <w:t>) + ((EG</w:t>
            </w:r>
            <w:r w:rsidRPr="00481E22">
              <w:rPr>
                <w:rFonts w:asciiTheme="majorHAnsi" w:hAnsiTheme="majorHAnsi" w:cs="Browallia New"/>
                <w:sz w:val="24"/>
                <w:szCs w:val="24"/>
                <w:vertAlign w:val="subscript"/>
              </w:rPr>
              <w:t>PJ, y</w:t>
            </w:r>
            <w:r w:rsidR="002035E7" w:rsidRPr="00481E22">
              <w:rPr>
                <w:rFonts w:asciiTheme="majorHAnsi" w:hAnsiTheme="majorHAnsi" w:cs="Browallia New"/>
                <w:sz w:val="24"/>
                <w:szCs w:val="24"/>
              </w:rPr>
              <w:t xml:space="preserve"> </w:t>
            </w:r>
            <w:r w:rsidRPr="00481E22">
              <w:rPr>
                <w:rFonts w:asciiTheme="majorHAnsi" w:hAnsiTheme="majorHAnsi" w:cs="Browallia New"/>
                <w:sz w:val="24"/>
                <w:szCs w:val="24"/>
              </w:rPr>
              <w:t>– EG</w:t>
            </w:r>
            <w:r w:rsidRPr="00481E22">
              <w:rPr>
                <w:rFonts w:asciiTheme="majorHAnsi" w:hAnsiTheme="majorHAnsi" w:cs="Browallia New"/>
                <w:sz w:val="24"/>
                <w:szCs w:val="24"/>
                <w:vertAlign w:val="subscript"/>
              </w:rPr>
              <w:t>BL, Avg</w:t>
            </w:r>
            <w:r w:rsidRPr="00481E22">
              <w:rPr>
                <w:rFonts w:asciiTheme="majorHAnsi" w:hAnsiTheme="majorHAnsi" w:cs="Browallia New"/>
                <w:sz w:val="24"/>
                <w:szCs w:val="24"/>
              </w:rPr>
              <w:t xml:space="preserve">) </w:t>
            </w:r>
            <w:r w:rsidR="008509AA" w:rsidRPr="00481E22">
              <w:rPr>
                <w:rFonts w:asciiTheme="majorHAnsi" w:hAnsiTheme="majorHAnsi" w:cs="Browallia New"/>
                <w:sz w:val="24"/>
                <w:szCs w:val="24"/>
              </w:rPr>
              <w:t>×</w:t>
            </w:r>
            <w:r w:rsidRPr="00481E22">
              <w:rPr>
                <w:rFonts w:asciiTheme="majorHAnsi" w:hAnsiTheme="majorHAnsi" w:cs="Browallia New"/>
                <w:sz w:val="24"/>
                <w:szCs w:val="24"/>
              </w:rPr>
              <w:t xml:space="preserve"> min(EF</w:t>
            </w:r>
            <w:r w:rsidRPr="00481E22">
              <w:rPr>
                <w:rFonts w:asciiTheme="majorHAnsi" w:hAnsiTheme="majorHAnsi" w:cs="Browallia New"/>
                <w:sz w:val="24"/>
                <w:szCs w:val="24"/>
                <w:vertAlign w:val="subscript"/>
              </w:rPr>
              <w:t xml:space="preserve">BL, y </w:t>
            </w:r>
            <w:r w:rsidRPr="00481E22">
              <w:rPr>
                <w:rFonts w:asciiTheme="majorHAnsi" w:hAnsiTheme="majorHAnsi" w:cs="Browallia New"/>
                <w:sz w:val="24"/>
                <w:szCs w:val="24"/>
              </w:rPr>
              <w:t xml:space="preserve">; </w:t>
            </w:r>
            <w:proofErr w:type="spellStart"/>
            <w:r w:rsidRPr="00481E22">
              <w:rPr>
                <w:rFonts w:asciiTheme="majorHAnsi" w:hAnsiTheme="majorHAnsi" w:cs="Browallia New"/>
                <w:sz w:val="24"/>
                <w:szCs w:val="24"/>
              </w:rPr>
              <w:t>EF</w:t>
            </w:r>
            <w:r w:rsidR="000258DE">
              <w:rPr>
                <w:rFonts w:asciiTheme="majorHAnsi" w:hAnsiTheme="majorHAnsi" w:cs="Browallia New"/>
                <w:sz w:val="24"/>
                <w:szCs w:val="24"/>
                <w:vertAlign w:val="subscript"/>
              </w:rPr>
              <w:t>EG,y</w:t>
            </w:r>
            <w:proofErr w:type="spellEnd"/>
            <w:r w:rsidRPr="00481E22">
              <w:rPr>
                <w:rFonts w:asciiTheme="majorHAnsi" w:hAnsiTheme="majorHAnsi" w:cs="Browallia New"/>
                <w:sz w:val="24"/>
                <w:szCs w:val="24"/>
              </w:rPr>
              <w:t>))</w:t>
            </w:r>
          </w:p>
          <w:p w14:paraId="02F53B0E" w14:textId="77777777" w:rsidR="00AA32B2" w:rsidRPr="00AA32B2" w:rsidRDefault="00AA32B2" w:rsidP="00AA32B2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16"/>
                <w:szCs w:val="16"/>
              </w:rPr>
            </w:pPr>
          </w:p>
          <w:p w14:paraId="02F53B0F" w14:textId="77777777" w:rsidR="00481E22" w:rsidRDefault="00F31771" w:rsidP="00FD29BD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F31771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กรณีที่ </w:t>
            </w: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3</w:t>
            </w:r>
            <w:r w:rsidR="00C008B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  </w:t>
            </w:r>
            <w:r w:rsidRPr="00481E22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ปริมาณพลังงานไฟฟ้าที่ผลิตได้จากโครงการ </w:t>
            </w:r>
            <w:r w:rsidRPr="00481E22">
              <w:rPr>
                <w:rFonts w:ascii="Browallia New" w:hAnsi="Browallia New" w:cs="Browallia New"/>
                <w:sz w:val="28"/>
                <w:szCs w:val="28"/>
              </w:rPr>
              <w:t>(EG</w:t>
            </w:r>
            <w:r w:rsidRPr="00481E2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 y</w:t>
            </w:r>
            <w:r w:rsidRPr="00481E22">
              <w:rPr>
                <w:rFonts w:ascii="Browallia New" w:hAnsi="Browallia New" w:cs="Browallia New"/>
                <w:sz w:val="28"/>
                <w:szCs w:val="28"/>
              </w:rPr>
              <w:t>)</w:t>
            </w:r>
            <w:r w:rsidR="00705803" w:rsidRPr="00481E22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481E22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น้อยกว่าหรือเท่ากับปริมาณไฟฟ้าที่ผลิตได้เฉลี่ย ก่อนการดำเนินโครงการ </w:t>
            </w:r>
            <w:r w:rsidRPr="00481E22">
              <w:rPr>
                <w:rFonts w:ascii="Browallia New" w:hAnsi="Browallia New" w:cs="Browallia New"/>
                <w:sz w:val="28"/>
                <w:szCs w:val="28"/>
              </w:rPr>
              <w:t>(EG</w:t>
            </w:r>
            <w:r w:rsidRPr="00481E2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, Avg</w:t>
            </w:r>
            <w:r w:rsidRPr="00481E22">
              <w:rPr>
                <w:rFonts w:ascii="Browallia New" w:hAnsi="Browallia New" w:cs="Browallia New"/>
                <w:sz w:val="28"/>
                <w:szCs w:val="28"/>
              </w:rPr>
              <w:t>)</w:t>
            </w:r>
            <w:r w:rsidR="004171E1" w:rsidRPr="00481E22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</w:p>
          <w:p w14:paraId="02F53B10" w14:textId="77777777" w:rsidR="00FD29BD" w:rsidRPr="00FD29BD" w:rsidRDefault="00FD29BD" w:rsidP="00FD29BD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FD29BD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ปล่อยก๊าซเรือนกระจกจากกรณีฐานสามารถคำนวณได้ ดังนี้</w:t>
            </w:r>
          </w:p>
          <w:p w14:paraId="02F53B11" w14:textId="77777777" w:rsidR="004E4C90" w:rsidRPr="00481E22" w:rsidRDefault="00FD29BD" w:rsidP="00624015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Theme="majorHAnsi" w:hAnsiTheme="majorHAnsi" w:cs="Browallia New"/>
                <w:sz w:val="24"/>
                <w:szCs w:val="24"/>
              </w:rPr>
            </w:pPr>
            <w:proofErr w:type="spellStart"/>
            <w:r w:rsidRPr="00481E22">
              <w:rPr>
                <w:rFonts w:asciiTheme="majorHAnsi" w:hAnsiTheme="majorHAnsi" w:cs="Browallia New"/>
                <w:sz w:val="24"/>
                <w:szCs w:val="24"/>
              </w:rPr>
              <w:t>BE</w:t>
            </w:r>
            <w:r w:rsidRPr="00481E22">
              <w:rPr>
                <w:rFonts w:asciiTheme="majorHAnsi" w:hAnsiTheme="majorHAnsi" w:cs="Browallia New"/>
                <w:sz w:val="24"/>
                <w:szCs w:val="24"/>
                <w:vertAlign w:val="subscript"/>
              </w:rPr>
              <w:t>y</w:t>
            </w:r>
            <w:proofErr w:type="spellEnd"/>
            <w:r w:rsidRPr="00481E22">
              <w:rPr>
                <w:rFonts w:asciiTheme="majorHAnsi" w:hAnsiTheme="majorHAnsi" w:cs="Browallia New"/>
                <w:sz w:val="24"/>
                <w:szCs w:val="24"/>
              </w:rPr>
              <w:t xml:space="preserve">       =    EG</w:t>
            </w:r>
            <w:r w:rsidRPr="00481E22">
              <w:rPr>
                <w:rFonts w:asciiTheme="majorHAnsi" w:hAnsiTheme="majorHAnsi" w:cs="Browallia New"/>
                <w:sz w:val="24"/>
                <w:szCs w:val="24"/>
                <w:vertAlign w:val="subscript"/>
              </w:rPr>
              <w:t>PJ, y</w:t>
            </w:r>
            <w:r w:rsidRPr="00481E22">
              <w:rPr>
                <w:rFonts w:asciiTheme="majorHAnsi" w:hAnsiTheme="majorHAnsi" w:cs="Browallia New"/>
                <w:sz w:val="24"/>
                <w:szCs w:val="24"/>
              </w:rPr>
              <w:t xml:space="preserve"> </w:t>
            </w:r>
            <w:r w:rsidR="008509AA" w:rsidRPr="00481E22">
              <w:rPr>
                <w:rFonts w:asciiTheme="majorHAnsi" w:hAnsiTheme="majorHAnsi" w:cs="Browallia New"/>
                <w:sz w:val="24"/>
                <w:szCs w:val="24"/>
              </w:rPr>
              <w:t>×</w:t>
            </w:r>
            <w:r w:rsidR="004171E1" w:rsidRPr="00481E22">
              <w:rPr>
                <w:rFonts w:asciiTheme="majorHAnsi" w:hAnsiTheme="majorHAnsi" w:cs="Browallia New"/>
                <w:sz w:val="24"/>
                <w:szCs w:val="24"/>
              </w:rPr>
              <w:t xml:space="preserve"> </w:t>
            </w:r>
            <w:proofErr w:type="spellStart"/>
            <w:r w:rsidRPr="00481E22">
              <w:rPr>
                <w:rFonts w:asciiTheme="majorHAnsi" w:hAnsiTheme="majorHAnsi" w:cs="Browallia New"/>
                <w:sz w:val="24"/>
                <w:szCs w:val="24"/>
              </w:rPr>
              <w:t>EF</w:t>
            </w:r>
            <w:r w:rsidRPr="00481E22">
              <w:rPr>
                <w:rFonts w:asciiTheme="majorHAnsi" w:hAnsiTheme="majorHAnsi" w:cs="Browallia New"/>
                <w:sz w:val="24"/>
                <w:szCs w:val="24"/>
                <w:vertAlign w:val="subscript"/>
              </w:rPr>
              <w:t>BL,y</w:t>
            </w:r>
            <w:proofErr w:type="spellEnd"/>
          </w:p>
          <w:p w14:paraId="02F53B12" w14:textId="77777777" w:rsidR="00FD29BD" w:rsidRPr="00FD29BD" w:rsidRDefault="00FD29BD" w:rsidP="00624015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  <w:sz w:val="16"/>
                <w:szCs w:val="16"/>
                <w:cs/>
              </w:rPr>
            </w:pPr>
          </w:p>
          <w:p w14:paraId="02F53B13" w14:textId="77777777" w:rsidR="00624015" w:rsidRPr="00D75B20" w:rsidRDefault="00624015" w:rsidP="00624015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75B20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9088" w:type="dxa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49"/>
              <w:gridCol w:w="323"/>
              <w:gridCol w:w="7716"/>
            </w:tblGrid>
            <w:tr w:rsidR="00624015" w:rsidRPr="00D75B20" w14:paraId="02F53B17" w14:textId="77777777" w:rsidTr="0032784B">
              <w:tc>
                <w:tcPr>
                  <w:tcW w:w="1049" w:type="dxa"/>
                  <w:vAlign w:val="center"/>
                </w:tcPr>
                <w:p w14:paraId="02F53B14" w14:textId="77777777" w:rsidR="00624015" w:rsidRPr="000D5445" w:rsidRDefault="00624015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656682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65668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23" w:type="dxa"/>
                  <w:vAlign w:val="center"/>
                </w:tcPr>
                <w:p w14:paraId="02F53B15" w14:textId="77777777" w:rsidR="00624015" w:rsidRPr="00882D95" w:rsidRDefault="00624015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82D9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16" w14:textId="77777777" w:rsidR="00624015" w:rsidRPr="00D75B20" w:rsidRDefault="00624015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75B2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รณีฐาน ในปี </w:t>
                  </w:r>
                  <w:r w:rsidRPr="00D75B20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D75B2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D75B20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624015" w:rsidRPr="00D75B20" w14:paraId="02F53B1B" w14:textId="77777777" w:rsidTr="0032784B">
              <w:trPr>
                <w:trHeight w:val="446"/>
              </w:trPr>
              <w:tc>
                <w:tcPr>
                  <w:tcW w:w="1049" w:type="dxa"/>
                </w:tcPr>
                <w:p w14:paraId="02F53B18" w14:textId="77777777" w:rsidR="00624015" w:rsidRPr="00656682" w:rsidRDefault="00624015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D75B20">
                    <w:rPr>
                      <w:rFonts w:ascii="Browallia New" w:hAnsi="Browallia New" w:cs="Browallia New"/>
                      <w:sz w:val="28"/>
                      <w:szCs w:val="28"/>
                    </w:rPr>
                    <w:t>EG</w:t>
                  </w:r>
                  <w:r w:rsidRPr="00D75B2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02F53B19" w14:textId="77777777" w:rsidR="00624015" w:rsidRPr="000D5445" w:rsidRDefault="00624015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D544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1A" w14:textId="77777777" w:rsidR="00624015" w:rsidRPr="00D75B20" w:rsidRDefault="00624015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882D9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</w:t>
                  </w:r>
                  <w:r w:rsidR="009D05DF" w:rsidRPr="00882D9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ิ</w:t>
                  </w:r>
                  <w:r w:rsidRPr="00D75B2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มาณการผลิตพลังงานไฟฟ้าสุทธิจากการดำเนินโครงการ ในปี </w:t>
                  </w:r>
                  <w:r w:rsidRPr="00D75B20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32784B">
                    <w:rPr>
                      <w:rFonts w:ascii="Browallia New" w:hAnsi="Browallia New" w:cs="Browallia New"/>
                      <w:sz w:val="28"/>
                      <w:szCs w:val="28"/>
                    </w:rPr>
                    <w:t>M</w:t>
                  </w:r>
                  <w:r w:rsidRPr="00D75B20">
                    <w:rPr>
                      <w:rFonts w:ascii="Browallia New" w:hAnsi="Browallia New" w:cs="Browallia New"/>
                      <w:sz w:val="28"/>
                      <w:szCs w:val="28"/>
                    </w:rPr>
                    <w:t>Wh/year)</w:t>
                  </w:r>
                </w:p>
              </w:tc>
            </w:tr>
            <w:tr w:rsidR="00624015" w:rsidRPr="00D75B20" w14:paraId="02F53B1F" w14:textId="77777777" w:rsidTr="0032784B">
              <w:tc>
                <w:tcPr>
                  <w:tcW w:w="1049" w:type="dxa"/>
                </w:tcPr>
                <w:p w14:paraId="02F53B1C" w14:textId="77777777" w:rsidR="00624015" w:rsidRPr="00656682" w:rsidRDefault="00624015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75B2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="0032784B">
                    <w:rPr>
                      <w:rFonts w:ascii="Browallia New" w:hAnsi="Browallia New" w:cs="Browallia New"/>
                      <w:sz w:val="28"/>
                      <w:szCs w:val="28"/>
                    </w:rPr>
                    <w:t>G</w:t>
                  </w:r>
                  <w:r w:rsidR="0032784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, Avg</w:t>
                  </w:r>
                </w:p>
              </w:tc>
              <w:tc>
                <w:tcPr>
                  <w:tcW w:w="323" w:type="dxa"/>
                </w:tcPr>
                <w:p w14:paraId="02F53B1D" w14:textId="77777777" w:rsidR="00624015" w:rsidRPr="000D5445" w:rsidRDefault="00624015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D544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1E" w14:textId="77777777" w:rsidR="00624015" w:rsidRPr="00D75B20" w:rsidRDefault="0032784B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32784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มาณพลังงานไฟฟ้าที่ผลิตได้เฉลี่ย ก่อนการดำเนินโครงการ</w:t>
                  </w:r>
                  <w:r w:rsidRPr="0032784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MWh/year)</w:t>
                  </w:r>
                </w:p>
              </w:tc>
            </w:tr>
            <w:tr w:rsidR="0032784B" w:rsidRPr="00D75B20" w14:paraId="02F53B23" w14:textId="77777777" w:rsidTr="0032784B">
              <w:tc>
                <w:tcPr>
                  <w:tcW w:w="1049" w:type="dxa"/>
                </w:tcPr>
                <w:p w14:paraId="02F53B20" w14:textId="77777777" w:rsidR="0032784B" w:rsidRPr="00D75B20" w:rsidRDefault="0032784B" w:rsidP="0032784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75B2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G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, Max</w:t>
                  </w:r>
                </w:p>
              </w:tc>
              <w:tc>
                <w:tcPr>
                  <w:tcW w:w="323" w:type="dxa"/>
                </w:tcPr>
                <w:p w14:paraId="02F53B21" w14:textId="77777777" w:rsidR="0032784B" w:rsidRPr="000D5445" w:rsidRDefault="0032784B" w:rsidP="0032784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D544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22" w14:textId="77777777" w:rsidR="0032784B" w:rsidRPr="0032784B" w:rsidRDefault="0032784B" w:rsidP="0032784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32784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มาณพลังงานไฟฟ้าที่ผลิตได้สูงสุด ก่อนการดำเนินโครงการ</w:t>
                  </w:r>
                  <w:r w:rsidRPr="0032784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MWh/year)</w:t>
                  </w:r>
                </w:p>
              </w:tc>
            </w:tr>
            <w:tr w:rsidR="0032784B" w:rsidRPr="00D75B20" w14:paraId="02F53B27" w14:textId="77777777" w:rsidTr="0032784B">
              <w:tc>
                <w:tcPr>
                  <w:tcW w:w="1049" w:type="dxa"/>
                </w:tcPr>
                <w:p w14:paraId="02F53B24" w14:textId="77777777" w:rsidR="0032784B" w:rsidRPr="0032784B" w:rsidRDefault="0032784B" w:rsidP="0032784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75B2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F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, y</w:t>
                  </w:r>
                </w:p>
              </w:tc>
              <w:tc>
                <w:tcPr>
                  <w:tcW w:w="323" w:type="dxa"/>
                </w:tcPr>
                <w:p w14:paraId="02F53B25" w14:textId="77777777" w:rsidR="0032784B" w:rsidRPr="000D5445" w:rsidRDefault="0032784B" w:rsidP="0032784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D544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26" w14:textId="77777777" w:rsidR="0032784B" w:rsidRPr="0032784B" w:rsidRDefault="0032784B" w:rsidP="0032784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่าการปล่อยก๊าซเรือนกระจกจากการเผาไหม้เชื้อเพลิงฟอสซิลของโรงไฟฟ้า</w:t>
                  </w:r>
                  <w:r w:rsidR="00CA453A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="00CA453A" w:rsidRPr="00D75B2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="00CA453A" w:rsidRPr="00D75B20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y </w:t>
                  </w:r>
                  <w:r w:rsidRPr="0032784B"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</w:t>
                  </w:r>
                  <w:r w:rsidR="00CD0EA9">
                    <w:rPr>
                      <w:rFonts w:ascii="Browallia New" w:hAnsi="Browallia New" w:cs="Browallia New"/>
                      <w:sz w:val="28"/>
                      <w:szCs w:val="28"/>
                    </w:rPr>
                    <w:t>CO</w:t>
                  </w:r>
                  <w:r w:rsidR="00AA32B2" w:rsidRPr="00AA32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/</w:t>
                  </w:r>
                  <w:r w:rsidRPr="0032784B">
                    <w:rPr>
                      <w:rFonts w:ascii="Browallia New" w:hAnsi="Browallia New" w:cs="Browallia New"/>
                      <w:sz w:val="28"/>
                      <w:szCs w:val="28"/>
                    </w:rPr>
                    <w:t>M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Wh</w:t>
                  </w:r>
                  <w:r w:rsidRPr="0032784B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D07A2C" w:rsidRPr="00D75B20" w14:paraId="02F53B2C" w14:textId="77777777" w:rsidTr="0032784B">
              <w:tc>
                <w:tcPr>
                  <w:tcW w:w="1049" w:type="dxa"/>
                </w:tcPr>
                <w:p w14:paraId="02F53B28" w14:textId="455EF6F4" w:rsidR="00D07A2C" w:rsidRPr="00D75B20" w:rsidRDefault="00C91203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CE1D2B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CE1D2B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EG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02F53B29" w14:textId="77777777" w:rsidR="00D07A2C" w:rsidRPr="000D5445" w:rsidRDefault="00D07A2C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D544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2A" w14:textId="15DAC68D" w:rsidR="00AD5B5E" w:rsidRDefault="007C6891" w:rsidP="00AD5B5E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E1D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จาก</w:t>
                  </w:r>
                  <w:r w:rsidRPr="00CE1D2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ะบบสายส่งสำหรับผู้</w:t>
                  </w:r>
                  <w:r w:rsidRPr="00CE1D2B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ผลิตไฟฟ้า</w:t>
                  </w:r>
                  <w:r w:rsidRPr="00CE1D2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ในปี </w:t>
                  </w:r>
                  <w:r w:rsidRPr="00CE1D2B">
                    <w:rPr>
                      <w:rFonts w:ascii="Browallia New" w:hAnsi="Browallia New" w:cs="Browallia New"/>
                      <w:sz w:val="28"/>
                      <w:szCs w:val="28"/>
                      <w:lang w:val="en-SG"/>
                    </w:rPr>
                    <w:t>y</w:t>
                  </w:r>
                  <w:r w:rsidR="00AD5B5E" w:rsidRPr="00822BC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r w:rsidR="00AD5B5E" w:rsidRPr="00822BC9">
                    <w:rPr>
                      <w:rFonts w:ascii="Browallia New" w:hAnsi="Browallia New" w:cs="Browallia New"/>
                      <w:sz w:val="28"/>
                      <w:szCs w:val="28"/>
                    </w:rPr>
                    <w:t>(tCO</w:t>
                  </w:r>
                  <w:r w:rsidR="00AD5B5E" w:rsidRPr="00822BC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="00AD5B5E" w:rsidRPr="00822BC9">
                    <w:rPr>
                      <w:rFonts w:ascii="Browallia New" w:hAnsi="Browallia New" w:cs="Browallia New"/>
                      <w:sz w:val="28"/>
                      <w:szCs w:val="28"/>
                    </w:rPr>
                    <w:t>/MWh)</w:t>
                  </w:r>
                </w:p>
                <w:p w14:paraId="02F53B2B" w14:textId="77777777" w:rsidR="00AA32B2" w:rsidRDefault="00AA32B2" w:rsidP="00AA32B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136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</w:p>
              </w:tc>
            </w:tr>
          </w:tbl>
          <w:p w14:paraId="02F53B2D" w14:textId="77777777" w:rsidR="00B364B4" w:rsidRPr="00D326BD" w:rsidRDefault="00D326BD" w:rsidP="002B5E9E">
            <w:pPr>
              <w:tabs>
                <w:tab w:val="left" w:pos="3946"/>
              </w:tabs>
              <w:spacing w:after="0" w:line="240" w:lineRule="auto"/>
              <w:ind w:left="0" w:firstLine="284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 xml:space="preserve">4.2 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คำนวณ</w:t>
            </w:r>
            <w:r w:rsidRPr="00D326B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ปริมาณพลังงานไฟฟ้าที่ผลิตได้สูงสุด ก่อนการดำเนินโครงการ </w:t>
            </w:r>
            <w:r w:rsidRPr="00D326BD">
              <w:rPr>
                <w:rFonts w:ascii="Browallia New" w:hAnsi="Browallia New" w:cs="Browallia New"/>
                <w:sz w:val="28"/>
                <w:szCs w:val="28"/>
              </w:rPr>
              <w:t>(EG</w:t>
            </w:r>
            <w:r w:rsidRPr="00D326B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, Max</w:t>
            </w:r>
            <w:r w:rsidRPr="00D326BD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  <w:p w14:paraId="02F53B2E" w14:textId="77777777" w:rsidR="00D326BD" w:rsidRPr="00481E22" w:rsidRDefault="00CD0EA9" w:rsidP="00D326BD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Theme="majorHAnsi" w:hAnsiTheme="majorHAnsi" w:cs="Browallia New"/>
                <w:sz w:val="24"/>
                <w:szCs w:val="24"/>
              </w:rPr>
            </w:pPr>
            <w:r w:rsidRPr="00481E22">
              <w:rPr>
                <w:rFonts w:asciiTheme="majorHAnsi" w:hAnsiTheme="majorHAnsi" w:cs="Browallia New"/>
                <w:sz w:val="24"/>
                <w:szCs w:val="24"/>
              </w:rPr>
              <w:t>EG</w:t>
            </w:r>
            <w:r w:rsidRPr="00481E22">
              <w:rPr>
                <w:rFonts w:asciiTheme="majorHAnsi" w:hAnsiTheme="majorHAnsi" w:cs="Browallia New"/>
                <w:sz w:val="24"/>
                <w:szCs w:val="24"/>
                <w:vertAlign w:val="subscript"/>
              </w:rPr>
              <w:t xml:space="preserve">BL, </w:t>
            </w:r>
            <w:r w:rsidR="00AA32B2" w:rsidRPr="00481E22">
              <w:rPr>
                <w:rFonts w:asciiTheme="majorHAnsi" w:hAnsiTheme="majorHAnsi" w:cs="Browallia New"/>
                <w:sz w:val="24"/>
                <w:szCs w:val="24"/>
                <w:vertAlign w:val="subscript"/>
              </w:rPr>
              <w:t>Max</w:t>
            </w:r>
            <w:r w:rsidRPr="00481E22">
              <w:rPr>
                <w:rFonts w:asciiTheme="majorHAnsi" w:hAnsiTheme="majorHAnsi" w:cs="Browallia New"/>
                <w:sz w:val="24"/>
                <w:szCs w:val="24"/>
              </w:rPr>
              <w:t xml:space="preserve">       =    </w:t>
            </w:r>
            <w:proofErr w:type="spellStart"/>
            <w:r w:rsidRPr="00481E22">
              <w:rPr>
                <w:rFonts w:asciiTheme="majorHAnsi" w:hAnsiTheme="majorHAnsi" w:cs="Browallia New"/>
                <w:sz w:val="24"/>
                <w:szCs w:val="24"/>
              </w:rPr>
              <w:t>CAP</w:t>
            </w:r>
            <w:r w:rsidRPr="00481E22">
              <w:rPr>
                <w:rFonts w:asciiTheme="majorHAnsi" w:hAnsiTheme="majorHAnsi" w:cs="Browallia New"/>
                <w:sz w:val="24"/>
                <w:szCs w:val="24"/>
                <w:vertAlign w:val="subscript"/>
              </w:rPr>
              <w:t>BL,Max</w:t>
            </w:r>
            <w:proofErr w:type="spellEnd"/>
            <w:r w:rsidRPr="00481E22">
              <w:rPr>
                <w:rFonts w:asciiTheme="majorHAnsi" w:hAnsiTheme="majorHAnsi" w:cs="Browallia New"/>
                <w:sz w:val="24"/>
                <w:szCs w:val="24"/>
              </w:rPr>
              <w:t xml:space="preserve"> </w:t>
            </w:r>
            <w:r w:rsidR="001676B6" w:rsidRPr="00481E22">
              <w:rPr>
                <w:rFonts w:asciiTheme="majorHAnsi" w:hAnsiTheme="majorHAnsi" w:cs="Browallia New"/>
                <w:sz w:val="24"/>
                <w:szCs w:val="24"/>
              </w:rPr>
              <w:t>×</w:t>
            </w:r>
            <w:r w:rsidRPr="00481E22">
              <w:rPr>
                <w:rFonts w:asciiTheme="majorHAnsi" w:hAnsiTheme="majorHAnsi" w:cs="Browallia New"/>
                <w:sz w:val="24"/>
                <w:szCs w:val="24"/>
              </w:rPr>
              <w:t xml:space="preserve"> T</w:t>
            </w:r>
            <w:r w:rsidRPr="00481E22">
              <w:rPr>
                <w:rFonts w:asciiTheme="majorHAnsi" w:hAnsiTheme="majorHAnsi" w:cs="Browallia New"/>
                <w:sz w:val="24"/>
                <w:szCs w:val="24"/>
                <w:vertAlign w:val="subscript"/>
              </w:rPr>
              <w:t xml:space="preserve">BL, </w:t>
            </w:r>
            <w:r w:rsidR="00AA32B2" w:rsidRPr="00481E22">
              <w:rPr>
                <w:rFonts w:asciiTheme="majorHAnsi" w:hAnsiTheme="majorHAnsi" w:cs="Browallia New"/>
                <w:sz w:val="24"/>
                <w:szCs w:val="24"/>
                <w:vertAlign w:val="subscript"/>
              </w:rPr>
              <w:t>Max</w:t>
            </w:r>
          </w:p>
          <w:p w14:paraId="02F53B2F" w14:textId="77777777" w:rsidR="00EA0D84" w:rsidRPr="00EA0D84" w:rsidRDefault="00EA0D84" w:rsidP="00D326BD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2F53B30" w14:textId="77777777" w:rsidR="004E4C90" w:rsidRPr="00481E22" w:rsidRDefault="00DC004C" w:rsidP="00624015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iCs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Browallia New" w:cs="Browallia New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BL</m:t>
                    </m:r>
                    <m:r>
                      <m:rPr>
                        <m:sty m:val="p"/>
                      </m:rPr>
                      <w:rPr>
                        <w:rFonts w:ascii="Cambria Math" w:hAnsi="Browallia New" w:cs="Browallia New"/>
                        <w:sz w:val="22"/>
                        <w:szCs w:val="22"/>
                      </w:rPr>
                      <m:t xml:space="preserve">,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Ma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Browallia New" w:cs="Browallia New"/>
                    <w:sz w:val="22"/>
                    <w:szCs w:val="22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Browallia New"/>
                    <w:sz w:val="22"/>
                    <w:szCs w:val="22"/>
                  </w:rPr>
                  <m:t>8</m:t>
                </m:r>
                <m:r>
                  <m:rPr>
                    <m:sty m:val="p"/>
                  </m:rPr>
                  <w:rPr>
                    <w:rFonts w:ascii="Cambria Math" w:hAnsi="Browallia New" w:cs="Browallia New"/>
                    <w:sz w:val="22"/>
                    <w:szCs w:val="22"/>
                  </w:rPr>
                  <m:t>,</m:t>
                </m:r>
                <m:r>
                  <m:rPr>
                    <m:sty m:val="p"/>
                  </m:rPr>
                  <w:rPr>
                    <w:rFonts w:ascii="Cambria Math" w:hAnsi="Cambria Math" w:cs="Browallia New"/>
                    <w:sz w:val="22"/>
                    <w:szCs w:val="22"/>
                  </w:rPr>
                  <m:t>760-</m:t>
                </m:r>
                <m:r>
                  <m:rPr>
                    <m:sty m:val="p"/>
                  </m:rPr>
                  <w:rPr>
                    <w:rFonts w:ascii="Cambria Math" w:hAnsi="Browallia New" w:cs="Browallia New"/>
                    <w:sz w:val="22"/>
                    <w:szCs w:val="22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Browallia New" w:cs="Browallia New"/>
                        <w:iCs/>
                        <w:sz w:val="22"/>
                        <w:szCs w:val="22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Browallia New" w:cs="Browallia New"/>
                            <w:iCs/>
                            <w:sz w:val="22"/>
                            <w:szCs w:val="22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Browallia New" w:cs="Browallia New"/>
                            <w:sz w:val="22"/>
                            <w:szCs w:val="22"/>
                          </w:rPr>
                          <m:t>=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3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HMRx</m:t>
                        </m:r>
                      </m:e>
                    </m:nary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3</m:t>
                    </m:r>
                  </m:den>
                </m:f>
              </m:oMath>
            </m:oMathPara>
          </w:p>
          <w:p w14:paraId="02F53B31" w14:textId="77777777" w:rsidR="00EA0D84" w:rsidRPr="00EA0D84" w:rsidRDefault="00EA0D84" w:rsidP="00EA0D84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A0D84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9088" w:type="dxa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49"/>
              <w:gridCol w:w="323"/>
              <w:gridCol w:w="7716"/>
            </w:tblGrid>
            <w:tr w:rsidR="00EA0D84" w:rsidRPr="00EA0D84" w14:paraId="02F53B35" w14:textId="77777777" w:rsidTr="009F4A7E">
              <w:tc>
                <w:tcPr>
                  <w:tcW w:w="1049" w:type="dxa"/>
                </w:tcPr>
                <w:p w14:paraId="02F53B32" w14:textId="77777777" w:rsidR="00EA0D84" w:rsidRPr="00EA0D84" w:rsidRDefault="00EA0D84" w:rsidP="00EA0D84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75B2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G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, Max</w:t>
                  </w:r>
                </w:p>
              </w:tc>
              <w:tc>
                <w:tcPr>
                  <w:tcW w:w="323" w:type="dxa"/>
                </w:tcPr>
                <w:p w14:paraId="02F53B33" w14:textId="77777777" w:rsidR="00EA0D84" w:rsidRPr="00EA0D84" w:rsidRDefault="00EA0D84" w:rsidP="00EA0D84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D544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34" w14:textId="77777777" w:rsidR="00EA0D84" w:rsidRPr="00EA0D84" w:rsidRDefault="00EA0D84" w:rsidP="00EA0D84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784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มาณพลังงานไฟฟ้าที่ผลิตได้สูงสุด ก่อนการดำเนินโครงการ</w:t>
                  </w:r>
                  <w:r w:rsidRPr="0032784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MWh/year)</w:t>
                  </w:r>
                </w:p>
              </w:tc>
            </w:tr>
            <w:tr w:rsidR="00EA0D84" w:rsidRPr="00EA0D84" w14:paraId="02F53B39" w14:textId="77777777" w:rsidTr="009F4A7E">
              <w:trPr>
                <w:trHeight w:val="446"/>
              </w:trPr>
              <w:tc>
                <w:tcPr>
                  <w:tcW w:w="1049" w:type="dxa"/>
                </w:tcPr>
                <w:p w14:paraId="02F53B36" w14:textId="77777777" w:rsidR="00EA0D84" w:rsidRPr="00EA0D84" w:rsidRDefault="00EA0D84" w:rsidP="00EA0D84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lastRenderedPageBreak/>
                    <w:t>CAP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</w:t>
                  </w:r>
                  <w:r w:rsidRPr="00EA0D84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Max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02F53B37" w14:textId="77777777" w:rsidR="00EA0D84" w:rsidRPr="00EA0D84" w:rsidRDefault="00EA0D84" w:rsidP="00EA0D84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0D84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38" w14:textId="77777777" w:rsidR="00EA0D84" w:rsidRPr="00EA0D84" w:rsidRDefault="00EA0D84" w:rsidP="00EA0D84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ำลังการผลิตสูงสุดของกังหัน ก่อนการดำเนินโครงการ</w:t>
                  </w:r>
                  <w:r w:rsidRPr="00EA0D84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M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W</w:t>
                  </w:r>
                  <w:r w:rsidRPr="00EA0D84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EA0D84" w:rsidRPr="00EA0D84" w14:paraId="02F53B3D" w14:textId="77777777" w:rsidTr="009F4A7E">
              <w:tc>
                <w:tcPr>
                  <w:tcW w:w="1049" w:type="dxa"/>
                </w:tcPr>
                <w:p w14:paraId="02F53B3A" w14:textId="77777777" w:rsidR="00EA0D84" w:rsidRPr="00EA0D84" w:rsidRDefault="00EA0D84" w:rsidP="00EA0D84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</w:t>
                  </w:r>
                  <w:r w:rsidR="002B5E9E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, Max</w:t>
                  </w:r>
                </w:p>
              </w:tc>
              <w:tc>
                <w:tcPr>
                  <w:tcW w:w="323" w:type="dxa"/>
                </w:tcPr>
                <w:p w14:paraId="02F53B3B" w14:textId="77777777" w:rsidR="00EA0D84" w:rsidRPr="00EA0D84" w:rsidRDefault="00EA0D84" w:rsidP="00EA0D84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0D84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3C" w14:textId="77777777" w:rsidR="00EA0D84" w:rsidRPr="00EA0D84" w:rsidRDefault="002B5E9E" w:rsidP="00EA0D84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จำนวนชั่วโมงดำเนินงานสูงสุดของกังหัน</w:t>
                  </w:r>
                  <w:r w:rsidR="00EA0D84" w:rsidRPr="00EA0D84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ก่อนการดำเนินโครงการ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hours</w:t>
                  </w:r>
                  <w:r w:rsidR="00EA0D84" w:rsidRPr="00EA0D84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EA0D84" w:rsidRPr="00EA0D84" w14:paraId="02F53B41" w14:textId="77777777" w:rsidTr="009F4A7E">
              <w:tc>
                <w:tcPr>
                  <w:tcW w:w="1049" w:type="dxa"/>
                </w:tcPr>
                <w:p w14:paraId="02F53B3E" w14:textId="77777777" w:rsidR="00EA0D84" w:rsidRPr="00EA0D84" w:rsidRDefault="002B5E9E" w:rsidP="00EA0D84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HMR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x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02F53B3F" w14:textId="77777777" w:rsidR="00EA0D84" w:rsidRPr="00EA0D84" w:rsidRDefault="00EA0D84" w:rsidP="00EA0D84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A0D84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40" w14:textId="77777777" w:rsidR="00EA0D84" w:rsidRPr="00EA0D84" w:rsidRDefault="002B5E9E" w:rsidP="00EA0D84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จำนวนชั่วโมงเฉลี่ยต่อปีที่กังหันหยุดดำเนินงาน</w:t>
                  </w:r>
                  <w:r w:rsidR="00DF1EDF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ในปี</w:t>
                  </w:r>
                  <w:r w:rsidR="001676B6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="001676B6">
                    <w:rPr>
                      <w:rFonts w:ascii="Browallia New" w:hAnsi="Browallia New" w:cs="Browallia New"/>
                      <w:sz w:val="28"/>
                      <w:szCs w:val="28"/>
                    </w:rPr>
                    <w:t>x</w:t>
                  </w:r>
                  <w:r w:rsidR="00EA0D84" w:rsidRPr="00EA0D84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ก่อนการดำเนินโครงการ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hours</w:t>
                  </w:r>
                  <w:r w:rsidR="00EA0D84" w:rsidRPr="00EA0D84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</w:tbl>
          <w:p w14:paraId="02F53B42" w14:textId="77777777" w:rsidR="001676B6" w:rsidRDefault="001676B6" w:rsidP="00AA32B2">
            <w:pPr>
              <w:tabs>
                <w:tab w:val="left" w:pos="3946"/>
              </w:tabs>
              <w:spacing w:after="0" w:line="240" w:lineRule="auto"/>
              <w:ind w:left="0" w:firstLine="284"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02F53B43" w14:textId="77777777" w:rsidR="00AA32B2" w:rsidRPr="00AA32B2" w:rsidRDefault="00D326BD" w:rsidP="00AA32B2">
            <w:pPr>
              <w:tabs>
                <w:tab w:val="left" w:pos="3946"/>
              </w:tabs>
              <w:spacing w:after="0" w:line="240" w:lineRule="auto"/>
              <w:ind w:left="0" w:firstLine="284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 xml:space="preserve">4.3  </w:t>
            </w:r>
            <w:r w:rsidRPr="00D326B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ารคำนวณปริมาณพลังงานไฟฟ้าที่ผลิตได้เฉลี่ย ก่อนการดำเนินโครงการ </w:t>
            </w:r>
            <w:r w:rsidRPr="00D326BD">
              <w:rPr>
                <w:rFonts w:ascii="Browallia New" w:hAnsi="Browallia New" w:cs="Browallia New"/>
                <w:sz w:val="28"/>
                <w:szCs w:val="28"/>
              </w:rPr>
              <w:t>(EG</w:t>
            </w:r>
            <w:r w:rsidRPr="00D326B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, Avg</w:t>
            </w:r>
            <w:r w:rsidRPr="00D326BD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  <w:p w14:paraId="02F53B44" w14:textId="77777777" w:rsidR="00C273B3" w:rsidRPr="00481E22" w:rsidRDefault="00DC004C" w:rsidP="00C273B3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iCs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EG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BL,</m:t>
                    </m:r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 xml:space="preserve"> 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Avg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2"/>
                    <w:szCs w:val="22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Browallia New"/>
                        <w:iCs/>
                        <w:sz w:val="22"/>
                        <w:szCs w:val="22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Browallia New"/>
                            <w:iCs/>
                            <w:sz w:val="22"/>
                            <w:szCs w:val="22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x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3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iCs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</w:rPr>
                              <m:t>EG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</w:rPr>
                              <m:t>Tur, x</m:t>
                            </m:r>
                          </m:sub>
                        </m:sSub>
                      </m:e>
                    </m:nary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3</m:t>
                    </m:r>
                  </m:den>
                </m:f>
              </m:oMath>
            </m:oMathPara>
          </w:p>
          <w:p w14:paraId="02F53B45" w14:textId="77777777" w:rsidR="00C273B3" w:rsidRPr="00EA0D84" w:rsidRDefault="00C273B3" w:rsidP="00C273B3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A0D84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9088" w:type="dxa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49"/>
              <w:gridCol w:w="323"/>
              <w:gridCol w:w="7716"/>
            </w:tblGrid>
            <w:tr w:rsidR="006B69B4" w:rsidRPr="00EA0D84" w14:paraId="02F53B49" w14:textId="77777777" w:rsidTr="009F4A7E">
              <w:tc>
                <w:tcPr>
                  <w:tcW w:w="1049" w:type="dxa"/>
                </w:tcPr>
                <w:p w14:paraId="02F53B46" w14:textId="77777777" w:rsidR="006B69B4" w:rsidRPr="00EA0D84" w:rsidRDefault="006B69B4" w:rsidP="006B69B4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75B2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G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, Avg</w:t>
                  </w:r>
                </w:p>
              </w:tc>
              <w:tc>
                <w:tcPr>
                  <w:tcW w:w="323" w:type="dxa"/>
                </w:tcPr>
                <w:p w14:paraId="02F53B47" w14:textId="77777777" w:rsidR="006B69B4" w:rsidRPr="00EA0D84" w:rsidRDefault="006B69B4" w:rsidP="006B69B4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D544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48" w14:textId="77777777" w:rsidR="006B69B4" w:rsidRPr="00EA0D84" w:rsidRDefault="006B69B4" w:rsidP="006B69B4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32784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มาณพลังงานไฟฟ้าที่ผลิตได้เฉลี่ย ก่อนการดำเนินโครงการ</w:t>
                  </w:r>
                  <w:r w:rsidRPr="0032784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MWh/year)</w:t>
                  </w:r>
                </w:p>
              </w:tc>
            </w:tr>
            <w:tr w:rsidR="00C273B3" w:rsidRPr="00EA0D84" w14:paraId="02F53B4D" w14:textId="77777777" w:rsidTr="009F4A7E">
              <w:tc>
                <w:tcPr>
                  <w:tcW w:w="1049" w:type="dxa"/>
                </w:tcPr>
                <w:p w14:paraId="02F53B4A" w14:textId="77777777" w:rsidR="00C273B3" w:rsidRPr="00D75B20" w:rsidRDefault="00C273B3" w:rsidP="00C273B3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D75B2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G</w:t>
                  </w:r>
                  <w:r w:rsidR="006B69B4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Tur</w:t>
                  </w:r>
                  <w:proofErr w:type="spellEnd"/>
                  <w:r w:rsidR="006B69B4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 xml:space="preserve">,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x</w:t>
                  </w:r>
                </w:p>
              </w:tc>
              <w:tc>
                <w:tcPr>
                  <w:tcW w:w="323" w:type="dxa"/>
                </w:tcPr>
                <w:p w14:paraId="02F53B4B" w14:textId="77777777" w:rsidR="00C273B3" w:rsidRPr="000D5445" w:rsidRDefault="00C273B3" w:rsidP="00C273B3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D544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4C" w14:textId="77777777" w:rsidR="00C273B3" w:rsidRPr="0032784B" w:rsidRDefault="00C273B3" w:rsidP="00C273B3">
                  <w:pPr>
                    <w:tabs>
                      <w:tab w:val="left" w:pos="3946"/>
                    </w:tabs>
                    <w:spacing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32784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</w:t>
                  </w:r>
                  <w:r w:rsidR="006B69B4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มาณพลังงานไฟฟ้าสุทธิที่ผลิตจากกังหัน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ก่อนการดำเนินโครงการ</w:t>
                  </w:r>
                  <w:r w:rsidR="00DF1EDF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ในปี </w:t>
                  </w:r>
                  <w:r w:rsidR="00DF1EDF">
                    <w:rPr>
                      <w:rFonts w:ascii="Browallia New" w:hAnsi="Browallia New" w:cs="Browallia New"/>
                      <w:sz w:val="28"/>
                      <w:szCs w:val="28"/>
                    </w:rPr>
                    <w:t>x</w:t>
                  </w:r>
                  <w:r w:rsidRPr="0032784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MWh/year)</w:t>
                  </w:r>
                </w:p>
              </w:tc>
            </w:tr>
          </w:tbl>
          <w:p w14:paraId="02F53B4E" w14:textId="77777777" w:rsidR="004E4C90" w:rsidRDefault="004E4C90" w:rsidP="00624015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02F53B4F" w14:textId="77777777" w:rsidR="004E4C90" w:rsidRDefault="00CE3B09" w:rsidP="003D68A8">
            <w:pPr>
              <w:tabs>
                <w:tab w:val="left" w:pos="3946"/>
              </w:tabs>
              <w:spacing w:after="0" w:line="240" w:lineRule="auto"/>
              <w:ind w:left="0" w:firstLine="284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 xml:space="preserve">4.4 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คำนวณ</w:t>
            </w:r>
            <w:r w:rsidRPr="00CE3B09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การปล่อยก๊าซเรือนกระจกจากการเผาไหม้เชื้อเพลิงฟอสซิลของโรงไฟฟ้า</w:t>
            </w:r>
            <w:r w:rsidR="00B53D1A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Pr="00CE3B09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CE3B0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, y</w:t>
            </w:r>
            <w:r>
              <w:rPr>
                <w:rFonts w:ascii="Browallia New" w:hAnsi="Browallia New" w:cs="Browallia New"/>
                <w:sz w:val="28"/>
                <w:szCs w:val="28"/>
              </w:rPr>
              <w:t>)</w:t>
            </w:r>
            <w:r w:rsidR="004171E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3D68A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แบ่งออกเป็น </w:t>
            </w:r>
            <w:r w:rsidR="003D68A8">
              <w:rPr>
                <w:rFonts w:ascii="Browallia New" w:hAnsi="Browallia New" w:cs="Browallia New"/>
                <w:sz w:val="28"/>
                <w:szCs w:val="28"/>
              </w:rPr>
              <w:t xml:space="preserve">2 </w:t>
            </w:r>
            <w:r w:rsidR="003D68A8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</w:t>
            </w:r>
            <w:r w:rsidR="00DF1ED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3D68A8">
              <w:rPr>
                <w:rFonts w:ascii="Browallia New" w:hAnsi="Browallia New" w:cs="Browallia New" w:hint="cs"/>
                <w:sz w:val="28"/>
                <w:szCs w:val="28"/>
                <w:cs/>
              </w:rPr>
              <w:t>ตามประเภทของกังหัน ดังนี้</w:t>
            </w:r>
          </w:p>
          <w:p w14:paraId="02F53B50" w14:textId="77777777" w:rsidR="003D68A8" w:rsidRPr="003D68A8" w:rsidRDefault="00AA32B2" w:rsidP="003D68A8">
            <w:pPr>
              <w:tabs>
                <w:tab w:val="left" w:pos="3946"/>
              </w:tabs>
              <w:spacing w:after="0" w:line="240" w:lineRule="auto"/>
              <w:ind w:left="0" w:firstLine="284"/>
              <w:rPr>
                <w:rFonts w:ascii="Browallia New" w:hAnsi="Browallia New" w:cs="Browallia New"/>
                <w:sz w:val="28"/>
                <w:szCs w:val="28"/>
              </w:rPr>
            </w:pPr>
            <w:r w:rsidRPr="00AA32B2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 xml:space="preserve">กรณีที่ </w:t>
            </w:r>
            <w:r w:rsidRPr="00AA32B2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</w:t>
            </w:r>
            <w:r w:rsidR="00B53D1A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  </w:t>
            </w:r>
            <w:r w:rsidR="003D68A8" w:rsidRPr="00481E22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กังหันไอน้ำ </w:t>
            </w:r>
            <w:r w:rsidR="003D68A8" w:rsidRPr="00481E22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(Steam Turbine)</w:t>
            </w:r>
          </w:p>
          <w:p w14:paraId="02F53B51" w14:textId="77777777" w:rsidR="00C273B3" w:rsidRPr="00481E22" w:rsidRDefault="00DC004C" w:rsidP="00624015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iCs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E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BL, 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2"/>
                    <w:szCs w:val="22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Browallia New"/>
                        <w:iCs/>
                        <w:sz w:val="22"/>
                        <w:szCs w:val="22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3.6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1000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Browallia New"/>
                    <w:sz w:val="22"/>
                    <w:szCs w:val="22"/>
                  </w:rPr>
                  <m:t xml:space="preserve"> × </m:t>
                </m:r>
                <m:f>
                  <m:fPr>
                    <m:ctrlPr>
                      <w:rPr>
                        <w:rFonts w:ascii="Cambria Math" w:hAnsi="Cambria Math" w:cs="Browallia New"/>
                        <w:iCs/>
                        <w:sz w:val="22"/>
                        <w:szCs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Browallia New"/>
                            <w:iCs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(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EF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CO2, 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×</m:t>
                    </m:r>
                    <m:sSup>
                      <m:sSupPr>
                        <m:ctrlPr>
                          <w:rPr>
                            <w:rFonts w:ascii="Cambria Math" w:hAnsi="Cambria Math" w:cs="Browallia New"/>
                            <w:iCs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-3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) 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Cs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F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PJ, y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×(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Cs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NC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i, y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 xml:space="preserve"> × </m:t>
                    </m:r>
                    <m:sSup>
                      <m:sSup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-6</m:t>
                        </m:r>
                      </m:sup>
                    </m:sSup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)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Browallia New"/>
                            <w:iCs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Eff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BL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 xml:space="preserve">× 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Cs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H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PJ, y</m:t>
                        </m:r>
                      </m:sub>
                    </m:sSub>
                  </m:den>
                </m:f>
              </m:oMath>
            </m:oMathPara>
          </w:p>
          <w:p w14:paraId="02F53B52" w14:textId="77777777" w:rsidR="003D68A8" w:rsidRPr="003D68A8" w:rsidRDefault="003D68A8" w:rsidP="003D68A8">
            <w:pPr>
              <w:tabs>
                <w:tab w:val="left" w:pos="3946"/>
              </w:tabs>
              <w:spacing w:after="0" w:line="240" w:lineRule="auto"/>
              <w:ind w:left="0" w:firstLine="284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2F53B53" w14:textId="77777777" w:rsidR="003D68A8" w:rsidRPr="003D68A8" w:rsidRDefault="003D68A8" w:rsidP="003D68A8">
            <w:pPr>
              <w:tabs>
                <w:tab w:val="left" w:pos="3946"/>
              </w:tabs>
              <w:spacing w:after="0" w:line="240" w:lineRule="auto"/>
              <w:ind w:left="0" w:firstLine="284"/>
              <w:rPr>
                <w:rFonts w:ascii="Browallia New" w:hAnsi="Browallia New" w:cs="Browallia New"/>
                <w:sz w:val="28"/>
                <w:szCs w:val="28"/>
              </w:rPr>
            </w:pPr>
            <w:r w:rsidRPr="003D68A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กรณีที่ </w:t>
            </w: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</w:t>
            </w:r>
            <w:r w:rsidR="00B53D1A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  </w:t>
            </w:r>
            <w:r w:rsidRPr="00481E22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กังหันก๊าซ</w:t>
            </w:r>
            <w:r w:rsidR="000855D8" w:rsidRPr="00481E22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Pr="00481E22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(Gas Turbine)</w:t>
            </w:r>
          </w:p>
          <w:p w14:paraId="02F53B54" w14:textId="77777777" w:rsidR="003D68A8" w:rsidRPr="00481E22" w:rsidRDefault="00DC004C" w:rsidP="003D68A8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iCs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E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BL, 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2"/>
                    <w:szCs w:val="22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Browallia New"/>
                        <w:iCs/>
                        <w:sz w:val="22"/>
                        <w:szCs w:val="22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3.6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1000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Browallia New"/>
                    <w:sz w:val="22"/>
                    <w:szCs w:val="22"/>
                  </w:rPr>
                  <m:t xml:space="preserve"> × </m:t>
                </m:r>
                <m:f>
                  <m:fPr>
                    <m:ctrlPr>
                      <w:rPr>
                        <w:rFonts w:ascii="Cambria Math" w:hAnsi="Cambria Math" w:cs="Browallia New"/>
                        <w:iCs/>
                        <w:sz w:val="22"/>
                        <w:szCs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Browallia New"/>
                            <w:iCs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EF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CO2, i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 xml:space="preserve"> × </m:t>
                    </m:r>
                    <m:sSup>
                      <m:sSup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-3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hAnsi="Cambria Math" w:cs="Browallia New"/>
                            <w:iCs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Eff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BL</m:t>
                        </m:r>
                      </m:sub>
                    </m:sSub>
                  </m:den>
                </m:f>
              </m:oMath>
            </m:oMathPara>
          </w:p>
          <w:p w14:paraId="02F53B55" w14:textId="77777777" w:rsidR="000A7A11" w:rsidRPr="000A7A11" w:rsidRDefault="000A7A11" w:rsidP="000A7A11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2F53B56" w14:textId="77777777" w:rsidR="000A7A11" w:rsidRPr="00D75B20" w:rsidRDefault="000A7A11" w:rsidP="000A7A11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75B20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9088" w:type="dxa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49"/>
              <w:gridCol w:w="323"/>
              <w:gridCol w:w="7716"/>
            </w:tblGrid>
            <w:tr w:rsidR="000A7A11" w:rsidRPr="00D75B20" w14:paraId="02F53B5A" w14:textId="77777777" w:rsidTr="000A7A11">
              <w:tc>
                <w:tcPr>
                  <w:tcW w:w="1049" w:type="dxa"/>
                </w:tcPr>
                <w:p w14:paraId="02F53B57" w14:textId="77777777" w:rsidR="000A7A11" w:rsidRPr="000D5445" w:rsidRDefault="000A7A11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75B2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F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, y</w:t>
                  </w:r>
                </w:p>
              </w:tc>
              <w:tc>
                <w:tcPr>
                  <w:tcW w:w="323" w:type="dxa"/>
                </w:tcPr>
                <w:p w14:paraId="02F53B58" w14:textId="77777777" w:rsidR="000A7A11" w:rsidRPr="00882D95" w:rsidRDefault="000A7A11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D544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59" w14:textId="77777777" w:rsidR="000A7A11" w:rsidRPr="00D75B20" w:rsidRDefault="000A7A11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่าการปล่อยก๊าซเรือนกระจกจากการเผาไหม้เชื้อเพลิงฟอสซิลของโรงไฟฟ้า</w:t>
                  </w:r>
                  <w:r w:rsidRPr="0032784B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</w:t>
                  </w:r>
                  <w:r w:rsidRPr="00EB3243">
                    <w:rPr>
                      <w:rFonts w:ascii="Browallia New" w:hAnsi="Browallia New" w:cs="Browallia New"/>
                      <w:sz w:val="28"/>
                      <w:szCs w:val="28"/>
                    </w:rPr>
                    <w:t>CO</w:t>
                  </w:r>
                  <w:r w:rsidRPr="00EB3243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/</w:t>
                  </w:r>
                  <w:r w:rsidRPr="0032784B">
                    <w:rPr>
                      <w:rFonts w:ascii="Browallia New" w:hAnsi="Browallia New" w:cs="Browallia New"/>
                      <w:sz w:val="28"/>
                      <w:szCs w:val="28"/>
                    </w:rPr>
                    <w:t>M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Wh</w:t>
                  </w:r>
                  <w:r w:rsidRPr="0032784B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667EC5" w:rsidRPr="00D75B20" w14:paraId="02F53B5E" w14:textId="77777777" w:rsidTr="009F4A7E">
              <w:tc>
                <w:tcPr>
                  <w:tcW w:w="1049" w:type="dxa"/>
                </w:tcPr>
                <w:p w14:paraId="02F53B5B" w14:textId="77777777" w:rsidR="00667EC5" w:rsidRPr="00D75B20" w:rsidRDefault="00667EC5" w:rsidP="00667EC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O2,i</w:t>
                  </w:r>
                </w:p>
              </w:tc>
              <w:tc>
                <w:tcPr>
                  <w:tcW w:w="323" w:type="dxa"/>
                </w:tcPr>
                <w:p w14:paraId="02F53B5C" w14:textId="77777777" w:rsidR="00667EC5" w:rsidRPr="000D5445" w:rsidRDefault="00667EC5" w:rsidP="00667EC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</w:tcPr>
                <w:p w14:paraId="02F53B5D" w14:textId="77777777" w:rsidR="00667EC5" w:rsidRDefault="00667EC5" w:rsidP="00667EC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จา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เผาไหม้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ชื้อเพลิงฟอสซิลประเภท</w:t>
                  </w:r>
                  <w:proofErr w:type="spellStart"/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kgCO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/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J)</w:t>
                  </w:r>
                </w:p>
              </w:tc>
            </w:tr>
            <w:tr w:rsidR="00EE4990" w:rsidRPr="00D75B20" w14:paraId="02F53B62" w14:textId="77777777" w:rsidTr="009F4A7E">
              <w:tc>
                <w:tcPr>
                  <w:tcW w:w="1049" w:type="dxa"/>
                </w:tcPr>
                <w:p w14:paraId="02F53B5F" w14:textId="77777777" w:rsidR="00EE4990" w:rsidRPr="00D75B20" w:rsidRDefault="00EE4990" w:rsidP="00EE499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FC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i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02F53B60" w14:textId="77777777" w:rsidR="00EE4990" w:rsidRPr="000D5445" w:rsidRDefault="00EE4990" w:rsidP="00EE499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</w:tcPr>
                <w:p w14:paraId="02F53B61" w14:textId="77777777" w:rsidR="00EE4990" w:rsidRDefault="00EE4990" w:rsidP="00EE499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ใช้เชื้อเพลิงฟอสซิลประเภท i </w:t>
                  </w:r>
                  <w:r w:rsidRPr="00054FE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สำหรับการดำเนินโครงการ 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(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unit/year)</w:t>
                  </w:r>
                </w:p>
              </w:tc>
            </w:tr>
            <w:tr w:rsidR="00EE4990" w:rsidRPr="00D75B20" w14:paraId="02F53B66" w14:textId="77777777" w:rsidTr="009F4A7E">
              <w:tc>
                <w:tcPr>
                  <w:tcW w:w="1049" w:type="dxa"/>
                </w:tcPr>
                <w:p w14:paraId="02F53B63" w14:textId="77777777" w:rsidR="00EE4990" w:rsidRPr="00D75B20" w:rsidRDefault="00EE4990" w:rsidP="00EE499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NCV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02F53B64" w14:textId="77777777" w:rsidR="00EE4990" w:rsidRPr="000D5445" w:rsidRDefault="00EE4990" w:rsidP="00EE499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</w:tcPr>
                <w:p w14:paraId="02F53B65" w14:textId="77777777" w:rsidR="00EE4990" w:rsidRDefault="00EE4990" w:rsidP="00EE499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ค่าความร้อนสุทธิ 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(Net Calorific Value)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ของเชื้อเพลิงฟอสซิลประเภท i ในปี y 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(MJ/unit)</w:t>
                  </w:r>
                </w:p>
              </w:tc>
            </w:tr>
            <w:tr w:rsidR="00900A28" w:rsidRPr="00D75B20" w14:paraId="02F53B6A" w14:textId="77777777" w:rsidTr="000A7A11">
              <w:tc>
                <w:tcPr>
                  <w:tcW w:w="1049" w:type="dxa"/>
                </w:tcPr>
                <w:p w14:paraId="02F53B67" w14:textId="77777777" w:rsidR="00900A28" w:rsidRPr="00D75B20" w:rsidRDefault="007910B0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Eff</w:t>
                  </w:r>
                  <w:r w:rsidR="00CD0EA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02F53B68" w14:textId="77777777" w:rsidR="00900A28" w:rsidRPr="000D5445" w:rsidRDefault="007910B0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69" w14:textId="77777777" w:rsidR="00900A28" w:rsidRDefault="00385EED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ะสิทธิภาพทางพลังงานของกังหัน ก่อนการดำเนินโครงการ</w:t>
                  </w:r>
                </w:p>
              </w:tc>
            </w:tr>
            <w:tr w:rsidR="00900A28" w:rsidRPr="00D75B20" w14:paraId="02F53B6E" w14:textId="77777777" w:rsidTr="000A7A11">
              <w:tc>
                <w:tcPr>
                  <w:tcW w:w="1049" w:type="dxa"/>
                </w:tcPr>
                <w:p w14:paraId="02F53B6B" w14:textId="77777777" w:rsidR="00900A28" w:rsidRPr="00D75B20" w:rsidRDefault="00AC4704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HI</w:t>
                  </w:r>
                  <w:r w:rsidR="00AA32B2" w:rsidRPr="00AA32B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02F53B6C" w14:textId="77777777" w:rsidR="00900A28" w:rsidRPr="000D5445" w:rsidRDefault="00AC4704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6D" w14:textId="77777777" w:rsidR="00900A28" w:rsidRPr="00AC4704" w:rsidRDefault="00AC4704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ปริมาณความร้อนที่ป้อนเข้าสู่กังหัน ในปี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y (TJ)</w:t>
                  </w:r>
                </w:p>
              </w:tc>
            </w:tr>
            <w:tr w:rsidR="000A7A11" w:rsidRPr="00D75B20" w14:paraId="02F53B72" w14:textId="77777777" w:rsidTr="000A7A11">
              <w:trPr>
                <w:trHeight w:val="446"/>
              </w:trPr>
              <w:tc>
                <w:tcPr>
                  <w:tcW w:w="1049" w:type="dxa"/>
                </w:tcPr>
                <w:p w14:paraId="02F53B6F" w14:textId="77777777" w:rsidR="000A7A11" w:rsidRPr="00656682" w:rsidRDefault="000A7A11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323" w:type="dxa"/>
                </w:tcPr>
                <w:p w14:paraId="02F53B70" w14:textId="77777777" w:rsidR="000A7A11" w:rsidRPr="000D5445" w:rsidRDefault="000A7A11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7716" w:type="dxa"/>
                  <w:vAlign w:val="center"/>
                </w:tcPr>
                <w:p w14:paraId="02F53B71" w14:textId="77777777" w:rsidR="000A7A11" w:rsidRPr="00D75B20" w:rsidRDefault="000A7A11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</w:p>
              </w:tc>
            </w:tr>
            <w:tr w:rsidR="000A7A11" w:rsidRPr="00D75B20" w14:paraId="02F53B76" w14:textId="77777777" w:rsidTr="000A7A11">
              <w:tc>
                <w:tcPr>
                  <w:tcW w:w="1049" w:type="dxa"/>
                </w:tcPr>
                <w:p w14:paraId="02F53B73" w14:textId="77777777" w:rsidR="000A7A11" w:rsidRPr="00EB3243" w:rsidRDefault="000A7A11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323" w:type="dxa"/>
                </w:tcPr>
                <w:p w14:paraId="02F53B74" w14:textId="77777777" w:rsidR="000A7A11" w:rsidRPr="000D5445" w:rsidRDefault="000A7A11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7716" w:type="dxa"/>
                  <w:vAlign w:val="center"/>
                </w:tcPr>
                <w:p w14:paraId="02F53B75" w14:textId="77777777" w:rsidR="000A7A11" w:rsidRPr="0032784B" w:rsidRDefault="000A7A11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</w:p>
              </w:tc>
            </w:tr>
          </w:tbl>
          <w:p w14:paraId="02F53B77" w14:textId="77777777" w:rsidR="004E4C90" w:rsidRPr="00D75B20" w:rsidRDefault="004E4C90" w:rsidP="00624015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02F53B79" w14:textId="77777777" w:rsidR="00B364B4" w:rsidRDefault="00B364B4" w:rsidP="00B364B4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02F53B7A" w14:textId="77777777" w:rsidR="00AC4704" w:rsidRDefault="00AC4704" w:rsidP="00B364B4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02F53B7B" w14:textId="77777777" w:rsidR="00191403" w:rsidRDefault="00191403" w:rsidP="00B364B4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02F53B7C" w14:textId="77777777" w:rsidR="00191403" w:rsidRDefault="00191403" w:rsidP="00B364B4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02F53B7D" w14:textId="77777777" w:rsidR="00B364B4" w:rsidRPr="006560D8" w:rsidRDefault="00EB6C68" w:rsidP="005F3263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6560D8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ปล่อยก๊าซเรือนกระจกจาก</w:t>
      </w:r>
      <w:r w:rsidR="00CD38EC" w:rsidRPr="006560D8">
        <w:rPr>
          <w:rFonts w:ascii="Browallia New" w:hAnsi="Browallia New" w:cs="Browallia New"/>
          <w:b/>
          <w:bCs/>
          <w:szCs w:val="32"/>
          <w:cs/>
        </w:rPr>
        <w:t>การดำเนิน</w:t>
      </w:r>
      <w:r w:rsidRPr="006560D8">
        <w:rPr>
          <w:rFonts w:ascii="Browallia New" w:hAnsi="Browallia New" w:cs="Browallia New"/>
          <w:b/>
          <w:bCs/>
          <w:szCs w:val="32"/>
          <w:cs/>
        </w:rPr>
        <w:t>โครงการ</w:t>
      </w:r>
      <w:r w:rsidRPr="006560D8">
        <w:rPr>
          <w:rFonts w:ascii="Browallia New" w:hAnsi="Browallia New" w:cs="Browallia New"/>
          <w:b/>
          <w:bCs/>
          <w:szCs w:val="32"/>
        </w:rPr>
        <w:t xml:space="preserve"> (Project </w:t>
      </w:r>
      <w:r w:rsidR="007D5505" w:rsidRPr="006560D8">
        <w:rPr>
          <w:rFonts w:ascii="Browallia New" w:hAnsi="Browallia New" w:cs="Browallia New"/>
          <w:b/>
          <w:bCs/>
          <w:szCs w:val="32"/>
        </w:rPr>
        <w:t>E</w:t>
      </w:r>
      <w:r w:rsidRPr="006560D8">
        <w:rPr>
          <w:rFonts w:ascii="Browallia New" w:hAnsi="Browallia New" w:cs="Browallia New"/>
          <w:b/>
          <w:bCs/>
          <w:szCs w:val="32"/>
        </w:rPr>
        <w:t>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395102" w:rsidRPr="006560D8" w14:paraId="02F53BAD" w14:textId="77777777" w:rsidTr="00134F00">
        <w:tc>
          <w:tcPr>
            <w:tcW w:w="9242" w:type="dxa"/>
          </w:tcPr>
          <w:p w14:paraId="02F53B7E" w14:textId="77777777" w:rsidR="00A17CF5" w:rsidRPr="00217654" w:rsidRDefault="00A17CF5" w:rsidP="00DD2BDE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2F53B7F" w14:textId="77777777" w:rsidR="00C76F70" w:rsidRPr="00EA75F7" w:rsidRDefault="00C76F70" w:rsidP="00C76F70">
            <w:pPr>
              <w:spacing w:before="0" w:after="0" w:line="240" w:lineRule="auto"/>
              <w:ind w:left="0" w:firstLine="357"/>
              <w:rPr>
                <w:rFonts w:ascii="Browallia New" w:hAnsi="Browallia New" w:cs="Browallia New"/>
                <w:strike/>
                <w:sz w:val="28"/>
                <w:szCs w:val="28"/>
              </w:rPr>
            </w:pPr>
            <w:r w:rsidRPr="00EA75F7"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การปล่อยก๊าซเรือนกระจกจากการดำเนินโครงการ</w:t>
            </w:r>
            <w:r w:rsidRPr="00EA75F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</w:rPr>
              <w:t xml:space="preserve"> พิจารณา</w:t>
            </w:r>
            <w:r w:rsidRPr="00EA75F7"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เฉพาะการปล่อย</w:t>
            </w:r>
            <w:r w:rsidRPr="00EA75F7">
              <w:rPr>
                <w:rFonts w:ascii="Browallia New" w:hAnsi="Browallia New" w:cs="Browallia New" w:hint="cs"/>
                <w:spacing w:val="-4"/>
                <w:sz w:val="28"/>
                <w:szCs w:val="28"/>
                <w:cs/>
              </w:rPr>
              <w:t>ก๊าซคาร์บอนไดออกไซด์ (</w:t>
            </w:r>
            <w:r w:rsidRPr="00EA75F7">
              <w:rPr>
                <w:rFonts w:ascii="Browallia New" w:hAnsi="Browallia New" w:cs="Browallia New"/>
                <w:spacing w:val="-4"/>
                <w:sz w:val="28"/>
                <w:szCs w:val="28"/>
              </w:rPr>
              <w:t>CO</w:t>
            </w:r>
            <w:r w:rsidRPr="00EA75F7">
              <w:rPr>
                <w:rFonts w:ascii="Browallia New" w:hAnsi="Browallia New" w:cs="Browallia New"/>
                <w:spacing w:val="-4"/>
                <w:sz w:val="28"/>
                <w:szCs w:val="28"/>
                <w:vertAlign w:val="subscript"/>
              </w:rPr>
              <w:t>2</w:t>
            </w:r>
            <w:r w:rsidRPr="00EA75F7">
              <w:rPr>
                <w:rFonts w:ascii="Browallia New" w:hAnsi="Browallia New" w:cs="Browallia New" w:hint="cs"/>
                <w:spacing w:val="-4"/>
                <w:sz w:val="28"/>
                <w:szCs w:val="28"/>
                <w:cs/>
              </w:rPr>
              <w:t>)</w:t>
            </w:r>
            <w:r w:rsidR="00B53D1A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</w:rPr>
              <w:t xml:space="preserve"> </w:t>
            </w:r>
            <w:r w:rsidRPr="00EA75F7"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ในกรณี</w:t>
            </w:r>
            <w:r w:rsidRPr="00EA75F7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>ที่</w:t>
            </w:r>
            <w:r>
              <w:rPr>
                <w:rFonts w:ascii="Browallia New" w:hAnsi="Browallia New" w:cs="Browallia New" w:hint="cs"/>
                <w:spacing w:val="-4"/>
                <w:sz w:val="28"/>
                <w:szCs w:val="28"/>
                <w:cs/>
              </w:rPr>
              <w:t>ระบบผลิตพลังงานไฟฟ้ามีการเผาไหม้</w:t>
            </w:r>
            <w:r w:rsidRPr="00EA75F7">
              <w:rPr>
                <w:rFonts w:ascii="Browallia New" w:hAnsi="Browallia New" w:cs="Browallia New" w:hint="cs"/>
                <w:spacing w:val="-4"/>
                <w:sz w:val="28"/>
                <w:szCs w:val="28"/>
                <w:cs/>
              </w:rPr>
              <w:t>เชื้อเพล</w:t>
            </w:r>
            <w:r>
              <w:rPr>
                <w:rFonts w:ascii="Browallia New" w:hAnsi="Browallia New" w:cs="Browallia New" w:hint="cs"/>
                <w:spacing w:val="-4"/>
                <w:sz w:val="28"/>
                <w:szCs w:val="28"/>
                <w:cs/>
              </w:rPr>
              <w:t xml:space="preserve">ิงฟอสซิล </w:t>
            </w:r>
          </w:p>
          <w:p w14:paraId="02F53B80" w14:textId="77777777" w:rsidR="00C76F70" w:rsidRPr="00EA75F7" w:rsidRDefault="00C76F70" w:rsidP="00C76F70">
            <w:pPr>
              <w:tabs>
                <w:tab w:val="left" w:pos="993"/>
                <w:tab w:val="left" w:pos="2141"/>
              </w:tabs>
              <w:spacing w:before="0" w:after="0" w:line="240" w:lineRule="auto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2F53B81" w14:textId="77777777" w:rsidR="00C76F70" w:rsidRDefault="00C76F70" w:rsidP="00C76F70">
            <w:pPr>
              <w:tabs>
                <w:tab w:val="left" w:pos="993"/>
                <w:tab w:val="left" w:pos="2141"/>
              </w:tabs>
              <w:spacing w:before="0" w:after="0" w:line="240" w:lineRule="auto"/>
              <w:rPr>
                <w:rFonts w:ascii="Browallia New" w:hAnsi="Browallia New" w:cs="Browallia New"/>
                <w:strike/>
                <w:sz w:val="28"/>
                <w:szCs w:val="28"/>
              </w:rPr>
            </w:pPr>
            <w:r w:rsidRPr="00054FE5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ดำเนินโครงการ สามารถคำนวณได้ดังนี้</w:t>
            </w:r>
          </w:p>
          <w:p w14:paraId="02F53B82" w14:textId="77777777" w:rsidR="00C76F70" w:rsidRPr="00470798" w:rsidRDefault="00C76F70" w:rsidP="00C76F70">
            <w:pPr>
              <w:tabs>
                <w:tab w:val="left" w:pos="993"/>
                <w:tab w:val="left" w:pos="2141"/>
              </w:tabs>
              <w:spacing w:before="0" w:after="0" w:line="240" w:lineRule="auto"/>
              <w:rPr>
                <w:rFonts w:ascii="Browallia New" w:hAnsi="Browallia New" w:cs="Browallia New"/>
                <w:strike/>
                <w:sz w:val="16"/>
                <w:szCs w:val="16"/>
                <w:cs/>
              </w:rPr>
            </w:pP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181"/>
              <w:gridCol w:w="349"/>
              <w:gridCol w:w="7411"/>
            </w:tblGrid>
            <w:tr w:rsidR="00C76F70" w:rsidRPr="00054FE5" w14:paraId="02F53B86" w14:textId="77777777" w:rsidTr="009F4A7E">
              <w:tc>
                <w:tcPr>
                  <w:tcW w:w="1186" w:type="dxa"/>
                </w:tcPr>
                <w:p w14:paraId="02F53B83" w14:textId="77777777" w:rsidR="00C76F70" w:rsidRPr="00481E22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Theme="majorHAnsi" w:hAnsiTheme="majorHAnsi" w:cs="Browallia New"/>
                      <w:sz w:val="24"/>
                      <w:szCs w:val="24"/>
                    </w:rPr>
                  </w:pPr>
                  <w:proofErr w:type="spellStart"/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>PE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284" w:type="dxa"/>
                </w:tcPr>
                <w:p w14:paraId="02F53B84" w14:textId="77777777" w:rsidR="00C76F70" w:rsidRPr="00481E22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Theme="majorHAnsi" w:hAnsiTheme="majorHAnsi" w:cs="Browallia New"/>
                      <w:sz w:val="24"/>
                      <w:szCs w:val="24"/>
                    </w:rPr>
                  </w:pP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>=</w:t>
                  </w:r>
                </w:p>
              </w:tc>
              <w:tc>
                <w:tcPr>
                  <w:tcW w:w="7461" w:type="dxa"/>
                </w:tcPr>
                <w:p w14:paraId="02F53B85" w14:textId="77777777" w:rsidR="00C76F70" w:rsidRPr="00481E22" w:rsidRDefault="00C76F70" w:rsidP="00C76F7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Theme="majorHAnsi" w:hAnsiTheme="majorHAnsi" w:cs="Browallia New"/>
                      <w:sz w:val="24"/>
                      <w:szCs w:val="24"/>
                    </w:rPr>
                  </w:pPr>
                  <w:proofErr w:type="spellStart"/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>PE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  <w:vertAlign w:val="subscript"/>
                    </w:rPr>
                    <w:t>FF,y</w:t>
                  </w:r>
                  <w:proofErr w:type="spellEnd"/>
                </w:p>
              </w:tc>
            </w:tr>
          </w:tbl>
          <w:p w14:paraId="02F53B87" w14:textId="77777777" w:rsidR="00C76F70" w:rsidRPr="00470798" w:rsidRDefault="00C76F70" w:rsidP="00C76F70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2F53B88" w14:textId="77777777" w:rsidR="00C76F70" w:rsidRPr="00054FE5" w:rsidRDefault="00C76F70" w:rsidP="00C76F70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</w:rPr>
            </w:pPr>
            <w:r w:rsidRPr="00054FE5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25"/>
              <w:gridCol w:w="323"/>
              <w:gridCol w:w="7893"/>
            </w:tblGrid>
            <w:tr w:rsidR="00C76F70" w:rsidRPr="00054FE5" w14:paraId="02F53B8C" w14:textId="77777777" w:rsidTr="00C76F70">
              <w:tc>
                <w:tcPr>
                  <w:tcW w:w="725" w:type="dxa"/>
                  <w:vAlign w:val="center"/>
                </w:tcPr>
                <w:p w14:paraId="02F53B89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23" w:type="dxa"/>
                  <w:vAlign w:val="center"/>
                </w:tcPr>
                <w:p w14:paraId="02F53B8A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57" w:hanging="357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893" w:type="dxa"/>
                  <w:vAlign w:val="center"/>
                </w:tcPr>
                <w:p w14:paraId="02F53B8B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รวมจากการดำเนินโครงการ</w:t>
                  </w:r>
                  <w:r w:rsidRPr="00054FE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ในปี 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C76F70" w:rsidRPr="00054FE5" w14:paraId="02F53B90" w14:textId="77777777" w:rsidTr="00C76F70">
              <w:tc>
                <w:tcPr>
                  <w:tcW w:w="725" w:type="dxa"/>
                </w:tcPr>
                <w:p w14:paraId="02F53B8D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F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02F53B8E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57" w:hanging="357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893" w:type="dxa"/>
                  <w:vAlign w:val="center"/>
                </w:tcPr>
                <w:p w14:paraId="02F53B8F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cs/>
                    </w:rPr>
                    <w:t>ปริมาณการปล่อยก๊าซเรือนกระจกจากการใช้เชื้อเพลิงฟอสซิลในการดำเนินโครงการ</w:t>
                  </w:r>
                  <w:r w:rsidRPr="00054FE5">
                    <w:rPr>
                      <w:rFonts w:ascii="Browallia New" w:hAnsi="Browallia New" w:cs="Browallia New" w:hint="cs"/>
                      <w:spacing w:val="-4"/>
                      <w:sz w:val="28"/>
                      <w:szCs w:val="28"/>
                      <w:cs/>
                    </w:rPr>
                    <w:t xml:space="preserve"> ในปี </w:t>
                  </w:r>
                  <w:r w:rsidRPr="00054FE5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y (tCO</w:t>
                  </w:r>
                  <w:r w:rsidRPr="00054FE5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vertAlign w:val="subscript"/>
                    </w:rPr>
                    <w:t>2</w:t>
                  </w:r>
                  <w:r w:rsidRPr="00054FE5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/year)</w:t>
                  </w:r>
                </w:p>
              </w:tc>
            </w:tr>
          </w:tbl>
          <w:p w14:paraId="02F53B91" w14:textId="77777777" w:rsidR="00C76F70" w:rsidRDefault="00C76F70" w:rsidP="00C76F7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2F53B92" w14:textId="77777777" w:rsidR="00C76F70" w:rsidRPr="00C76F70" w:rsidRDefault="00C76F70" w:rsidP="00C76F7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2F53B93" w14:textId="77777777" w:rsidR="00C76F70" w:rsidRPr="008D29C2" w:rsidRDefault="00C76F70" w:rsidP="00C76F70">
            <w:pPr>
              <w:spacing w:before="0" w:after="0"/>
              <w:ind w:left="36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5.1</w:t>
            </w:r>
            <w:r w:rsidRPr="008D29C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B53D1A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8D29C2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ใช้เชื้อเพลิงฟอสซิลในการดำเนินโครงการ</w:t>
            </w:r>
          </w:p>
          <w:p w14:paraId="02F53B94" w14:textId="77777777" w:rsidR="00C76F70" w:rsidRPr="00B30C5D" w:rsidRDefault="00C76F70" w:rsidP="00C76F70">
            <w:pPr>
              <w:pStyle w:val="ListParagraph"/>
              <w:spacing w:before="0" w:after="0"/>
              <w:ind w:left="735"/>
              <w:rPr>
                <w:rFonts w:ascii="Browallia New" w:hAnsi="Browallia New" w:cs="Browallia New"/>
                <w:color w:val="0000FF"/>
                <w:sz w:val="16"/>
                <w:szCs w:val="16"/>
                <w:cs/>
              </w:rPr>
            </w:pP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44"/>
              <w:gridCol w:w="426"/>
              <w:gridCol w:w="7440"/>
            </w:tblGrid>
            <w:tr w:rsidR="00C76F70" w:rsidRPr="00054FE5" w14:paraId="02F53B98" w14:textId="77777777" w:rsidTr="009F4A7E">
              <w:trPr>
                <w:trHeight w:val="50"/>
              </w:trPr>
              <w:tc>
                <w:tcPr>
                  <w:tcW w:w="1044" w:type="dxa"/>
                  <w:vAlign w:val="center"/>
                </w:tcPr>
                <w:p w14:paraId="02F53B95" w14:textId="77777777" w:rsidR="00C76F70" w:rsidRPr="00481E22" w:rsidRDefault="00C76F70" w:rsidP="00C76F70">
                  <w:pPr>
                    <w:spacing w:before="0" w:after="0" w:line="240" w:lineRule="auto"/>
                    <w:ind w:left="0"/>
                    <w:rPr>
                      <w:rFonts w:asciiTheme="majorHAnsi" w:hAnsiTheme="majorHAnsi" w:cs="Browallia New"/>
                      <w:sz w:val="24"/>
                      <w:szCs w:val="24"/>
                    </w:rPr>
                  </w:pPr>
                  <w:proofErr w:type="spellStart"/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>PE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  <w:vertAlign w:val="subscript"/>
                    </w:rPr>
                    <w:t>FF,y</w:t>
                  </w:r>
                  <w:proofErr w:type="spellEnd"/>
                </w:p>
              </w:tc>
              <w:tc>
                <w:tcPr>
                  <w:tcW w:w="426" w:type="dxa"/>
                  <w:vAlign w:val="center"/>
                </w:tcPr>
                <w:p w14:paraId="02F53B96" w14:textId="77777777" w:rsidR="00C76F70" w:rsidRPr="00481E22" w:rsidRDefault="00C76F70" w:rsidP="00C76F70">
                  <w:pPr>
                    <w:spacing w:before="0" w:after="0" w:line="240" w:lineRule="auto"/>
                    <w:ind w:left="0" w:right="-108"/>
                    <w:jc w:val="center"/>
                    <w:rPr>
                      <w:rFonts w:asciiTheme="majorHAnsi" w:hAnsiTheme="majorHAnsi" w:cs="Browallia New"/>
                      <w:sz w:val="24"/>
                      <w:szCs w:val="24"/>
                    </w:rPr>
                  </w:pP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>=</w:t>
                  </w:r>
                </w:p>
              </w:tc>
              <w:tc>
                <w:tcPr>
                  <w:tcW w:w="7440" w:type="dxa"/>
                  <w:vAlign w:val="center"/>
                </w:tcPr>
                <w:p w14:paraId="02F53B97" w14:textId="77777777" w:rsidR="00C76F70" w:rsidRPr="00481E22" w:rsidRDefault="00C76F70" w:rsidP="00C76F70">
                  <w:pPr>
                    <w:spacing w:before="0" w:after="0" w:line="240" w:lineRule="auto"/>
                    <w:ind w:left="0"/>
                    <w:rPr>
                      <w:rFonts w:asciiTheme="majorHAnsi" w:hAnsiTheme="majorHAnsi" w:cs="Browallia New"/>
                      <w:sz w:val="24"/>
                      <w:szCs w:val="24"/>
                    </w:rPr>
                  </w:pP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sym w:font="Symbol" w:char="F0E5"/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>(</w:t>
                  </w:r>
                  <w:proofErr w:type="spellStart"/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>FC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  <w:vertAlign w:val="subscript"/>
                    </w:rPr>
                    <w:t>PJ,i,y</w:t>
                  </w:r>
                  <w:proofErr w:type="spellEnd"/>
                  <w:r w:rsidR="007A33CB"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 xml:space="preserve"> ×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 xml:space="preserve"> (</w:t>
                  </w:r>
                  <w:proofErr w:type="spellStart"/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>NCV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  <w:vertAlign w:val="subscript"/>
                    </w:rPr>
                    <w:t>i,y</w:t>
                  </w:r>
                  <w:proofErr w:type="spellEnd"/>
                  <w:r w:rsidR="00FD15C2"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 xml:space="preserve"> ×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 xml:space="preserve"> 10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  <w:vertAlign w:val="superscript"/>
                    </w:rPr>
                    <w:t>-6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 xml:space="preserve">) </w:t>
                  </w:r>
                  <w:r w:rsidR="007A33CB"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>×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 xml:space="preserve"> EF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  <w:vertAlign w:val="subscript"/>
                    </w:rPr>
                    <w:t>CO2,i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 xml:space="preserve">) </w:t>
                  </w:r>
                  <w:r w:rsidR="007A33CB"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>×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 xml:space="preserve"> 10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  <w:vertAlign w:val="superscript"/>
                    </w:rPr>
                    <w:t>-3</w:t>
                  </w:r>
                </w:p>
              </w:tc>
            </w:tr>
          </w:tbl>
          <w:p w14:paraId="02F53B99" w14:textId="77777777" w:rsidR="00C76F70" w:rsidRPr="00063144" w:rsidRDefault="00C76F70" w:rsidP="00C76F70">
            <w:pPr>
              <w:pStyle w:val="ListParagraph"/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2F53B9A" w14:textId="77777777" w:rsidR="00C76F70" w:rsidRPr="00054FE5" w:rsidRDefault="00C76F70" w:rsidP="00C76F70">
            <w:pPr>
              <w:pStyle w:val="ListParagraph"/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54FE5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99"/>
              <w:gridCol w:w="323"/>
              <w:gridCol w:w="7719"/>
            </w:tblGrid>
            <w:tr w:rsidR="00C76F70" w:rsidRPr="00054FE5" w14:paraId="02F53B9E" w14:textId="77777777" w:rsidTr="009F4A7E">
              <w:tc>
                <w:tcPr>
                  <w:tcW w:w="900" w:type="dxa"/>
                </w:tcPr>
                <w:p w14:paraId="02F53B9B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F,y</w:t>
                  </w:r>
                  <w:proofErr w:type="spellEnd"/>
                </w:p>
              </w:tc>
              <w:tc>
                <w:tcPr>
                  <w:tcW w:w="270" w:type="dxa"/>
                </w:tcPr>
                <w:p w14:paraId="02F53B9C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</w:tcPr>
                <w:p w14:paraId="02F53B9D" w14:textId="77777777" w:rsidR="00C76F70" w:rsidRPr="00054FE5" w:rsidRDefault="00C76F70" w:rsidP="00C76F7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pacing w:val="-6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 w:hint="cs"/>
                      <w:spacing w:val="-6"/>
                      <w:sz w:val="28"/>
                      <w:szCs w:val="28"/>
                      <w:cs/>
                    </w:rPr>
                    <w:t>ปริมาณ</w:t>
                  </w:r>
                  <w:r w:rsidRPr="00054FE5">
                    <w:rPr>
                      <w:rFonts w:ascii="Browallia New" w:hAnsi="Browallia New" w:cs="Browallia New"/>
                      <w:spacing w:val="-6"/>
                      <w:sz w:val="28"/>
                      <w:szCs w:val="28"/>
                      <w:cs/>
                    </w:rPr>
                    <w:t>การปล่อยก๊าซเรือนกระจกจากการใช้</w:t>
                  </w:r>
                  <w:r w:rsidRPr="00054FE5">
                    <w:rPr>
                      <w:rFonts w:ascii="Browallia New" w:hAnsi="Browallia New" w:cs="Browallia New" w:hint="cs"/>
                      <w:spacing w:val="-6"/>
                      <w:sz w:val="28"/>
                      <w:szCs w:val="28"/>
                      <w:cs/>
                    </w:rPr>
                    <w:t>เชื้อเพลิง</w:t>
                  </w:r>
                  <w:r w:rsidRPr="00054FE5">
                    <w:rPr>
                      <w:rFonts w:ascii="Browallia New" w:hAnsi="Browallia New" w:cs="Browallia New"/>
                      <w:spacing w:val="-6"/>
                      <w:sz w:val="28"/>
                      <w:szCs w:val="28"/>
                      <w:cs/>
                    </w:rPr>
                    <w:t xml:space="preserve">ฟอสซิลในการดำเนินโครงการ ในปี </w:t>
                  </w:r>
                  <w:r w:rsidRPr="00054FE5">
                    <w:rPr>
                      <w:rFonts w:ascii="Browallia New" w:hAnsi="Browallia New" w:cs="Browallia New"/>
                      <w:spacing w:val="-6"/>
                      <w:sz w:val="28"/>
                      <w:szCs w:val="28"/>
                    </w:rPr>
                    <w:t>y (tCO</w:t>
                  </w:r>
                  <w:r w:rsidRPr="00054FE5">
                    <w:rPr>
                      <w:rFonts w:ascii="Browallia New" w:hAnsi="Browallia New" w:cs="Browallia New"/>
                      <w:spacing w:val="-6"/>
                      <w:sz w:val="28"/>
                      <w:szCs w:val="28"/>
                      <w:vertAlign w:val="subscript"/>
                    </w:rPr>
                    <w:t>2</w:t>
                  </w:r>
                  <w:r w:rsidRPr="00054FE5">
                    <w:rPr>
                      <w:rFonts w:ascii="Browallia New" w:hAnsi="Browallia New" w:cs="Browallia New"/>
                      <w:spacing w:val="-6"/>
                      <w:sz w:val="28"/>
                      <w:szCs w:val="28"/>
                    </w:rPr>
                    <w:t>/year)</w:t>
                  </w:r>
                </w:p>
              </w:tc>
            </w:tr>
            <w:tr w:rsidR="00C76F70" w:rsidRPr="00054FE5" w14:paraId="02F53BA2" w14:textId="77777777" w:rsidTr="009F4A7E">
              <w:tc>
                <w:tcPr>
                  <w:tcW w:w="900" w:type="dxa"/>
                </w:tcPr>
                <w:p w14:paraId="02F53B9F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FC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i,y</w:t>
                  </w:r>
                  <w:proofErr w:type="spellEnd"/>
                </w:p>
              </w:tc>
              <w:tc>
                <w:tcPr>
                  <w:tcW w:w="270" w:type="dxa"/>
                </w:tcPr>
                <w:p w14:paraId="02F53BA0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</w:tcPr>
                <w:p w14:paraId="02F53BA1" w14:textId="77777777" w:rsidR="00C76F70" w:rsidRPr="00054FE5" w:rsidRDefault="00C76F70" w:rsidP="00C76F7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ใช้เชื้อเพลิงฟอสซิลประเภท i </w:t>
                  </w:r>
                  <w:r w:rsidRPr="00054FE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สำหรับการดำเนินโครงการ 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(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unit/year)</w:t>
                  </w:r>
                </w:p>
              </w:tc>
            </w:tr>
            <w:tr w:rsidR="00C76F70" w:rsidRPr="00054FE5" w14:paraId="02F53BA6" w14:textId="77777777" w:rsidTr="009F4A7E">
              <w:tc>
                <w:tcPr>
                  <w:tcW w:w="900" w:type="dxa"/>
                </w:tcPr>
                <w:p w14:paraId="02F53BA3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NCV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,y</w:t>
                  </w:r>
                  <w:proofErr w:type="spellEnd"/>
                </w:p>
              </w:tc>
              <w:tc>
                <w:tcPr>
                  <w:tcW w:w="270" w:type="dxa"/>
                </w:tcPr>
                <w:p w14:paraId="02F53BA4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</w:tcPr>
                <w:p w14:paraId="02F53BA5" w14:textId="77777777" w:rsidR="00C76F70" w:rsidRPr="00054FE5" w:rsidRDefault="00C76F70" w:rsidP="00C76F7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ค่าความร้อนสุทธิ 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(Net Calorific Value)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ของเชื้อเพลิงฟอสซิลประเภท i ในปี y 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(MJ/unit)</w:t>
                  </w:r>
                </w:p>
              </w:tc>
            </w:tr>
            <w:tr w:rsidR="00C76F70" w:rsidRPr="00054FE5" w14:paraId="02F53BAA" w14:textId="77777777" w:rsidTr="009F4A7E">
              <w:trPr>
                <w:trHeight w:val="233"/>
              </w:trPr>
              <w:tc>
                <w:tcPr>
                  <w:tcW w:w="900" w:type="dxa"/>
                </w:tcPr>
                <w:p w14:paraId="02F53BA7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O2,i</w:t>
                  </w:r>
                </w:p>
              </w:tc>
              <w:tc>
                <w:tcPr>
                  <w:tcW w:w="270" w:type="dxa"/>
                </w:tcPr>
                <w:p w14:paraId="02F53BA8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</w:tcPr>
                <w:p w14:paraId="02F53BA9" w14:textId="77777777" w:rsidR="00C76F70" w:rsidRPr="00054FE5" w:rsidRDefault="00C76F70" w:rsidP="00C76F7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จา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เผาไหม้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ชื้อเพลิงฟอสซิลประเภท</w:t>
                  </w:r>
                  <w:r w:rsidR="00481E22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proofErr w:type="spellStart"/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kgCO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/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J)</w:t>
                  </w:r>
                </w:p>
              </w:tc>
            </w:tr>
          </w:tbl>
          <w:p w14:paraId="02F53BAB" w14:textId="77777777" w:rsidR="00217654" w:rsidRPr="00C76F70" w:rsidRDefault="00217654" w:rsidP="00A126B0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2F53BAC" w14:textId="77777777" w:rsidR="00D87A19" w:rsidRPr="00D75B20" w:rsidRDefault="00D87A19" w:rsidP="00A126B0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02F53BAE" w14:textId="77777777" w:rsidR="00C76F70" w:rsidRDefault="00C76F70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0"/>
          <w:szCs w:val="10"/>
        </w:rPr>
      </w:pPr>
    </w:p>
    <w:p w14:paraId="02F53BAF" w14:textId="77777777" w:rsidR="00C76F70" w:rsidRPr="0015685C" w:rsidRDefault="00C76F70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0"/>
          <w:szCs w:val="10"/>
          <w:cs/>
        </w:rPr>
      </w:pPr>
    </w:p>
    <w:p w14:paraId="02F53BB0" w14:textId="77777777" w:rsidR="00C76F70" w:rsidRDefault="00C76F70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p w14:paraId="02F53BB1" w14:textId="77777777" w:rsidR="00C76F70" w:rsidRDefault="00C76F70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p w14:paraId="02F53BB2" w14:textId="77777777" w:rsidR="00E85D70" w:rsidRPr="0015685C" w:rsidRDefault="00E85D70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  <w:cs/>
        </w:rPr>
      </w:pPr>
    </w:p>
    <w:p w14:paraId="02F53BB3" w14:textId="77777777" w:rsidR="007606EB" w:rsidRPr="00851EE6" w:rsidRDefault="00AA32B2" w:rsidP="005F3263">
      <w:pPr>
        <w:pStyle w:val="ListParagraph"/>
        <w:numPr>
          <w:ilvl w:val="0"/>
          <w:numId w:val="2"/>
        </w:numPr>
        <w:spacing w:after="120" w:line="240" w:lineRule="auto"/>
        <w:rPr>
          <w:rFonts w:ascii="Browallia New" w:hAnsi="Browallia New" w:cs="Browallia New"/>
          <w:b/>
          <w:bCs/>
          <w:szCs w:val="32"/>
        </w:rPr>
      </w:pPr>
      <w:r w:rsidRPr="00AA32B2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นอกขอบเขตโครงการ</w:t>
      </w:r>
      <w:r w:rsidRPr="00AA32B2">
        <w:rPr>
          <w:rFonts w:ascii="Browallia New" w:hAnsi="Browallia New" w:cs="Browallia New"/>
          <w:b/>
          <w:bCs/>
          <w:szCs w:val="32"/>
        </w:rPr>
        <w:t xml:space="preserve"> (Leakage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7606EB" w:rsidRPr="006560D8" w14:paraId="02F53BB7" w14:textId="77777777" w:rsidTr="00D07A2C">
        <w:tc>
          <w:tcPr>
            <w:tcW w:w="9242" w:type="dxa"/>
          </w:tcPr>
          <w:p w14:paraId="02F53BB4" w14:textId="77777777" w:rsidR="007606EB" w:rsidRPr="006560D8" w:rsidRDefault="007606EB" w:rsidP="00D07A2C">
            <w:pPr>
              <w:tabs>
                <w:tab w:val="left" w:pos="2141"/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2F53BB5" w14:textId="77777777" w:rsidR="00AA32B2" w:rsidRPr="00AA32B2" w:rsidRDefault="00AA32B2" w:rsidP="00AA32B2">
            <w:pPr>
              <w:pStyle w:val="ListParagraph"/>
              <w:numPr>
                <w:ilvl w:val="0"/>
                <w:numId w:val="8"/>
              </w:numPr>
              <w:tabs>
                <w:tab w:val="left" w:pos="2141"/>
                <w:tab w:val="left" w:pos="3946"/>
              </w:tabs>
              <w:spacing w:after="0" w:line="240" w:lineRule="auto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A32B2">
              <w:rPr>
                <w:rFonts w:ascii="Browallia New" w:hAnsi="Browallia New" w:cs="Browallia New"/>
                <w:sz w:val="28"/>
                <w:szCs w:val="28"/>
                <w:cs/>
              </w:rPr>
              <w:t>ไม่มีการดำเนินงานที่เกี่ยวข้อง</w:t>
            </w:r>
          </w:p>
          <w:p w14:paraId="02F53BB6" w14:textId="77777777" w:rsidR="00AA32B2" w:rsidRDefault="00AA32B2" w:rsidP="00AA32B2">
            <w:pPr>
              <w:tabs>
                <w:tab w:val="left" w:pos="2141"/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</w:rPr>
            </w:pPr>
          </w:p>
        </w:tc>
      </w:tr>
    </w:tbl>
    <w:p w14:paraId="02F53BB8" w14:textId="77777777" w:rsidR="00C76F70" w:rsidRDefault="00C76F70" w:rsidP="007606EB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02F53BB9" w14:textId="77777777" w:rsidR="00C76F70" w:rsidRDefault="00C76F70" w:rsidP="007606EB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02F53BBA" w14:textId="77777777" w:rsidR="00C76F70" w:rsidRDefault="00C76F70" w:rsidP="007606EB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02F53BBB" w14:textId="77777777" w:rsidR="00C76F70" w:rsidRDefault="00C76F70" w:rsidP="007606EB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02F53BBC" w14:textId="77777777" w:rsidR="00C76F70" w:rsidRDefault="00C76F70" w:rsidP="007606EB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02F53BBD" w14:textId="77777777" w:rsidR="00C76F70" w:rsidRDefault="00C76F70" w:rsidP="007606EB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02F53BBE" w14:textId="77777777" w:rsidR="00C76F70" w:rsidRDefault="00C76F70" w:rsidP="007606EB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02F53BBF" w14:textId="77777777" w:rsidR="00C76F70" w:rsidRDefault="00C76F70" w:rsidP="007606EB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02F53BC0" w14:textId="77777777" w:rsidR="00C76F70" w:rsidRDefault="00C76F70" w:rsidP="007606EB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02F53BC1" w14:textId="77777777" w:rsidR="00C76F70" w:rsidRDefault="00C76F70" w:rsidP="007606EB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02F53BC2" w14:textId="77777777" w:rsidR="00C76F70" w:rsidRDefault="00C76F70" w:rsidP="007606EB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02F53BC3" w14:textId="77777777" w:rsidR="00C76F70" w:rsidRPr="0015685C" w:rsidRDefault="00C76F70" w:rsidP="007606EB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02F53BC4" w14:textId="77777777" w:rsidR="009A49AA" w:rsidRPr="0015685C" w:rsidRDefault="009A49AA" w:rsidP="007606EB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02F53BC5" w14:textId="77777777" w:rsidR="007606EB" w:rsidRPr="00851EE6" w:rsidRDefault="00AA32B2" w:rsidP="005F3263">
      <w:pPr>
        <w:pStyle w:val="ListParagraph"/>
        <w:numPr>
          <w:ilvl w:val="0"/>
          <w:numId w:val="2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  <w:cs/>
        </w:rPr>
      </w:pPr>
      <w:r w:rsidRPr="00AA32B2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ลดการปล่อยก๊าซเรือนกระจก</w:t>
      </w:r>
      <w:r w:rsidRPr="00AA32B2">
        <w:rPr>
          <w:rFonts w:ascii="Browallia New" w:hAnsi="Browallia New" w:cs="Browallia New"/>
          <w:b/>
          <w:bCs/>
          <w:szCs w:val="32"/>
        </w:rPr>
        <w:t xml:space="preserve"> (Emission Reduct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7606EB" w:rsidRPr="006560D8" w14:paraId="02F53BE4" w14:textId="77777777" w:rsidTr="00D07A2C">
        <w:tc>
          <w:tcPr>
            <w:tcW w:w="9242" w:type="dxa"/>
          </w:tcPr>
          <w:p w14:paraId="02F53BC6" w14:textId="77777777" w:rsidR="007606EB" w:rsidRPr="006560D8" w:rsidRDefault="007606EB" w:rsidP="00D07A2C">
            <w:pPr>
              <w:spacing w:before="0" w:after="0" w:line="240" w:lineRule="auto"/>
              <w:ind w:left="0" w:firstLine="426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2F53BC7" w14:textId="77777777" w:rsidR="00FD58B5" w:rsidRPr="00FD58B5" w:rsidRDefault="00FD58B5" w:rsidP="00FD58B5">
            <w:pPr>
              <w:spacing w:before="0" w:after="0" w:line="240" w:lineRule="auto"/>
              <w:ind w:left="0" w:firstLine="426"/>
              <w:rPr>
                <w:rFonts w:ascii="Browallia New" w:hAnsi="Browallia New" w:cs="Browallia New"/>
                <w:sz w:val="28"/>
                <w:szCs w:val="28"/>
              </w:rPr>
            </w:pPr>
            <w:r w:rsidRPr="00FD58B5">
              <w:rPr>
                <w:rFonts w:ascii="Browallia New" w:hAnsi="Browallia New" w:cs="Browallia New"/>
                <w:sz w:val="28"/>
                <w:szCs w:val="28"/>
                <w:cs/>
              </w:rPr>
              <w:t>การลดการปล่อยก๊าซเรือนกระจกจากโครงการ สามารถ</w:t>
            </w:r>
            <w:r w:rsidRPr="00FD58B5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นวณ</w:t>
            </w:r>
            <w:r w:rsidRPr="00FD58B5">
              <w:rPr>
                <w:rFonts w:ascii="Browallia New" w:hAnsi="Browallia New" w:cs="Browallia New"/>
                <w:sz w:val="28"/>
                <w:szCs w:val="28"/>
                <w:cs/>
              </w:rPr>
              <w:t>ได้ ดังนี้</w:t>
            </w:r>
          </w:p>
          <w:p w14:paraId="02F53BC8" w14:textId="77777777" w:rsidR="00FD58B5" w:rsidRPr="00AB4E30" w:rsidRDefault="00FD58B5" w:rsidP="00FD58B5">
            <w:pPr>
              <w:spacing w:before="0" w:after="0" w:line="240" w:lineRule="auto"/>
              <w:ind w:left="0" w:firstLine="426"/>
              <w:rPr>
                <w:rFonts w:ascii="Browallia New" w:hAnsi="Browallia New" w:cs="Browallia New"/>
                <w:sz w:val="16"/>
                <w:szCs w:val="16"/>
              </w:rPr>
            </w:pP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84"/>
              <w:gridCol w:w="349"/>
              <w:gridCol w:w="8004"/>
            </w:tblGrid>
            <w:tr w:rsidR="00FD58B5" w:rsidRPr="00FD58B5" w14:paraId="02F53BCC" w14:textId="77777777" w:rsidTr="00D07A2C">
              <w:trPr>
                <w:trHeight w:val="50"/>
              </w:trPr>
              <w:tc>
                <w:tcPr>
                  <w:tcW w:w="561" w:type="dxa"/>
                  <w:vAlign w:val="center"/>
                </w:tcPr>
                <w:p w14:paraId="02F53BC9" w14:textId="77777777" w:rsidR="00FD58B5" w:rsidRPr="00481E22" w:rsidRDefault="00FD58B5" w:rsidP="00FD58B5">
                  <w:pPr>
                    <w:spacing w:before="0" w:after="0" w:line="240" w:lineRule="auto"/>
                    <w:ind w:left="0"/>
                    <w:rPr>
                      <w:rFonts w:asciiTheme="majorHAnsi" w:hAnsiTheme="majorHAnsi" w:cs="Browallia New"/>
                      <w:sz w:val="24"/>
                      <w:szCs w:val="24"/>
                    </w:rPr>
                  </w:pPr>
                  <w:proofErr w:type="spellStart"/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>ER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  <w:vAlign w:val="center"/>
                </w:tcPr>
                <w:p w14:paraId="02F53BCA" w14:textId="77777777" w:rsidR="00FD58B5" w:rsidRPr="00481E22" w:rsidRDefault="00FD58B5" w:rsidP="00FD58B5">
                  <w:pPr>
                    <w:spacing w:before="0" w:after="0" w:line="240" w:lineRule="auto"/>
                    <w:ind w:left="0"/>
                    <w:rPr>
                      <w:rFonts w:asciiTheme="majorHAnsi" w:hAnsiTheme="majorHAnsi" w:cs="Browallia New"/>
                      <w:sz w:val="24"/>
                      <w:szCs w:val="24"/>
                    </w:rPr>
                  </w:pP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>=</w:t>
                  </w:r>
                </w:p>
              </w:tc>
              <w:tc>
                <w:tcPr>
                  <w:tcW w:w="8004" w:type="dxa"/>
                  <w:vAlign w:val="center"/>
                </w:tcPr>
                <w:p w14:paraId="02F53BCB" w14:textId="77777777" w:rsidR="00FD58B5" w:rsidRPr="00481E22" w:rsidRDefault="00FD58B5" w:rsidP="00FD58B5">
                  <w:pPr>
                    <w:spacing w:before="0" w:after="0" w:line="240" w:lineRule="auto"/>
                    <w:ind w:left="0"/>
                    <w:rPr>
                      <w:rFonts w:asciiTheme="majorHAnsi" w:hAnsiTheme="majorHAnsi" w:cs="Browallia New"/>
                      <w:sz w:val="24"/>
                      <w:szCs w:val="24"/>
                    </w:rPr>
                  </w:pPr>
                  <w:proofErr w:type="spellStart"/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>BE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  <w:vertAlign w:val="subscript"/>
                    </w:rPr>
                    <w:t>y</w:t>
                  </w:r>
                  <w:proofErr w:type="spellEnd"/>
                  <w:r w:rsidR="00422692"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 xml:space="preserve"> 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 xml:space="preserve">- </w:t>
                  </w:r>
                  <w:proofErr w:type="spellStart"/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>PE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  <w:vertAlign w:val="subscript"/>
                    </w:rPr>
                    <w:t>y</w:t>
                  </w:r>
                  <w:proofErr w:type="spellEnd"/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 xml:space="preserve"> - </w:t>
                  </w:r>
                  <w:proofErr w:type="spellStart"/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>LE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  <w:vertAlign w:val="subscript"/>
                    </w:rPr>
                    <w:t>y</w:t>
                  </w:r>
                  <w:proofErr w:type="spellEnd"/>
                </w:p>
              </w:tc>
            </w:tr>
          </w:tbl>
          <w:p w14:paraId="02F53BCD" w14:textId="77777777" w:rsidR="00FD58B5" w:rsidRPr="00FD58B5" w:rsidRDefault="00FD58B5" w:rsidP="00FD58B5">
            <w:pPr>
              <w:spacing w:before="0" w:after="0" w:line="240" w:lineRule="auto"/>
              <w:ind w:left="180"/>
              <w:contextualSpacing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02F53BCE" w14:textId="77777777" w:rsidR="00FD58B5" w:rsidRPr="00FD58B5" w:rsidRDefault="00FD58B5" w:rsidP="00FD58B5">
            <w:pPr>
              <w:spacing w:before="0" w:after="0" w:line="240" w:lineRule="auto"/>
              <w:ind w:left="180"/>
              <w:contextualSpacing/>
              <w:rPr>
                <w:rFonts w:ascii="Browallia New" w:hAnsi="Browallia New" w:cs="Browallia New"/>
                <w:sz w:val="28"/>
                <w:szCs w:val="28"/>
              </w:rPr>
            </w:pPr>
            <w:r w:rsidRPr="00FD58B5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61"/>
              <w:gridCol w:w="345"/>
              <w:gridCol w:w="8025"/>
            </w:tblGrid>
            <w:tr w:rsidR="00FD58B5" w:rsidRPr="00FD58B5" w14:paraId="02F53BD2" w14:textId="77777777" w:rsidTr="00D07A2C">
              <w:tc>
                <w:tcPr>
                  <w:tcW w:w="561" w:type="dxa"/>
                </w:tcPr>
                <w:p w14:paraId="02F53BCF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ER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02F53BD0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02F53BD1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ลดการปล่อยก๊าซเรือนกระจกในปี 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FD58B5" w:rsidRPr="00FD58B5" w14:paraId="02F53BD6" w14:textId="77777777" w:rsidTr="00D07A2C">
              <w:tc>
                <w:tcPr>
                  <w:tcW w:w="561" w:type="dxa"/>
                </w:tcPr>
                <w:p w14:paraId="02F53BD3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02F53BD4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02F53BD5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จากกรณีฐานในปี 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FD58B5" w:rsidRPr="00FD58B5" w14:paraId="02F53BDA" w14:textId="77777777" w:rsidTr="00D07A2C">
              <w:tc>
                <w:tcPr>
                  <w:tcW w:w="561" w:type="dxa"/>
                </w:tcPr>
                <w:p w14:paraId="02F53BD7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02F53BD8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02F53BD9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จากการดำเนินโครงการในปี 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e/year)  </w:t>
                  </w:r>
                </w:p>
              </w:tc>
            </w:tr>
            <w:tr w:rsidR="00FD58B5" w:rsidRPr="00FD58B5" w14:paraId="02F53BDE" w14:textId="77777777" w:rsidTr="00D07A2C">
              <w:tc>
                <w:tcPr>
                  <w:tcW w:w="561" w:type="dxa"/>
                </w:tcPr>
                <w:p w14:paraId="02F53BDB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LE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02F53BDC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02F53BDD" w14:textId="77777777" w:rsidR="003B3AB2" w:rsidRDefault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ปล่อยก๊าซเรือนกระจก</w:t>
                  </w:r>
                  <w:r w:rsidRPr="00FD58B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นอกขอบเขต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โครงการในปี 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A3151C" w:rsidRPr="006560D8" w14:paraId="02F53BE2" w14:textId="77777777" w:rsidTr="00D07A2C">
              <w:tc>
                <w:tcPr>
                  <w:tcW w:w="561" w:type="dxa"/>
                </w:tcPr>
                <w:p w14:paraId="02F53BDF" w14:textId="77777777" w:rsidR="00A3151C" w:rsidRPr="00FD58B5" w:rsidRDefault="00A3151C" w:rsidP="00D07A2C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345" w:type="dxa"/>
                </w:tcPr>
                <w:p w14:paraId="02F53BE0" w14:textId="77777777" w:rsidR="00A3151C" w:rsidRPr="006560D8" w:rsidRDefault="00A3151C" w:rsidP="00D07A2C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8025" w:type="dxa"/>
                </w:tcPr>
                <w:p w14:paraId="02F53BE1" w14:textId="77777777" w:rsidR="00A3151C" w:rsidRPr="006560D8" w:rsidRDefault="00A3151C" w:rsidP="00D07A2C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</w:tr>
          </w:tbl>
          <w:p w14:paraId="02F53BE3" w14:textId="77777777" w:rsidR="007606EB" w:rsidRPr="006560D8" w:rsidRDefault="007606EB" w:rsidP="00D07A2C">
            <w:pPr>
              <w:ind w:left="0"/>
              <w:rPr>
                <w:rFonts w:ascii="Browallia New" w:hAnsi="Browallia New" w:cs="Browallia New"/>
              </w:rPr>
            </w:pPr>
          </w:p>
        </w:tc>
      </w:tr>
    </w:tbl>
    <w:p w14:paraId="02F53BE5" w14:textId="77777777" w:rsidR="007606EB" w:rsidRPr="006560D8" w:rsidRDefault="007606EB" w:rsidP="007606EB">
      <w:pPr>
        <w:spacing w:after="120" w:line="240" w:lineRule="auto"/>
        <w:rPr>
          <w:rFonts w:ascii="Browallia New" w:hAnsi="Browallia New" w:cs="Browallia New"/>
          <w:b/>
          <w:bCs/>
        </w:rPr>
      </w:pPr>
      <w:r w:rsidRPr="006560D8">
        <w:rPr>
          <w:rFonts w:ascii="Browallia New" w:hAnsi="Browallia New" w:cs="Browallia New"/>
          <w:b/>
          <w:bCs/>
          <w:cs/>
        </w:rPr>
        <w:br w:type="page"/>
      </w:r>
    </w:p>
    <w:p w14:paraId="02F53BE6" w14:textId="77777777" w:rsidR="00DA4A7B" w:rsidRPr="006560D8" w:rsidRDefault="00891E67" w:rsidP="003C1958">
      <w:p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</w:rPr>
      </w:pPr>
      <w:r w:rsidRPr="006560D8">
        <w:rPr>
          <w:rFonts w:ascii="Browallia New" w:hAnsi="Browallia New" w:cs="Browallia New"/>
          <w:b/>
          <w:bCs/>
        </w:rPr>
        <w:lastRenderedPageBreak/>
        <w:t>8</w:t>
      </w:r>
      <w:r w:rsidR="006B7E77" w:rsidRPr="006560D8">
        <w:rPr>
          <w:rFonts w:ascii="Browallia New" w:hAnsi="Browallia New" w:cs="Browallia New"/>
          <w:b/>
          <w:bCs/>
          <w:cs/>
        </w:rPr>
        <w:t xml:space="preserve">.  </w:t>
      </w:r>
      <w:r w:rsidR="003C1958" w:rsidRPr="006560D8">
        <w:rPr>
          <w:rFonts w:ascii="Browallia New" w:hAnsi="Browallia New" w:cs="Browallia New"/>
          <w:b/>
          <w:bCs/>
          <w:cs/>
        </w:rPr>
        <w:tab/>
      </w:r>
      <w:r w:rsidR="006B7E77" w:rsidRPr="006560D8">
        <w:rPr>
          <w:rFonts w:ascii="Browallia New" w:hAnsi="Browallia New" w:cs="Browallia New"/>
          <w:b/>
          <w:bCs/>
          <w:cs/>
        </w:rPr>
        <w:t>การ</w:t>
      </w:r>
      <w:r w:rsidR="002A4607" w:rsidRPr="006560D8">
        <w:rPr>
          <w:rFonts w:ascii="Browallia New" w:hAnsi="Browallia New" w:cs="Browallia New"/>
          <w:b/>
          <w:bCs/>
          <w:cs/>
        </w:rPr>
        <w:t>ติดตามผล</w:t>
      </w:r>
      <w:r w:rsidR="002579CD" w:rsidRPr="006560D8">
        <w:rPr>
          <w:rFonts w:ascii="Browallia New" w:hAnsi="Browallia New" w:cs="Browallia New"/>
          <w:b/>
          <w:bCs/>
          <w:cs/>
        </w:rPr>
        <w:t xml:space="preserve">การดำเนินโครงการ </w:t>
      </w:r>
      <w:r w:rsidR="002579CD" w:rsidRPr="006560D8">
        <w:rPr>
          <w:rFonts w:ascii="Browallia New" w:hAnsi="Browallia New" w:cs="Browallia New"/>
          <w:b/>
          <w:bCs/>
        </w:rPr>
        <w:t>(Monitoring Plan)</w:t>
      </w:r>
    </w:p>
    <w:p w14:paraId="02F53BE7" w14:textId="77777777" w:rsidR="006A79AE" w:rsidRPr="006560D8" w:rsidRDefault="006A79AE" w:rsidP="006A79AE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</w:rPr>
      </w:pPr>
      <w:r w:rsidRPr="006560D8">
        <w:rPr>
          <w:rFonts w:ascii="Browallia New" w:hAnsi="Browallia New" w:cs="Browallia New" w:hint="cs"/>
          <w:cs/>
        </w:rPr>
        <w:t>ข้อมูลและ</w:t>
      </w:r>
      <w:r w:rsidR="007D5505" w:rsidRPr="006560D8">
        <w:rPr>
          <w:rFonts w:ascii="Browallia New" w:hAnsi="Browallia New" w:cs="Browallia New"/>
          <w:cs/>
        </w:rPr>
        <w:t>พารามิเตอร์ที่ต้องมีการติดตามผล</w:t>
      </w:r>
      <w:r w:rsidRPr="006560D8">
        <w:rPr>
          <w:rFonts w:ascii="Browallia New" w:hAnsi="Browallia New" w:cs="Browallia New"/>
          <w:cs/>
        </w:rPr>
        <w:t>รวมถึงวิธีการตรวจวัด และการประเมิน ตามข้อกำหนดของ อบก.</w:t>
      </w:r>
    </w:p>
    <w:p w14:paraId="02F53BE8" w14:textId="77777777" w:rsidR="00AA32B2" w:rsidRDefault="00A33078" w:rsidP="00AA32B2">
      <w:pPr>
        <w:tabs>
          <w:tab w:val="left" w:pos="426"/>
        </w:tabs>
        <w:spacing w:before="240" w:after="0" w:line="240" w:lineRule="auto"/>
        <w:ind w:left="0"/>
        <w:rPr>
          <w:rFonts w:ascii="Browallia New" w:hAnsi="Browallia New" w:cs="Browallia New"/>
          <w:b/>
          <w:bCs/>
        </w:rPr>
      </w:pPr>
      <w:r w:rsidRPr="006560D8">
        <w:rPr>
          <w:rFonts w:ascii="Browallia New" w:hAnsi="Browallia New" w:cs="Browallia New" w:hint="cs"/>
          <w:b/>
          <w:bCs/>
          <w:cs/>
        </w:rPr>
        <w:t xml:space="preserve">8.1 </w:t>
      </w:r>
      <w:r w:rsidRPr="006560D8">
        <w:rPr>
          <w:rFonts w:ascii="Browallia New" w:hAnsi="Browallia New" w:cs="Browallia New"/>
          <w:b/>
          <w:bCs/>
          <w:cs/>
        </w:rPr>
        <w:t>พารามิเตอร์ที่ไม่ต้อง</w:t>
      </w:r>
      <w:r w:rsidR="00F84488">
        <w:rPr>
          <w:rFonts w:ascii="Browallia New" w:hAnsi="Browallia New" w:cs="Browallia New" w:hint="cs"/>
          <w:b/>
          <w:bCs/>
          <w:cs/>
        </w:rPr>
        <w:t>ติดตามผล</w:t>
      </w:r>
    </w:p>
    <w:p w14:paraId="02F53BF6" w14:textId="77777777" w:rsidR="00AA32B2" w:rsidRPr="00AA32B2" w:rsidRDefault="00AA32B2" w:rsidP="00AA32B2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136570" w:rsidRPr="00460B21" w14:paraId="02F53BF9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BF7" w14:textId="77777777" w:rsidR="00136570" w:rsidRPr="00460B21" w:rsidRDefault="0013657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60B21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BF8" w14:textId="77777777" w:rsidR="008E41CA" w:rsidRDefault="0013657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</w:t>
            </w:r>
            <w:r w:rsidR="009706D6">
              <w:rPr>
                <w:rFonts w:ascii="Browallia New" w:hAnsi="Browallia New" w:cs="Browallia New"/>
                <w:sz w:val="28"/>
                <w:szCs w:val="28"/>
              </w:rPr>
              <w:t>AP</w:t>
            </w:r>
            <w:r w:rsidR="009706D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</w:t>
            </w:r>
            <w:r w:rsidR="009706D6" w:rsidRPr="00EA0D84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r w:rsidR="009706D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 xml:space="preserve"> Max</w:t>
            </w:r>
          </w:p>
        </w:tc>
      </w:tr>
      <w:tr w:rsidR="00136570" w:rsidRPr="00595238" w14:paraId="02F53BFC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BFA" w14:textId="77777777" w:rsidR="00136570" w:rsidRPr="00595238" w:rsidRDefault="0013657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95238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BFB" w14:textId="77777777" w:rsidR="00AA32B2" w:rsidRDefault="009706D6" w:rsidP="00AA32B2">
            <w:pPr>
              <w:spacing w:before="0" w:after="0" w:line="240" w:lineRule="auto"/>
              <w:ind w:left="175" w:hanging="141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MW</w:t>
            </w:r>
          </w:p>
        </w:tc>
      </w:tr>
      <w:tr w:rsidR="00136570" w:rsidRPr="00595238" w14:paraId="02F53BFF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BFD" w14:textId="77777777" w:rsidR="00136570" w:rsidRPr="00595238" w:rsidRDefault="0013657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95238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BFE" w14:textId="77777777" w:rsidR="00AA32B2" w:rsidRDefault="009706D6" w:rsidP="00AA32B2">
            <w:pPr>
              <w:spacing w:before="0" w:after="0" w:line="240" w:lineRule="auto"/>
              <w:ind w:left="175" w:hanging="141"/>
              <w:rPr>
                <w:rFonts w:ascii="Browallia New" w:hAnsi="Browallia New" w:cs="Browallia New"/>
                <w:spacing w:val="-2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ำลังการผลิตสูงสุดของกังหัน ก่อนการดำเนินโครงการ</w:t>
            </w:r>
          </w:p>
        </w:tc>
      </w:tr>
      <w:tr w:rsidR="00136570" w:rsidRPr="00595238" w14:paraId="02F53C03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00" w14:textId="77777777" w:rsidR="00136570" w:rsidRPr="00595238" w:rsidRDefault="0013657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95238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C01" w14:textId="77777777" w:rsidR="00AA32B2" w:rsidRDefault="00DF5290" w:rsidP="00AA32B2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1  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กำลังการผลิตติดตั้งของกังหัน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Installed Capacity) </w:t>
            </w:r>
            <w:r w:rsidR="001D138D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ผู้ผลิต</w:t>
            </w:r>
          </w:p>
          <w:p w14:paraId="02F53C02" w14:textId="77777777" w:rsidR="00AA32B2" w:rsidRDefault="001D138D" w:rsidP="00AA32B2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2  </w:t>
            </w:r>
            <w:r w:rsidR="007B3DB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กำลังการผลิตสูงสุดที่วัดได้ขณะทดสอบสมรรถนะของระบบ</w:t>
            </w:r>
            <w:r w:rsidR="002A7EE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ภายใต้เงื่อนไขการทำงานที่เหมาะสมที่สุด </w:t>
            </w:r>
            <w:r>
              <w:rPr>
                <w:rFonts w:ascii="Browallia New" w:hAnsi="Browallia New" w:cs="Browallia New"/>
                <w:sz w:val="28"/>
                <w:szCs w:val="28"/>
              </w:rPr>
              <w:t>(Optimal Conditions)</w:t>
            </w:r>
          </w:p>
        </w:tc>
      </w:tr>
    </w:tbl>
    <w:p w14:paraId="02F53C04" w14:textId="77777777" w:rsidR="00136570" w:rsidRPr="00C3332B" w:rsidRDefault="00136570" w:rsidP="0013657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136570" w:rsidRPr="00460B21" w14:paraId="02F53C07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05" w14:textId="77777777" w:rsidR="00136570" w:rsidRPr="00460B21" w:rsidRDefault="0013657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60B21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C06" w14:textId="77777777" w:rsidR="00136570" w:rsidRPr="00AE33EF" w:rsidRDefault="0013657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</w:pPr>
            <w:proofErr w:type="spellStart"/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HMR</w:t>
            </w:r>
            <w:r w:rsidR="00AA32B2" w:rsidRPr="00AA32B2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x</w:t>
            </w:r>
            <w:proofErr w:type="spellEnd"/>
          </w:p>
        </w:tc>
      </w:tr>
      <w:tr w:rsidR="00136570" w:rsidRPr="00595238" w14:paraId="02F53C0A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08" w14:textId="77777777" w:rsidR="00136570" w:rsidRPr="00595238" w:rsidRDefault="0013657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95238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C09" w14:textId="77777777" w:rsidR="00AA32B2" w:rsidRDefault="005D46D4" w:rsidP="00AA32B2">
            <w:pPr>
              <w:spacing w:before="0" w:after="0" w:line="240" w:lineRule="auto"/>
              <w:ind w:left="175" w:hanging="14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hours</w:t>
            </w:r>
          </w:p>
        </w:tc>
      </w:tr>
      <w:tr w:rsidR="00136570" w:rsidRPr="00595238" w14:paraId="02F53C0D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0B" w14:textId="77777777" w:rsidR="00136570" w:rsidRPr="00595238" w:rsidRDefault="0013657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95238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C0C" w14:textId="77777777" w:rsidR="00AA32B2" w:rsidRPr="00BF1730" w:rsidRDefault="005D46D4" w:rsidP="00AA32B2">
            <w:pPr>
              <w:spacing w:before="0" w:after="0" w:line="240" w:lineRule="auto"/>
              <w:ind w:left="175" w:hanging="141"/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ำนวนชั่วโมงเฉลี่ยต่อปีที่กังหันหยุดดำเนินงาน</w:t>
            </w:r>
            <w:r w:rsidRPr="00EA0D84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D86A50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ปี</w:t>
            </w:r>
            <w:r w:rsidR="00A84E1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A84E13">
              <w:rPr>
                <w:rFonts w:ascii="Browallia New" w:hAnsi="Browallia New" w:cs="Browallia New"/>
                <w:sz w:val="28"/>
                <w:szCs w:val="28"/>
              </w:rPr>
              <w:t>x</w:t>
            </w:r>
            <w:r w:rsidR="00A84E13" w:rsidRPr="00EA0D84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EA0D84">
              <w:rPr>
                <w:rFonts w:ascii="Browallia New" w:hAnsi="Browallia New" w:cs="Browallia New"/>
                <w:sz w:val="28"/>
                <w:szCs w:val="28"/>
                <w:cs/>
              </w:rPr>
              <w:t>ก่อนการดำเนินโครงการ</w:t>
            </w:r>
            <w:r w:rsidR="00BF1730">
              <w:rPr>
                <w:rFonts w:ascii="Browallia New" w:hAnsi="Browallia New" w:cs="Browallia New"/>
                <w:spacing w:val="-2"/>
                <w:sz w:val="28"/>
                <w:szCs w:val="28"/>
              </w:rPr>
              <w:t xml:space="preserve"> </w:t>
            </w:r>
          </w:p>
        </w:tc>
      </w:tr>
      <w:tr w:rsidR="00136570" w:rsidRPr="00DB2CE1" w14:paraId="02F53C10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0E" w14:textId="77777777" w:rsidR="00136570" w:rsidRPr="00DB2CE1" w:rsidRDefault="0013657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C0F" w14:textId="77777777" w:rsidR="00AA32B2" w:rsidRPr="00DB2CE1" w:rsidRDefault="00C3332B" w:rsidP="00BF1730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ตรวจวัด</w:t>
            </w:r>
            <w:r w:rsidR="00BF1730"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โดยใช้ข้อมูลย้อนหลัง 3 ปีล่าสุด กรณีข้อมู</w:t>
            </w:r>
            <w:r w:rsidR="0039387B"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ลปีใดมีความผิดปกติให้ใช้ข้อมูลของ</w:t>
            </w:r>
            <w:r w:rsidR="00BF1730"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ปีถัดไป</w:t>
            </w:r>
          </w:p>
        </w:tc>
      </w:tr>
    </w:tbl>
    <w:p w14:paraId="02F53C11" w14:textId="77777777" w:rsidR="00136570" w:rsidRPr="00DB2CE1" w:rsidRDefault="00136570" w:rsidP="00E475A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BF1730" w:rsidRPr="00DB2CE1" w14:paraId="02F53C14" w14:textId="77777777" w:rsidTr="00E70C6A">
        <w:trPr>
          <w:trHeight w:val="425"/>
        </w:trPr>
        <w:tc>
          <w:tcPr>
            <w:tcW w:w="1418" w:type="dxa"/>
            <w:shd w:val="clear" w:color="auto" w:fill="C6D9F1" w:themeFill="text2" w:themeFillTint="33"/>
            <w:vAlign w:val="center"/>
          </w:tcPr>
          <w:p w14:paraId="02F53C12" w14:textId="77777777" w:rsidR="00BF1730" w:rsidRPr="00DB2CE1" w:rsidRDefault="00BF173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</w:tcPr>
          <w:p w14:paraId="02F53C13" w14:textId="77777777" w:rsidR="00BF1730" w:rsidRPr="00DB2CE1" w:rsidRDefault="00BF1730" w:rsidP="009F4A7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DB2CE1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 w:rsidRPr="00DB2CE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Tur,x</w:t>
            </w:r>
            <w:proofErr w:type="spellEnd"/>
          </w:p>
        </w:tc>
      </w:tr>
      <w:tr w:rsidR="00BF1730" w:rsidRPr="00DB2CE1" w14:paraId="02F53C17" w14:textId="77777777" w:rsidTr="00E70C6A">
        <w:trPr>
          <w:trHeight w:val="347"/>
        </w:trPr>
        <w:tc>
          <w:tcPr>
            <w:tcW w:w="1418" w:type="dxa"/>
            <w:shd w:val="clear" w:color="auto" w:fill="C6D9F1" w:themeFill="text2" w:themeFillTint="33"/>
            <w:vAlign w:val="center"/>
          </w:tcPr>
          <w:p w14:paraId="02F53C15" w14:textId="77777777" w:rsidR="00BF1730" w:rsidRPr="00DB2CE1" w:rsidRDefault="00BF173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</w:tcPr>
          <w:p w14:paraId="02F53C16" w14:textId="77777777" w:rsidR="00BF1730" w:rsidRPr="00DB2CE1" w:rsidRDefault="00E70C6A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="00BF1730" w:rsidRPr="00DB2CE1">
              <w:rPr>
                <w:rFonts w:ascii="Browallia New" w:hAnsi="Browallia New" w:cs="Browallia New"/>
                <w:sz w:val="28"/>
                <w:szCs w:val="28"/>
              </w:rPr>
              <w:t>Wh/year</w:t>
            </w:r>
          </w:p>
        </w:tc>
      </w:tr>
      <w:tr w:rsidR="00BF1730" w:rsidRPr="00DB2CE1" w14:paraId="02F53C1A" w14:textId="77777777" w:rsidTr="00E70C6A">
        <w:tc>
          <w:tcPr>
            <w:tcW w:w="1418" w:type="dxa"/>
            <w:shd w:val="clear" w:color="auto" w:fill="C6D9F1" w:themeFill="text2" w:themeFillTint="33"/>
            <w:vAlign w:val="center"/>
          </w:tcPr>
          <w:p w14:paraId="02F53C18" w14:textId="77777777" w:rsidR="00BF1730" w:rsidRPr="00DB2CE1" w:rsidRDefault="00BF173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</w:tcPr>
          <w:p w14:paraId="02F53C19" w14:textId="77777777" w:rsidR="00BF1730" w:rsidRPr="00C30D7A" w:rsidRDefault="00E70C6A" w:rsidP="00C30D7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</w:t>
            </w: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มาณพลังงานไฟฟ้าสุทธิที่ผลิตจากกังหัน ก่อนการดำเนินโครงการ</w:t>
            </w:r>
            <w:r w:rsidR="00C30D7A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นปี </w:t>
            </w:r>
            <w:r w:rsidR="00C30D7A">
              <w:rPr>
                <w:rFonts w:ascii="Browallia New" w:hAnsi="Browallia New" w:cs="Browallia New"/>
                <w:sz w:val="28"/>
                <w:szCs w:val="28"/>
              </w:rPr>
              <w:t>x</w:t>
            </w:r>
          </w:p>
        </w:tc>
      </w:tr>
      <w:tr w:rsidR="00E70C6A" w:rsidRPr="00DB2CE1" w14:paraId="02F53C1E" w14:textId="77777777" w:rsidTr="009F4A7E">
        <w:tc>
          <w:tcPr>
            <w:tcW w:w="1418" w:type="dxa"/>
            <w:shd w:val="clear" w:color="auto" w:fill="C6D9F1" w:themeFill="text2" w:themeFillTint="33"/>
            <w:vAlign w:val="center"/>
          </w:tcPr>
          <w:p w14:paraId="02F53C1B" w14:textId="77777777" w:rsidR="00E70C6A" w:rsidRPr="00DB2CE1" w:rsidRDefault="00E70C6A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vAlign w:val="center"/>
          </w:tcPr>
          <w:p w14:paraId="02F53C1C" w14:textId="77777777" w:rsidR="00E11C84" w:rsidRDefault="00E70C6A" w:rsidP="009F4A7E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รายงานการตรวจวัด โดยใช้ข้อมูลย้อนหลัง 3 ปีล่าสุด </w:t>
            </w:r>
          </w:p>
          <w:p w14:paraId="02F53C1D" w14:textId="77777777" w:rsidR="00E70C6A" w:rsidRPr="00DB2CE1" w:rsidRDefault="00E70C6A" w:rsidP="009F4A7E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ข้อมู</w:t>
            </w:r>
            <w:r w:rsidR="0039387B"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ลปีใดมีความผิดปกติให้ใช้ข้อมูลของ</w:t>
            </w:r>
            <w:r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ปีถัดไป</w:t>
            </w:r>
          </w:p>
        </w:tc>
      </w:tr>
    </w:tbl>
    <w:p w14:paraId="02F53C1F" w14:textId="77777777" w:rsidR="00BF1730" w:rsidRPr="00DB2CE1" w:rsidRDefault="00BF1730" w:rsidP="00E475A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E475A0" w:rsidRPr="00DB2CE1" w14:paraId="02F53C22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20" w14:textId="77777777" w:rsidR="00E475A0" w:rsidRPr="00DB2CE1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21" w14:textId="77777777" w:rsidR="00E475A0" w:rsidRPr="00DB2CE1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DB2CE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i</w:t>
            </w:r>
          </w:p>
        </w:tc>
      </w:tr>
      <w:tr w:rsidR="00E475A0" w:rsidRPr="00D2349F" w14:paraId="02F53C25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23" w14:textId="77777777" w:rsidR="00E475A0" w:rsidRPr="00D2349F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24" w14:textId="77777777" w:rsidR="00E475A0" w:rsidRPr="00D2349F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</w:rPr>
              <w:t>kgCO</w:t>
            </w:r>
            <w:r w:rsidRPr="00D2349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D2349F">
              <w:rPr>
                <w:rFonts w:ascii="Browallia New" w:hAnsi="Browallia New" w:cs="Browallia New"/>
                <w:sz w:val="28"/>
                <w:szCs w:val="28"/>
              </w:rPr>
              <w:t>/</w:t>
            </w:r>
            <w:r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D2349F">
              <w:rPr>
                <w:rFonts w:ascii="Browallia New" w:hAnsi="Browallia New" w:cs="Browallia New"/>
                <w:sz w:val="28"/>
                <w:szCs w:val="28"/>
              </w:rPr>
              <w:t>J</w:t>
            </w:r>
          </w:p>
        </w:tc>
      </w:tr>
      <w:tr w:rsidR="00E475A0" w:rsidRPr="002A42D8" w14:paraId="02F53C28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26" w14:textId="77777777" w:rsidR="00E475A0" w:rsidRPr="00D2349F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27" w14:textId="77777777" w:rsidR="00E475A0" w:rsidRPr="002A42D8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จากการ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>เผาไหม้</w:t>
            </w: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</w:t>
            </w:r>
            <w:r w:rsidRPr="002A42D8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ประเภท</w:t>
            </w: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i </w:t>
            </w:r>
          </w:p>
        </w:tc>
      </w:tr>
      <w:tr w:rsidR="00E475A0" w:rsidRPr="00D2349F" w14:paraId="02F53C2B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29" w14:textId="77777777" w:rsidR="00E475A0" w:rsidRPr="00D2349F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2A" w14:textId="77777777" w:rsidR="00E475A0" w:rsidRPr="00D2349F" w:rsidRDefault="009D4AEF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</w:t>
            </w:r>
            <w:r w:rsidR="00C11EC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1.4 </w:t>
            </w:r>
            <w:r w:rsidR="00E475A0">
              <w:rPr>
                <w:rFonts w:ascii="Browallia New" w:hAnsi="Browallia New" w:cs="Browallia New"/>
                <w:sz w:val="28"/>
                <w:szCs w:val="28"/>
              </w:rPr>
              <w:t>2006 IPCC Guideline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s </w:t>
            </w:r>
            <w:r w:rsidR="00E475A0">
              <w:rPr>
                <w:rFonts w:ascii="Browallia New" w:hAnsi="Browallia New" w:cs="Browallia New"/>
                <w:sz w:val="28"/>
                <w:szCs w:val="28"/>
              </w:rPr>
              <w:t>for National GHG Inventories</w:t>
            </w:r>
          </w:p>
        </w:tc>
      </w:tr>
    </w:tbl>
    <w:p w14:paraId="02F53C32" w14:textId="77777777" w:rsidR="001D1866" w:rsidRPr="00C3332B" w:rsidRDefault="001D1866" w:rsidP="00E475A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E475A0" w:rsidRPr="006D0429" w14:paraId="02F53C35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33" w14:textId="77777777" w:rsidR="00E475A0" w:rsidRPr="006D0429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0429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34" w14:textId="77777777" w:rsidR="00E475A0" w:rsidRPr="006D0429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6D0429">
              <w:rPr>
                <w:rFonts w:ascii="Browallia New" w:hAnsi="Browallia New" w:cs="Browallia New"/>
                <w:sz w:val="28"/>
                <w:szCs w:val="28"/>
              </w:rPr>
              <w:t>NCV</w:t>
            </w:r>
            <w:r w:rsidRPr="006D042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y</w:t>
            </w:r>
            <w:proofErr w:type="spellEnd"/>
          </w:p>
        </w:tc>
      </w:tr>
      <w:tr w:rsidR="00E475A0" w:rsidRPr="006D0429" w14:paraId="02F53C38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36" w14:textId="77777777" w:rsidR="00E475A0" w:rsidRPr="006D0429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0429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37" w14:textId="77777777" w:rsidR="00E475A0" w:rsidRPr="006D0429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0429">
              <w:rPr>
                <w:rFonts w:ascii="Browallia New" w:hAnsi="Browallia New" w:cs="Browallia New"/>
                <w:sz w:val="28"/>
                <w:szCs w:val="28"/>
              </w:rPr>
              <w:t>MJ/Unit</w:t>
            </w:r>
          </w:p>
        </w:tc>
      </w:tr>
      <w:tr w:rsidR="00E475A0" w:rsidRPr="006D0429" w14:paraId="02F53C3B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39" w14:textId="77777777" w:rsidR="00E475A0" w:rsidRPr="006D0429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0429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3A" w14:textId="77777777" w:rsidR="00E475A0" w:rsidRPr="006D0429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0429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ความร้อนสุทธิ </w:t>
            </w:r>
            <w:r w:rsidRPr="006D0429">
              <w:rPr>
                <w:rFonts w:ascii="Browallia New" w:hAnsi="Browallia New" w:cs="Browallia New"/>
                <w:sz w:val="28"/>
                <w:szCs w:val="28"/>
              </w:rPr>
              <w:t>(Net Calorific Value)</w:t>
            </w:r>
            <w:r w:rsidRPr="006D0429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ของพลังงานฟอสซิลประเภท i ในปี y</w:t>
            </w:r>
          </w:p>
        </w:tc>
      </w:tr>
      <w:tr w:rsidR="00E475A0" w:rsidRPr="006D0429" w14:paraId="02F53C41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3C" w14:textId="77777777" w:rsidR="00E475A0" w:rsidRPr="006D0429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0429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3D" w14:textId="77777777" w:rsidR="00E475A0" w:rsidRPr="00434444" w:rsidRDefault="00E475A0" w:rsidP="009F4A7E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434444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1     </w:t>
            </w:r>
            <w:r w:rsidR="007B3DB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434444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ความร้อนสุทธิของเชื้อเพลิงฟอสซิลที่ระบุในใบแจ้งหนี้ </w:t>
            </w:r>
            <w:r w:rsidRPr="00434444">
              <w:rPr>
                <w:rFonts w:ascii="Browallia New" w:hAnsi="Browallia New" w:cs="Browallia New"/>
                <w:sz w:val="28"/>
                <w:szCs w:val="28"/>
              </w:rPr>
              <w:t xml:space="preserve">(Invoice) </w:t>
            </w:r>
          </w:p>
          <w:p w14:paraId="02F53C3E" w14:textId="77777777" w:rsidR="00E475A0" w:rsidRPr="00434444" w:rsidRDefault="00E475A0" w:rsidP="009F4A7E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434444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                      จากผู้ผลิตเชื้อเพลิง </w:t>
            </w:r>
            <w:r w:rsidRPr="00434444">
              <w:rPr>
                <w:rFonts w:ascii="Browallia New" w:hAnsi="Browallia New" w:cs="Browallia New"/>
                <w:sz w:val="28"/>
                <w:szCs w:val="28"/>
              </w:rPr>
              <w:t>(Fuel Supplier)</w:t>
            </w:r>
          </w:p>
          <w:p w14:paraId="02F53C3F" w14:textId="77777777" w:rsidR="00E475A0" w:rsidRPr="00434444" w:rsidRDefault="00E475A0" w:rsidP="009F4A7E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434444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2     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ตรวจวัด</w:t>
            </w:r>
          </w:p>
          <w:p w14:paraId="02F53C40" w14:textId="77777777" w:rsidR="00E475A0" w:rsidRPr="006D0429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34444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3      </w:t>
            </w:r>
            <w:r w:rsidRPr="00434444">
              <w:rPr>
                <w:rFonts w:ascii="Browallia New" w:hAnsi="Browallia New" w:cs="Browallia New"/>
                <w:sz w:val="28"/>
                <w:szCs w:val="28"/>
                <w:cs/>
              </w:rPr>
              <w:t>รายงาน</w:t>
            </w:r>
            <w:r w:rsidRPr="00434444">
              <w:rPr>
                <w:rFonts w:ascii="Browallia New" w:hAnsi="Browallia New" w:cs="Browallia New" w:hint="cs"/>
                <w:sz w:val="28"/>
                <w:szCs w:val="28"/>
                <w:cs/>
              </w:rPr>
              <w:t>สถิติ</w:t>
            </w:r>
            <w:r w:rsidRPr="00434444">
              <w:rPr>
                <w:rFonts w:ascii="Browallia New" w:hAnsi="Browallia New" w:cs="Browallia New"/>
                <w:sz w:val="28"/>
                <w:szCs w:val="28"/>
                <w:cs/>
              </w:rPr>
              <w:t>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</w:tbl>
    <w:p w14:paraId="02F53C42" w14:textId="77777777" w:rsidR="00AA32B2" w:rsidRPr="009D4AEF" w:rsidRDefault="00AA32B2" w:rsidP="00AA32B2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820B3F" w:rsidRPr="00DB2CE1" w14:paraId="02F53C45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43" w14:textId="77777777" w:rsidR="00820B3F" w:rsidRPr="00DB2CE1" w:rsidRDefault="00820B3F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C44" w14:textId="77777777" w:rsidR="00820B3F" w:rsidRPr="00DB2CE1" w:rsidRDefault="00820B3F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DB2CE1">
              <w:rPr>
                <w:rFonts w:ascii="Browallia New" w:hAnsi="Browallia New" w:cs="Browallia New"/>
                <w:sz w:val="28"/>
                <w:szCs w:val="28"/>
              </w:rPr>
              <w:t>Eff</w:t>
            </w:r>
            <w:r w:rsidRPr="00DB2CE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</w:t>
            </w:r>
            <w:proofErr w:type="spellEnd"/>
          </w:p>
        </w:tc>
      </w:tr>
      <w:tr w:rsidR="00820B3F" w:rsidRPr="00DB2CE1" w14:paraId="02F53C48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46" w14:textId="77777777" w:rsidR="00820B3F" w:rsidRPr="00DB2CE1" w:rsidRDefault="00820B3F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C47" w14:textId="77777777" w:rsidR="00820B3F" w:rsidRPr="00DB2CE1" w:rsidRDefault="00820B3F" w:rsidP="009F4A7E">
            <w:pPr>
              <w:spacing w:before="0" w:after="0" w:line="240" w:lineRule="auto"/>
              <w:ind w:left="175" w:hanging="141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820B3F" w:rsidRPr="00DB2CE1" w14:paraId="02F53C4B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49" w14:textId="77777777" w:rsidR="00820B3F" w:rsidRPr="00DB2CE1" w:rsidRDefault="00820B3F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C4A" w14:textId="77777777" w:rsidR="00820B3F" w:rsidRPr="00DB2CE1" w:rsidRDefault="00820B3F" w:rsidP="009F4A7E">
            <w:pPr>
              <w:spacing w:before="0" w:after="0" w:line="240" w:lineRule="auto"/>
              <w:ind w:left="175" w:hanging="141"/>
              <w:rPr>
                <w:rFonts w:ascii="Browallia New" w:hAnsi="Browallia New" w:cs="Browallia New"/>
                <w:spacing w:val="-2"/>
                <w:sz w:val="28"/>
                <w:szCs w:val="28"/>
              </w:rPr>
            </w:pPr>
            <w:r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ะสิทธิภาพทางพลังงานของกังหัน ก่อนการดำเนินโครงการ</w:t>
            </w:r>
          </w:p>
        </w:tc>
      </w:tr>
      <w:tr w:rsidR="00820B3F" w:rsidRPr="00DB2CE1" w14:paraId="02F53C68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4C" w14:textId="77777777" w:rsidR="00820B3F" w:rsidRPr="00DB2CE1" w:rsidRDefault="00820B3F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C4D" w14:textId="77777777" w:rsidR="002A7EE1" w:rsidRPr="00DB2CE1" w:rsidRDefault="00820B3F" w:rsidP="009F4A7E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 w:rsidRPr="00DB2CE1">
              <w:rPr>
                <w:rFonts w:ascii="Browallia New" w:hAnsi="Browallia New" w:cs="Browallia New"/>
                <w:sz w:val="28"/>
                <w:szCs w:val="28"/>
              </w:rPr>
              <w:t xml:space="preserve">1   </w:t>
            </w:r>
            <w:r w:rsidR="002A7EE1"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ประสิทธิภาพทางพลังงานสูงสุดที่วัดได้ขณะทดสอบสมรรถนะของระบบ ภายใต้เงื่อนไขการทำงานที่เหมาะสมที่สุด </w:t>
            </w:r>
            <w:r w:rsidR="002A7EE1" w:rsidRPr="00DB2CE1">
              <w:rPr>
                <w:rFonts w:ascii="Browallia New" w:hAnsi="Browallia New" w:cs="Browallia New"/>
                <w:sz w:val="28"/>
                <w:szCs w:val="28"/>
              </w:rPr>
              <w:t>(Optimal Conditions)</w:t>
            </w:r>
          </w:p>
          <w:p w14:paraId="02F53C4E" w14:textId="77777777" w:rsidR="00820B3F" w:rsidRPr="00DB2CE1" w:rsidRDefault="00820B3F" w:rsidP="002A7EE1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 w:rsidRPr="00DB2CE1">
              <w:rPr>
                <w:rFonts w:ascii="Browallia New" w:hAnsi="Browallia New" w:cs="Browallia New"/>
                <w:sz w:val="28"/>
                <w:szCs w:val="28"/>
              </w:rPr>
              <w:t xml:space="preserve">2  </w:t>
            </w:r>
            <w:r w:rsidR="007B3DBF"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2A7EE1"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</w:t>
            </w:r>
            <w:r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</w:t>
            </w:r>
            <w:r w:rsidR="002A7EE1"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2A7EE1" w:rsidRPr="00DB2CE1">
              <w:rPr>
                <w:rFonts w:ascii="Browallia New" w:hAnsi="Browallia New" w:cs="Browallia New"/>
                <w:sz w:val="28"/>
                <w:szCs w:val="28"/>
              </w:rPr>
              <w:t xml:space="preserve">Default Value </w:t>
            </w:r>
            <w:r w:rsidR="002A7EE1"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ดังนี้</w:t>
            </w:r>
          </w:p>
          <w:tbl>
            <w:tblPr>
              <w:tblStyle w:val="TableGrid"/>
              <w:tblW w:w="0" w:type="auto"/>
              <w:tblInd w:w="34" w:type="dxa"/>
              <w:tblLook w:val="04A0" w:firstRow="1" w:lastRow="0" w:firstColumn="1" w:lastColumn="0" w:noHBand="0" w:noVBand="1"/>
            </w:tblPr>
            <w:tblGrid>
              <w:gridCol w:w="3113"/>
              <w:gridCol w:w="1418"/>
              <w:gridCol w:w="1701"/>
              <w:gridCol w:w="1224"/>
            </w:tblGrid>
            <w:tr w:rsidR="009967BA" w:rsidRPr="00DB2CE1" w14:paraId="02F53C51" w14:textId="77777777" w:rsidTr="00666916">
              <w:tc>
                <w:tcPr>
                  <w:tcW w:w="3113" w:type="dxa"/>
                  <w:vMerge w:val="restart"/>
                  <w:shd w:val="clear" w:color="auto" w:fill="DAEEF3" w:themeFill="accent5" w:themeFillTint="33"/>
                  <w:vAlign w:val="center"/>
                </w:tcPr>
                <w:p w14:paraId="02F53C4F" w14:textId="77777777" w:rsidR="009967BA" w:rsidRPr="00DB2CE1" w:rsidRDefault="009967BA" w:rsidP="009967B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Technology</w:t>
                  </w:r>
                </w:p>
              </w:tc>
              <w:tc>
                <w:tcPr>
                  <w:tcW w:w="4343" w:type="dxa"/>
                  <w:gridSpan w:val="3"/>
                  <w:shd w:val="clear" w:color="auto" w:fill="DAEEF3" w:themeFill="accent5" w:themeFillTint="33"/>
                </w:tcPr>
                <w:p w14:paraId="02F53C50" w14:textId="77777777" w:rsidR="009967BA" w:rsidRPr="00DB2CE1" w:rsidRDefault="009967BA" w:rsidP="009967B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Commissioning Year</w:t>
                  </w:r>
                </w:p>
              </w:tc>
            </w:tr>
            <w:tr w:rsidR="009967BA" w:rsidRPr="00DB2CE1" w14:paraId="02F53C56" w14:textId="77777777" w:rsidTr="00666916">
              <w:tc>
                <w:tcPr>
                  <w:tcW w:w="3113" w:type="dxa"/>
                  <w:vMerge/>
                  <w:shd w:val="clear" w:color="auto" w:fill="DAEEF3" w:themeFill="accent5" w:themeFillTint="33"/>
                </w:tcPr>
                <w:p w14:paraId="02F53C52" w14:textId="77777777" w:rsidR="009967BA" w:rsidRPr="00DB2CE1" w:rsidRDefault="009967BA" w:rsidP="002A7EE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1418" w:type="dxa"/>
                  <w:shd w:val="clear" w:color="auto" w:fill="DAEEF3" w:themeFill="accent5" w:themeFillTint="33"/>
                </w:tcPr>
                <w:p w14:paraId="02F53C53" w14:textId="77777777" w:rsidR="009967BA" w:rsidRPr="00DB2CE1" w:rsidRDefault="009967BA" w:rsidP="009967B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y </w:t>
                  </w:r>
                  <w:r w:rsidRPr="00DB2CE1">
                    <w:rPr>
                      <w:rFonts w:ascii="Times New Roman" w:hAnsi="Times New Roman" w:cs="Browallia New"/>
                      <w:b/>
                      <w:bCs/>
                      <w:sz w:val="20"/>
                      <w:szCs w:val="20"/>
                    </w:rPr>
                    <w:t>≤</w:t>
                  </w:r>
                  <w:r w:rsidRPr="00DB2CE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2000</w:t>
                  </w:r>
                </w:p>
              </w:tc>
              <w:tc>
                <w:tcPr>
                  <w:tcW w:w="1701" w:type="dxa"/>
                  <w:shd w:val="clear" w:color="auto" w:fill="DAEEF3" w:themeFill="accent5" w:themeFillTint="33"/>
                </w:tcPr>
                <w:p w14:paraId="02F53C54" w14:textId="77777777" w:rsidR="009967BA" w:rsidRPr="00DB2CE1" w:rsidRDefault="009967BA" w:rsidP="009967B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2000 &lt; y </w:t>
                  </w:r>
                  <w:r w:rsidR="00CC7C17" w:rsidRPr="00DB2CE1">
                    <w:rPr>
                      <w:rFonts w:ascii="Times New Roman" w:hAnsi="Times New Roman" w:cs="Browallia New"/>
                      <w:b/>
                      <w:bCs/>
                      <w:sz w:val="20"/>
                      <w:szCs w:val="20"/>
                    </w:rPr>
                    <w:t>≤</w:t>
                  </w:r>
                  <w:r w:rsidR="00666916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Pr="00DB2CE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2012</w:t>
                  </w:r>
                </w:p>
              </w:tc>
              <w:tc>
                <w:tcPr>
                  <w:tcW w:w="1224" w:type="dxa"/>
                  <w:shd w:val="clear" w:color="auto" w:fill="DAEEF3" w:themeFill="accent5" w:themeFillTint="33"/>
                </w:tcPr>
                <w:p w14:paraId="02F53C55" w14:textId="77777777" w:rsidR="009967BA" w:rsidRPr="00DB2CE1" w:rsidRDefault="009967BA" w:rsidP="009967B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y &gt; 2012</w:t>
                  </w:r>
                </w:p>
              </w:tc>
            </w:tr>
            <w:tr w:rsidR="009967BA" w:rsidRPr="00DB2CE1" w14:paraId="02F53C5B" w14:textId="77777777" w:rsidTr="00666916">
              <w:tc>
                <w:tcPr>
                  <w:tcW w:w="3113" w:type="dxa"/>
                </w:tcPr>
                <w:p w14:paraId="02F53C57" w14:textId="77777777" w:rsidR="009967BA" w:rsidRPr="00DB2CE1" w:rsidRDefault="00FD4128" w:rsidP="002A7EE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Steam turbine</w:t>
                  </w:r>
                </w:p>
              </w:tc>
              <w:tc>
                <w:tcPr>
                  <w:tcW w:w="1418" w:type="dxa"/>
                </w:tcPr>
                <w:p w14:paraId="02F53C58" w14:textId="77777777" w:rsidR="009967BA" w:rsidRPr="00DB2CE1" w:rsidRDefault="00FD4128" w:rsidP="00FD4128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37.5%</w:t>
                  </w:r>
                </w:p>
              </w:tc>
              <w:tc>
                <w:tcPr>
                  <w:tcW w:w="1701" w:type="dxa"/>
                </w:tcPr>
                <w:p w14:paraId="02F53C59" w14:textId="77777777" w:rsidR="009967BA" w:rsidRPr="00DB2CE1" w:rsidRDefault="00FD4128" w:rsidP="00FD4128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39%</w:t>
                  </w:r>
                </w:p>
              </w:tc>
              <w:tc>
                <w:tcPr>
                  <w:tcW w:w="1224" w:type="dxa"/>
                </w:tcPr>
                <w:p w14:paraId="02F53C5A" w14:textId="77777777" w:rsidR="009967BA" w:rsidRPr="00DB2CE1" w:rsidRDefault="00FD4128" w:rsidP="00FD4128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44%</w:t>
                  </w:r>
                </w:p>
              </w:tc>
            </w:tr>
            <w:tr w:rsidR="009967BA" w:rsidRPr="00DB2CE1" w14:paraId="02F53C60" w14:textId="77777777" w:rsidTr="00666916">
              <w:tc>
                <w:tcPr>
                  <w:tcW w:w="3113" w:type="dxa"/>
                </w:tcPr>
                <w:p w14:paraId="02F53C5C" w14:textId="77777777" w:rsidR="009967BA" w:rsidRPr="00DB2CE1" w:rsidRDefault="00FD4128" w:rsidP="002A7EE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Open cycle gas turbine</w:t>
                  </w:r>
                </w:p>
              </w:tc>
              <w:tc>
                <w:tcPr>
                  <w:tcW w:w="1418" w:type="dxa"/>
                </w:tcPr>
                <w:p w14:paraId="02F53C5D" w14:textId="77777777" w:rsidR="009967BA" w:rsidRPr="00DB2CE1" w:rsidRDefault="00FD4128" w:rsidP="00FD4128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30%</w:t>
                  </w:r>
                </w:p>
              </w:tc>
              <w:tc>
                <w:tcPr>
                  <w:tcW w:w="1701" w:type="dxa"/>
                </w:tcPr>
                <w:p w14:paraId="02F53C5E" w14:textId="77777777" w:rsidR="009967BA" w:rsidRPr="00DB2CE1" w:rsidRDefault="00FD4128" w:rsidP="00FD4128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39.5%</w:t>
                  </w:r>
                </w:p>
              </w:tc>
              <w:tc>
                <w:tcPr>
                  <w:tcW w:w="1224" w:type="dxa"/>
                </w:tcPr>
                <w:p w14:paraId="02F53C5F" w14:textId="77777777" w:rsidR="009967BA" w:rsidRPr="00DB2CE1" w:rsidRDefault="00FD4128" w:rsidP="00FD4128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42%</w:t>
                  </w:r>
                </w:p>
              </w:tc>
            </w:tr>
            <w:tr w:rsidR="009967BA" w:rsidRPr="00DB2CE1" w14:paraId="02F53C65" w14:textId="77777777" w:rsidTr="00666916">
              <w:tc>
                <w:tcPr>
                  <w:tcW w:w="3113" w:type="dxa"/>
                </w:tcPr>
                <w:p w14:paraId="02F53C61" w14:textId="77777777" w:rsidR="009967BA" w:rsidRPr="00DB2CE1" w:rsidRDefault="00FD4128" w:rsidP="002A7EE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Combined cycle gas turbine</w:t>
                  </w:r>
                </w:p>
              </w:tc>
              <w:tc>
                <w:tcPr>
                  <w:tcW w:w="1418" w:type="dxa"/>
                </w:tcPr>
                <w:p w14:paraId="02F53C62" w14:textId="77777777" w:rsidR="009967BA" w:rsidRPr="00DB2CE1" w:rsidRDefault="00FD4128" w:rsidP="00FD4128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46%</w:t>
                  </w:r>
                </w:p>
              </w:tc>
              <w:tc>
                <w:tcPr>
                  <w:tcW w:w="1701" w:type="dxa"/>
                </w:tcPr>
                <w:p w14:paraId="02F53C63" w14:textId="77777777" w:rsidR="009967BA" w:rsidRPr="00DB2CE1" w:rsidRDefault="00FD4128" w:rsidP="00FD4128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60%</w:t>
                  </w:r>
                </w:p>
              </w:tc>
              <w:tc>
                <w:tcPr>
                  <w:tcW w:w="1224" w:type="dxa"/>
                </w:tcPr>
                <w:p w14:paraId="02F53C64" w14:textId="77777777" w:rsidR="009967BA" w:rsidRPr="00DB2CE1" w:rsidRDefault="00FD4128" w:rsidP="00FD4128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62%</w:t>
                  </w:r>
                </w:p>
              </w:tc>
            </w:tr>
          </w:tbl>
          <w:p w14:paraId="02F53C66" w14:textId="77777777" w:rsidR="002A7EE1" w:rsidRPr="00DB2CE1" w:rsidRDefault="00BA1F46" w:rsidP="00BA1F4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มา</w:t>
            </w:r>
            <w:r w:rsidRPr="00DB2CE1">
              <w:rPr>
                <w:rFonts w:ascii="Browallia New" w:hAnsi="Browallia New" w:cs="Browallia New"/>
                <w:sz w:val="28"/>
                <w:szCs w:val="28"/>
              </w:rPr>
              <w:t>:  CDM Methodology, AM</w:t>
            </w: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00</w:t>
            </w:r>
            <w:r w:rsidRPr="00DB2CE1">
              <w:rPr>
                <w:rFonts w:ascii="Browallia New" w:hAnsi="Browallia New" w:cs="Browallia New"/>
                <w:sz w:val="28"/>
                <w:szCs w:val="28"/>
              </w:rPr>
              <w:t>6</w:t>
            </w: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2 </w:t>
            </w:r>
            <w:r w:rsidRPr="00DB2CE1">
              <w:rPr>
                <w:rFonts w:ascii="Browallia New" w:hAnsi="Browallia New" w:cs="Browallia New"/>
                <w:sz w:val="28"/>
                <w:szCs w:val="28"/>
              </w:rPr>
              <w:t>Version 02</w:t>
            </w:r>
          </w:p>
          <w:p w14:paraId="02F53C67" w14:textId="77777777" w:rsidR="002A7EE1" w:rsidRPr="00DB2CE1" w:rsidRDefault="002A7EE1" w:rsidP="00FD412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16"/>
                <w:szCs w:val="16"/>
                <w:cs/>
              </w:rPr>
            </w:pPr>
          </w:p>
        </w:tc>
      </w:tr>
    </w:tbl>
    <w:p w14:paraId="02F53C78" w14:textId="77777777" w:rsidR="001D1866" w:rsidRPr="00AA32B2" w:rsidRDefault="001D1866" w:rsidP="00AA32B2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</w:rPr>
      </w:pPr>
    </w:p>
    <w:p w14:paraId="02F53C79" w14:textId="77777777" w:rsidR="00AA32B2" w:rsidRDefault="00A33078" w:rsidP="00AA32B2">
      <w:pPr>
        <w:tabs>
          <w:tab w:val="left" w:pos="426"/>
        </w:tabs>
        <w:spacing w:after="12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6560D8">
        <w:rPr>
          <w:rFonts w:ascii="Browallia New" w:hAnsi="Browallia New" w:cs="Browallia New" w:hint="cs"/>
          <w:b/>
          <w:bCs/>
          <w:cs/>
        </w:rPr>
        <w:t xml:space="preserve">8.2 </w:t>
      </w:r>
      <w:r w:rsidR="00973ACD">
        <w:rPr>
          <w:rFonts w:ascii="Browallia New" w:hAnsi="Browallia New" w:cs="Browallia New" w:hint="cs"/>
          <w:b/>
          <w:bCs/>
          <w:cs/>
        </w:rPr>
        <w:t xml:space="preserve"> </w:t>
      </w:r>
      <w:r w:rsidRPr="006560D8">
        <w:rPr>
          <w:rFonts w:ascii="Browallia New" w:hAnsi="Browallia New" w:cs="Browallia New"/>
          <w:b/>
          <w:bCs/>
          <w:cs/>
        </w:rPr>
        <w:t>พารามิเตอร์ที่ต้อง</w:t>
      </w:r>
      <w:r w:rsidR="003466C7">
        <w:rPr>
          <w:rFonts w:ascii="Browallia New" w:hAnsi="Browallia New" w:cs="Browallia New" w:hint="cs"/>
          <w:b/>
          <w:bCs/>
          <w:cs/>
        </w:rPr>
        <w:t>ติดตามผล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74"/>
      </w:tblGrid>
      <w:tr w:rsidR="00D95CFC" w:rsidRPr="006B7DBD" w14:paraId="02F53C7C" w14:textId="77777777" w:rsidTr="0015685C">
        <w:trPr>
          <w:trHeight w:val="425"/>
        </w:trPr>
        <w:tc>
          <w:tcPr>
            <w:tcW w:w="1560" w:type="dxa"/>
            <w:shd w:val="clear" w:color="auto" w:fill="92CDDC" w:themeFill="accent5" w:themeFillTint="99"/>
            <w:vAlign w:val="center"/>
          </w:tcPr>
          <w:p w14:paraId="02F53C7A" w14:textId="77777777" w:rsidR="00AA32B2" w:rsidRPr="00AA32B2" w:rsidRDefault="00AA32B2" w:rsidP="00AA32B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A32B2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</w:tcPr>
          <w:p w14:paraId="02F53C7B" w14:textId="77777777" w:rsidR="003B3AB2" w:rsidRDefault="00D95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6B7DBD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 w:rsidRPr="006B7DB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y</w:t>
            </w:r>
            <w:proofErr w:type="spellEnd"/>
          </w:p>
        </w:tc>
      </w:tr>
      <w:tr w:rsidR="00D95CFC" w:rsidRPr="006B7DBD" w14:paraId="02F53C7F" w14:textId="77777777" w:rsidTr="0015685C">
        <w:trPr>
          <w:trHeight w:val="347"/>
        </w:trPr>
        <w:tc>
          <w:tcPr>
            <w:tcW w:w="1560" w:type="dxa"/>
            <w:shd w:val="clear" w:color="auto" w:fill="92CDDC" w:themeFill="accent5" w:themeFillTint="99"/>
            <w:vAlign w:val="center"/>
          </w:tcPr>
          <w:p w14:paraId="02F53C7D" w14:textId="77777777" w:rsidR="00AA32B2" w:rsidRPr="00AA32B2" w:rsidRDefault="00AA32B2" w:rsidP="00AA32B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A32B2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</w:tcPr>
          <w:p w14:paraId="02F53C7E" w14:textId="77777777" w:rsidR="003B3AB2" w:rsidRDefault="00E70C6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="00D95CFC" w:rsidRPr="006B7DBD">
              <w:rPr>
                <w:rFonts w:ascii="Browallia New" w:hAnsi="Browallia New" w:cs="Browallia New"/>
                <w:sz w:val="28"/>
                <w:szCs w:val="28"/>
              </w:rPr>
              <w:t>Wh/year</w:t>
            </w:r>
          </w:p>
        </w:tc>
      </w:tr>
      <w:tr w:rsidR="00D95CFC" w:rsidRPr="006B7DBD" w14:paraId="02F53C82" w14:textId="77777777" w:rsidTr="0015685C">
        <w:tc>
          <w:tcPr>
            <w:tcW w:w="1560" w:type="dxa"/>
            <w:shd w:val="clear" w:color="auto" w:fill="92CDDC" w:themeFill="accent5" w:themeFillTint="99"/>
            <w:vAlign w:val="center"/>
          </w:tcPr>
          <w:p w14:paraId="02F53C80" w14:textId="77777777" w:rsidR="00AA32B2" w:rsidRPr="00AA32B2" w:rsidRDefault="00AA32B2" w:rsidP="00AA32B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A32B2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</w:tcPr>
          <w:p w14:paraId="02F53C81" w14:textId="77777777" w:rsidR="003B3AB2" w:rsidRDefault="008A1F10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B7DB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ปริมาณการผลิตพลังงานไฟฟ้าสุทธิจากการดำเนินโครงการ ในปี </w:t>
            </w:r>
            <w:r w:rsidRPr="006B7DBD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D95CFC" w:rsidRPr="006B7DBD" w14:paraId="02F53C85" w14:textId="77777777" w:rsidTr="0015685C">
        <w:tc>
          <w:tcPr>
            <w:tcW w:w="1560" w:type="dxa"/>
            <w:shd w:val="clear" w:color="auto" w:fill="92CDDC" w:themeFill="accent5" w:themeFillTint="99"/>
            <w:vAlign w:val="center"/>
          </w:tcPr>
          <w:p w14:paraId="02F53C83" w14:textId="77777777" w:rsidR="00AA32B2" w:rsidRPr="00AA32B2" w:rsidRDefault="00AA32B2" w:rsidP="00AA32B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A32B2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</w:tcPr>
          <w:p w14:paraId="02F53C84" w14:textId="77777777" w:rsidR="003B3AB2" w:rsidRDefault="00D95CF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B7DBD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D95CFC" w:rsidRPr="006B7DBD" w14:paraId="02F53C88" w14:textId="77777777" w:rsidTr="0015685C">
        <w:tc>
          <w:tcPr>
            <w:tcW w:w="1560" w:type="dxa"/>
            <w:shd w:val="clear" w:color="auto" w:fill="92CDDC" w:themeFill="accent5" w:themeFillTint="99"/>
            <w:vAlign w:val="center"/>
          </w:tcPr>
          <w:p w14:paraId="02F53C86" w14:textId="77777777" w:rsidR="00AA32B2" w:rsidRPr="00AA32B2" w:rsidRDefault="00AA32B2" w:rsidP="00AA32B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A32B2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74" w:type="dxa"/>
          </w:tcPr>
          <w:p w14:paraId="02F53C87" w14:textId="77777777" w:rsidR="003B3AB2" w:rsidRDefault="00D95CF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B7DB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ัดโดย </w:t>
            </w:r>
            <w:r w:rsidRPr="006B7DBD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Pr="006B7DBD">
              <w:rPr>
                <w:rFonts w:ascii="Browallia New" w:hAnsi="Browallia New" w:cs="Browallia New"/>
                <w:sz w:val="28"/>
                <w:szCs w:val="28"/>
                <w:cs/>
              </w:rPr>
              <w:t>และตรวจวัดต่อเนื่องตลอดช่วงของการติดตามผล โดยรายงานข้อมูลที่มีความละเอียดเป็นรายเดือน</w:t>
            </w:r>
          </w:p>
        </w:tc>
      </w:tr>
    </w:tbl>
    <w:p w14:paraId="02F53C89" w14:textId="41861F66" w:rsidR="00CD38EC" w:rsidRDefault="00CD38EC" w:rsidP="00CD38EC">
      <w:pPr>
        <w:spacing w:before="0" w:after="0"/>
        <w:ind w:left="360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74"/>
      </w:tblGrid>
      <w:tr w:rsidR="00405C6D" w:rsidRPr="00CE1D2B" w14:paraId="2017159F" w14:textId="77777777" w:rsidTr="00771EB0">
        <w:tc>
          <w:tcPr>
            <w:tcW w:w="1560" w:type="dxa"/>
            <w:shd w:val="clear" w:color="auto" w:fill="92CDDC"/>
          </w:tcPr>
          <w:p w14:paraId="1A77308F" w14:textId="77777777" w:rsidR="00405C6D" w:rsidRPr="00CE1D2B" w:rsidRDefault="00405C6D" w:rsidP="00771E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  <w:vAlign w:val="center"/>
          </w:tcPr>
          <w:p w14:paraId="698EA32E" w14:textId="77777777" w:rsidR="00405C6D" w:rsidRPr="00CE1D2B" w:rsidRDefault="00405C6D" w:rsidP="00771E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CE1D2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CE1D2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G,y</w:t>
            </w:r>
            <w:proofErr w:type="spellEnd"/>
          </w:p>
        </w:tc>
      </w:tr>
      <w:tr w:rsidR="00405C6D" w:rsidRPr="00CE1D2B" w14:paraId="69434623" w14:textId="77777777" w:rsidTr="00771EB0">
        <w:tc>
          <w:tcPr>
            <w:tcW w:w="1560" w:type="dxa"/>
            <w:shd w:val="clear" w:color="auto" w:fill="92CDDC"/>
          </w:tcPr>
          <w:p w14:paraId="30A53C8B" w14:textId="77777777" w:rsidR="00405C6D" w:rsidRPr="00CE1D2B" w:rsidRDefault="00405C6D" w:rsidP="00771E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  <w:vAlign w:val="center"/>
          </w:tcPr>
          <w:p w14:paraId="4E107AC9" w14:textId="77777777" w:rsidR="00405C6D" w:rsidRPr="00CE1D2B" w:rsidRDefault="00405C6D" w:rsidP="00771E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E1D2B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CE1D2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CE1D2B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405C6D" w:rsidRPr="00CE1D2B" w14:paraId="2A85D520" w14:textId="77777777" w:rsidTr="00771EB0">
        <w:tc>
          <w:tcPr>
            <w:tcW w:w="1560" w:type="dxa"/>
            <w:shd w:val="clear" w:color="auto" w:fill="92CDDC"/>
          </w:tcPr>
          <w:p w14:paraId="54E693BE" w14:textId="77777777" w:rsidR="00405C6D" w:rsidRPr="00CE1D2B" w:rsidRDefault="00405C6D" w:rsidP="00771E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  <w:vAlign w:val="center"/>
          </w:tcPr>
          <w:p w14:paraId="2CBEB07F" w14:textId="77777777" w:rsidR="00405C6D" w:rsidRPr="00CE1D2B" w:rsidRDefault="00405C6D" w:rsidP="00771E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E1D2B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จาก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ระบบสายส่งสำหรับผู้</w:t>
            </w:r>
            <w:r w:rsidRPr="00CE1D2B">
              <w:rPr>
                <w:rFonts w:ascii="Browallia New" w:hAnsi="Browallia New" w:cs="Browallia New"/>
                <w:sz w:val="28"/>
                <w:szCs w:val="28"/>
                <w:cs/>
              </w:rPr>
              <w:t>ผลิตไฟฟ้า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นปี </w:t>
            </w:r>
            <w:r w:rsidRPr="00CE1D2B">
              <w:rPr>
                <w:rFonts w:ascii="Browallia New" w:hAnsi="Browallia New" w:cs="Browallia New"/>
                <w:sz w:val="28"/>
                <w:szCs w:val="28"/>
                <w:lang w:val="en-SG"/>
              </w:rPr>
              <w:t>y</w:t>
            </w:r>
          </w:p>
        </w:tc>
      </w:tr>
      <w:tr w:rsidR="00405C6D" w:rsidRPr="00CE1D2B" w14:paraId="0A68CE14" w14:textId="77777777" w:rsidTr="00771EB0">
        <w:tc>
          <w:tcPr>
            <w:tcW w:w="1560" w:type="dxa"/>
            <w:shd w:val="clear" w:color="auto" w:fill="92CDDC"/>
          </w:tcPr>
          <w:p w14:paraId="6B4DF00F" w14:textId="77777777" w:rsidR="00405C6D" w:rsidRPr="00CE1D2B" w:rsidRDefault="00405C6D" w:rsidP="00771E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  <w:vAlign w:val="center"/>
          </w:tcPr>
          <w:p w14:paraId="27FF5B93" w14:textId="77777777" w:rsidR="00405C6D" w:rsidRPr="00CE1D2B" w:rsidRDefault="00405C6D" w:rsidP="00771EB0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</w:t>
            </w:r>
            <w:r w:rsidRPr="00CE1D2B">
              <w:rPr>
                <w:rFonts w:ascii="Browallia New" w:hAnsi="Browallia New" w:cs="Browallia New"/>
                <w:sz w:val="28"/>
                <w:szCs w:val="28"/>
                <w:cs/>
              </w:rPr>
              <w:t>ค่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ปล่อยก๊าซเรือนกระจก (</w:t>
            </w:r>
            <w:r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Emission </w:t>
            </w:r>
            <w:r>
              <w:rPr>
                <w:rFonts w:ascii="Browallia New" w:hAnsi="Browallia New" w:cs="Browallia New"/>
                <w:sz w:val="28"/>
                <w:szCs w:val="28"/>
              </w:rPr>
              <w:t>F</w:t>
            </w:r>
            <w:r>
              <w:rPr>
                <w:rFonts w:ascii="Browallia New" w:hAnsi="Browallia New" w:cs="Browallia New"/>
                <w:sz w:val="28"/>
                <w:szCs w:val="28"/>
                <w:lang w:val="en-SG"/>
              </w:rPr>
              <w:t>actor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) จากระบบสายส่งและจากการผลิตความร้อนสำหรับโครงการและกิจกรรมลด</w:t>
            </w:r>
            <w:r w:rsidRPr="00CE1D2B">
              <w:rPr>
                <w:rFonts w:ascii="Browallia New" w:hAnsi="Browallia New" w:cs="Browallia New"/>
                <w:sz w:val="28"/>
                <w:szCs w:val="28"/>
                <w:cs/>
              </w:rPr>
              <w:t>ก๊าซเรือนกระจ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405C6D" w:rsidRPr="00CE1D2B" w14:paraId="7543605E" w14:textId="77777777" w:rsidTr="00771EB0">
        <w:tc>
          <w:tcPr>
            <w:tcW w:w="1560" w:type="dxa"/>
            <w:shd w:val="clear" w:color="auto" w:fill="92CDDC"/>
          </w:tcPr>
          <w:p w14:paraId="71B6872A" w14:textId="77777777" w:rsidR="00405C6D" w:rsidRPr="00CE1D2B" w:rsidRDefault="00405C6D" w:rsidP="00771E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74" w:type="dxa"/>
            <w:vAlign w:val="center"/>
          </w:tcPr>
          <w:p w14:paraId="026C556A" w14:textId="77777777" w:rsidR="00405C6D" w:rsidRPr="00CE1D2B" w:rsidRDefault="00405C6D" w:rsidP="00771EB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1115806D" w14:textId="77777777" w:rsidR="00405C6D" w:rsidRPr="00CE1D2B" w:rsidRDefault="00405C6D" w:rsidP="00771EB0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proofErr w:type="spellStart"/>
            <w:r w:rsidRPr="00CE1D2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CE1D2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G,y</w:t>
            </w:r>
            <w:proofErr w:type="spellEnd"/>
            <w:r w:rsidRPr="00CE1D2B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ที่ อบก. ประกาศ</w:t>
            </w:r>
          </w:p>
          <w:p w14:paraId="00ECA2EE" w14:textId="77777777" w:rsidR="00405C6D" w:rsidRPr="00CE1D2B" w:rsidRDefault="00405C6D" w:rsidP="00771EB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113339F7" w14:textId="77777777" w:rsidR="00405C6D" w:rsidRPr="00CE1D2B" w:rsidRDefault="00405C6D" w:rsidP="00771EB0">
            <w:pPr>
              <w:spacing w:before="0" w:after="0" w:line="240" w:lineRule="auto"/>
              <w:ind w:left="320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proofErr w:type="spellStart"/>
            <w:r w:rsidRPr="00CE1D2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CE1D2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G,y</w:t>
            </w:r>
            <w:proofErr w:type="spellEnd"/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proofErr w:type="spellStart"/>
            <w:r w:rsidRPr="00CE1D2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CE1D2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G,y</w:t>
            </w:r>
            <w:proofErr w:type="spellEnd"/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 ให้ใช้ค่า </w:t>
            </w:r>
            <w:proofErr w:type="spellStart"/>
            <w:r w:rsidRPr="00CE1D2B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CE1D2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G,y</w:t>
            </w:r>
            <w:proofErr w:type="spellEnd"/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</w:tbl>
    <w:p w14:paraId="40A565B0" w14:textId="77777777" w:rsidR="00CF70D1" w:rsidRDefault="00CF70D1" w:rsidP="00CD38EC">
      <w:pPr>
        <w:spacing w:before="0" w:after="0"/>
        <w:ind w:left="360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74"/>
      </w:tblGrid>
      <w:tr w:rsidR="005C7181" w:rsidRPr="002B2703" w14:paraId="02F53C8C" w14:textId="77777777" w:rsidTr="009F4A7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F53C8A" w14:textId="77777777" w:rsidR="005C7181" w:rsidRPr="002B2703" w:rsidRDefault="005C7181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8B" w14:textId="77777777" w:rsidR="005C7181" w:rsidRPr="002B2703" w:rsidRDefault="005C7181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>
              <w:rPr>
                <w:rFonts w:ascii="Browallia New" w:hAnsi="Browallia New" w:cs="Browallia New"/>
                <w:sz w:val="28"/>
                <w:szCs w:val="28"/>
              </w:rPr>
              <w:t>HI</w:t>
            </w:r>
            <w:r w:rsidRPr="00CD0EA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y</w:t>
            </w:r>
            <w:proofErr w:type="spellEnd"/>
          </w:p>
        </w:tc>
      </w:tr>
      <w:tr w:rsidR="005C7181" w:rsidRPr="002B2703" w14:paraId="02F53C8F" w14:textId="77777777" w:rsidTr="009F4A7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F53C8D" w14:textId="77777777" w:rsidR="005C7181" w:rsidRPr="002B2703" w:rsidRDefault="005C7181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8E" w14:textId="77777777" w:rsidR="005C7181" w:rsidRPr="002B2703" w:rsidRDefault="005C7181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TJ</w:t>
            </w:r>
          </w:p>
        </w:tc>
      </w:tr>
      <w:tr w:rsidR="005C7181" w:rsidRPr="002B2703" w14:paraId="02F53C92" w14:textId="77777777" w:rsidTr="009F4A7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F53C90" w14:textId="77777777" w:rsidR="005C7181" w:rsidRPr="002B2703" w:rsidRDefault="005C7181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91" w14:textId="77777777" w:rsidR="005C7181" w:rsidRPr="002B2703" w:rsidRDefault="005C7181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ปริมาณความร้อนที่ป้อนเข้าสู่กังหัน ในปี </w:t>
            </w:r>
            <w:r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D03580" w:rsidRPr="002B2703" w14:paraId="02F53C95" w14:textId="77777777" w:rsidTr="009F4A7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F53C93" w14:textId="77777777" w:rsidR="00D03580" w:rsidRPr="002B2703" w:rsidRDefault="00D0358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94" w14:textId="77777777" w:rsidR="00D03580" w:rsidRPr="002B2703" w:rsidRDefault="00D0358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17F30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D03580" w:rsidRPr="002B2703" w14:paraId="02F53C98" w14:textId="77777777" w:rsidTr="009F4A7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F53C96" w14:textId="77777777" w:rsidR="00D03580" w:rsidRPr="002B2703" w:rsidRDefault="00D0358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วิธีการต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97" w14:textId="77777777" w:rsidR="00D03580" w:rsidRPr="002B2703" w:rsidRDefault="00D0358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รวจวัดพารามิเตอร์ที่ใช้ในการคำนวณพลังงานความร้อน โดย</w:t>
            </w:r>
            <w:r w:rsidRPr="00831CD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วิธีการตรวจวัดทางวิศวกรรม </w:t>
            </w:r>
            <w:r w:rsidRPr="003F554F">
              <w:rPr>
                <w:rFonts w:ascii="Browallia New" w:hAnsi="Browallia New" w:cs="Browallia New"/>
                <w:sz w:val="28"/>
                <w:szCs w:val="28"/>
                <w:cs/>
              </w:rPr>
              <w:t>และตรวจวัดต่อเนื่องตลอดช่วงของการติดตามผล โดยรายงานข้อมูลที่มีความละเอียดเป็นรายเดือน</w:t>
            </w:r>
          </w:p>
        </w:tc>
      </w:tr>
    </w:tbl>
    <w:p w14:paraId="02F53C9A" w14:textId="77777777" w:rsidR="009D4AEF" w:rsidRDefault="009D4AEF">
      <w:pPr>
        <w:spacing w:before="0" w:after="0"/>
        <w:ind w:left="0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74"/>
      </w:tblGrid>
      <w:tr w:rsidR="0063054B" w:rsidRPr="002B2703" w14:paraId="02F53C9D" w14:textId="77777777" w:rsidTr="009F4A7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F53C9B" w14:textId="77777777" w:rsidR="0063054B" w:rsidRPr="002B2703" w:rsidRDefault="0063054B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9C" w14:textId="77777777" w:rsidR="0063054B" w:rsidRPr="002B2703" w:rsidRDefault="0063054B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2B2703">
              <w:rPr>
                <w:rFonts w:ascii="Browallia New" w:hAnsi="Browallia New" w:cs="Browallia New"/>
                <w:sz w:val="28"/>
                <w:szCs w:val="28"/>
              </w:rPr>
              <w:t>FC</w:t>
            </w:r>
            <w:r w:rsidRPr="002B270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i,y</w:t>
            </w:r>
            <w:proofErr w:type="spellEnd"/>
          </w:p>
        </w:tc>
      </w:tr>
      <w:tr w:rsidR="0063054B" w:rsidRPr="002B2703" w14:paraId="02F53CA0" w14:textId="77777777" w:rsidTr="009F4A7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F53C9E" w14:textId="77777777" w:rsidR="0063054B" w:rsidRPr="002B2703" w:rsidRDefault="0063054B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9F" w14:textId="77777777" w:rsidR="0063054B" w:rsidRPr="002B2703" w:rsidRDefault="0063054B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</w:rPr>
              <w:t>unit/year (unit: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M</w:t>
            </w:r>
            <w:r w:rsidRPr="002B2703">
              <w:rPr>
                <w:rFonts w:ascii="Browallia New" w:hAnsi="Browallia New" w:cs="Browallia New"/>
                <w:sz w:val="28"/>
                <w:szCs w:val="28"/>
              </w:rPr>
              <w:t xml:space="preserve">ass or </w:t>
            </w:r>
            <w:r>
              <w:rPr>
                <w:rFonts w:ascii="Browallia New" w:hAnsi="Browallia New" w:cs="Browallia New"/>
                <w:sz w:val="28"/>
                <w:szCs w:val="28"/>
              </w:rPr>
              <w:t>V</w:t>
            </w:r>
            <w:r w:rsidRPr="002B2703">
              <w:rPr>
                <w:rFonts w:ascii="Browallia New" w:hAnsi="Browallia New" w:cs="Browallia New"/>
                <w:sz w:val="28"/>
                <w:szCs w:val="28"/>
              </w:rPr>
              <w:t>olume)</w:t>
            </w:r>
          </w:p>
        </w:tc>
      </w:tr>
      <w:tr w:rsidR="0063054B" w:rsidRPr="002B2703" w14:paraId="02F53CA3" w14:textId="77777777" w:rsidTr="009F4A7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F53CA1" w14:textId="77777777" w:rsidR="0063054B" w:rsidRPr="002B2703" w:rsidRDefault="0063054B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A2" w14:textId="77777777" w:rsidR="0063054B" w:rsidRPr="002B2703" w:rsidRDefault="0063054B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เชื้อเพลิงฟอสซิลประเภท i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สำหรับการดำเนินโครงการ</w:t>
            </w: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Pr="002B2703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63054B" w:rsidRPr="002B2703" w14:paraId="02F53CA6" w14:textId="77777777" w:rsidTr="009F4A7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F53CA4" w14:textId="77777777" w:rsidR="0063054B" w:rsidRPr="002B2703" w:rsidRDefault="0063054B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A5" w14:textId="77777777" w:rsidR="0063054B" w:rsidRPr="002B2703" w:rsidRDefault="0063054B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เชื้อเพลิงฟอสซิลของโครงการ</w:t>
            </w:r>
          </w:p>
        </w:tc>
      </w:tr>
      <w:tr w:rsidR="0063054B" w:rsidRPr="002B2703" w14:paraId="02F53CA9" w14:textId="77777777" w:rsidTr="009F4A7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F53CA7" w14:textId="77777777" w:rsidR="0063054B" w:rsidRPr="002B2703" w:rsidRDefault="0063054B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A8" w14:textId="77777777" w:rsidR="0063054B" w:rsidRPr="002B2703" w:rsidRDefault="0063054B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บันทึกหรือหลักฐานแสดงปริมาณการใช้เชื้อเพลิง </w:t>
            </w: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14:paraId="02F53CAA" w14:textId="77777777" w:rsidR="0063054B" w:rsidRDefault="0063054B" w:rsidP="00CD38EC">
      <w:pPr>
        <w:spacing w:before="0" w:after="0"/>
        <w:ind w:left="360"/>
        <w:rPr>
          <w:rFonts w:ascii="Browallia New" w:hAnsi="Browallia New" w:cs="Browallia New"/>
          <w:sz w:val="20"/>
          <w:szCs w:val="20"/>
        </w:rPr>
      </w:pPr>
    </w:p>
    <w:p w14:paraId="02F53CAB" w14:textId="77777777" w:rsidR="0063054B" w:rsidRPr="00095AD0" w:rsidRDefault="0063054B" w:rsidP="00CD38EC">
      <w:pPr>
        <w:spacing w:before="0" w:after="0"/>
        <w:ind w:left="360"/>
        <w:rPr>
          <w:rFonts w:ascii="Browallia New" w:hAnsi="Browallia New" w:cs="Browallia New"/>
          <w:sz w:val="20"/>
          <w:szCs w:val="20"/>
        </w:rPr>
      </w:pPr>
    </w:p>
    <w:p w14:paraId="02F53CAC" w14:textId="77777777" w:rsidR="00AA32B2" w:rsidRDefault="00AA32B2" w:rsidP="00AA32B2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2F53CAD" w14:textId="77777777" w:rsidR="00DF3B13" w:rsidRPr="00DF3B13" w:rsidRDefault="00DF3B13" w:rsidP="00DF3B13">
      <w:pPr>
        <w:spacing w:before="0" w:after="12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DF3B13">
        <w:rPr>
          <w:rFonts w:ascii="Browallia New" w:hAnsi="Browallia New" w:cs="Browallia New" w:hint="cs"/>
          <w:b/>
          <w:bCs/>
          <w:cs/>
        </w:rPr>
        <w:t>เอกสารอ้างอิง</w:t>
      </w:r>
    </w:p>
    <w:p w14:paraId="02F53CAE" w14:textId="77777777" w:rsidR="00DF3B13" w:rsidRPr="00DF3B13" w:rsidRDefault="00DF3B13" w:rsidP="00DF3B13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 w:rsidRPr="00DF3B13">
        <w:rPr>
          <w:rFonts w:ascii="Browallia New" w:hAnsi="Browallia New" w:cs="Browallia New"/>
        </w:rPr>
        <w:t>CDM Methodology</w:t>
      </w:r>
    </w:p>
    <w:p w14:paraId="02F53CAF" w14:textId="77777777" w:rsidR="00DF3B13" w:rsidRPr="00973ACD" w:rsidRDefault="00AA32B2" w:rsidP="00DF3B13">
      <w:pPr>
        <w:spacing w:before="0" w:after="0" w:line="240" w:lineRule="auto"/>
        <w:ind w:left="993" w:hanging="993"/>
        <w:jc w:val="thaiDistribute"/>
        <w:rPr>
          <w:rFonts w:ascii="Browallia New" w:hAnsi="Browallia New" w:cs="Browallia New"/>
        </w:rPr>
      </w:pPr>
      <w:r w:rsidRPr="00AA32B2">
        <w:rPr>
          <w:rFonts w:ascii="Browallia New" w:hAnsi="Browallia New" w:cs="Browallia New"/>
        </w:rPr>
        <w:t>AM</w:t>
      </w:r>
      <w:r w:rsidRPr="00AA32B2">
        <w:rPr>
          <w:rFonts w:ascii="Browallia New" w:hAnsi="Browallia New" w:cs="Browallia New"/>
          <w:cs/>
        </w:rPr>
        <w:t>00</w:t>
      </w:r>
      <w:r w:rsidR="008E41CA">
        <w:rPr>
          <w:rFonts w:ascii="Browallia New" w:hAnsi="Browallia New" w:cs="Browallia New"/>
        </w:rPr>
        <w:t>6</w:t>
      </w:r>
      <w:r w:rsidRPr="00AA32B2">
        <w:rPr>
          <w:rFonts w:ascii="Browallia New" w:hAnsi="Browallia New" w:cs="Browallia New"/>
          <w:cs/>
        </w:rPr>
        <w:t xml:space="preserve">2 </w:t>
      </w:r>
      <w:r w:rsidRPr="00AA32B2">
        <w:rPr>
          <w:rFonts w:ascii="Browallia New" w:hAnsi="Browallia New" w:cs="Browallia New"/>
        </w:rPr>
        <w:t xml:space="preserve">Version 02 </w:t>
      </w:r>
      <w:r w:rsidRPr="00AA32B2">
        <w:rPr>
          <w:rFonts w:ascii="Browallia New" w:eastAsia="Times New Roman" w:hAnsi="Browallia New" w:cs="Browallia New"/>
        </w:rPr>
        <w:t>Energy efficiency improvements of a power plan</w:t>
      </w:r>
      <w:r w:rsidR="00C64954">
        <w:rPr>
          <w:rFonts w:ascii="Browallia New" w:eastAsia="Times New Roman" w:hAnsi="Browallia New" w:cs="Browallia New"/>
        </w:rPr>
        <w:t>t through retrofitting turbines</w:t>
      </w:r>
      <w:r w:rsidR="008E41CA">
        <w:rPr>
          <w:rFonts w:ascii="Browallia New" w:eastAsia="Times New Roman" w:hAnsi="Browallia New" w:cs="Browallia New"/>
        </w:rPr>
        <w:t>.</w:t>
      </w:r>
    </w:p>
    <w:p w14:paraId="02F53CB0" w14:textId="77777777" w:rsidR="00A7151E" w:rsidRDefault="00A7151E" w:rsidP="00DF3B13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2F53CB1" w14:textId="77777777" w:rsidR="00973ACD" w:rsidRPr="00DF3B13" w:rsidRDefault="00973ACD" w:rsidP="00742D40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p w14:paraId="02F53CB2" w14:textId="77777777" w:rsidR="003A007A" w:rsidRDefault="003A007A" w:rsidP="003D624C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2F53CB3" w14:textId="77777777" w:rsidR="00C64954" w:rsidRDefault="00C64954" w:rsidP="003D624C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2F53CB4" w14:textId="77777777" w:rsidR="00C64954" w:rsidRDefault="00C64954" w:rsidP="003D624C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2F53CB5" w14:textId="3604CB0D" w:rsidR="00D000F5" w:rsidRDefault="00D000F5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p w14:paraId="70EE7169" w14:textId="77777777" w:rsidR="00AA32B2" w:rsidRPr="00D000F5" w:rsidRDefault="00AA32B2" w:rsidP="00AA32B2">
      <w:pPr>
        <w:spacing w:before="0" w:after="0" w:line="240" w:lineRule="auto"/>
        <w:ind w:left="0"/>
        <w:rPr>
          <w:rFonts w:ascii="Browallia New" w:hAnsi="Browallia New" w:cs="Browallia New"/>
          <w:sz w:val="22"/>
          <w:szCs w:val="22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4"/>
      </w:tblGrid>
      <w:tr w:rsidR="00BC15C0" w:rsidRPr="006560D8" w14:paraId="02F53CB7" w14:textId="77777777" w:rsidTr="00DC004C">
        <w:tc>
          <w:tcPr>
            <w:tcW w:w="9214" w:type="dxa"/>
          </w:tcPr>
          <w:p w14:paraId="02F53CB6" w14:textId="77777777" w:rsidR="00BC15C0" w:rsidRPr="006560D8" w:rsidRDefault="00BC15C0" w:rsidP="00A33078">
            <w:pPr>
              <w:spacing w:after="0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6560D8">
              <w:rPr>
                <w:rFonts w:ascii="Browallia New" w:hAnsi="Browallia New" w:cs="Browallia New" w:hint="cs"/>
                <w:b/>
                <w:bCs/>
                <w:cs/>
              </w:rPr>
              <w:t>บันทึกการแก้ไข</w:t>
            </w:r>
            <w:r w:rsidR="00452656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283AD2" w:rsidRPr="006560D8">
              <w:rPr>
                <w:rFonts w:ascii="Browallia New" w:hAnsi="Browallia New" w:cs="Browallia New"/>
                <w:b/>
                <w:bCs/>
              </w:rPr>
              <w:t>T-VER-METH</w:t>
            </w:r>
            <w:r w:rsidR="0034543B" w:rsidRPr="006560D8">
              <w:rPr>
                <w:rFonts w:ascii="Browallia New" w:hAnsi="Browallia New" w:cs="Browallia New"/>
                <w:b/>
                <w:bCs/>
              </w:rPr>
              <w:t>-EE-0</w:t>
            </w:r>
            <w:r w:rsidR="005A18B3">
              <w:rPr>
                <w:rFonts w:ascii="Browallia New" w:hAnsi="Browallia New" w:cs="Browallia New"/>
                <w:b/>
                <w:bCs/>
              </w:rPr>
              <w:t>9</w:t>
            </w:r>
          </w:p>
        </w:tc>
      </w:tr>
    </w:tbl>
    <w:p w14:paraId="02F53CB8" w14:textId="77777777" w:rsidR="00BC15C0" w:rsidRPr="006560D8" w:rsidRDefault="00BC15C0" w:rsidP="00BC15C0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Style w:val="TableGrid"/>
        <w:tblW w:w="9180" w:type="dxa"/>
        <w:tblLook w:val="04A0" w:firstRow="1" w:lastRow="0" w:firstColumn="1" w:lastColumn="0" w:noHBand="0" w:noVBand="1"/>
      </w:tblPr>
      <w:tblGrid>
        <w:gridCol w:w="1039"/>
        <w:gridCol w:w="1479"/>
        <w:gridCol w:w="2126"/>
        <w:gridCol w:w="4536"/>
      </w:tblGrid>
      <w:tr w:rsidR="003A007A" w14:paraId="02F53CBD" w14:textId="77777777" w:rsidTr="00DC004C">
        <w:trPr>
          <w:trHeight w:val="60"/>
        </w:trPr>
        <w:tc>
          <w:tcPr>
            <w:tcW w:w="1039" w:type="dxa"/>
          </w:tcPr>
          <w:p w14:paraId="02F53CB9" w14:textId="77777777" w:rsidR="003A007A" w:rsidRPr="00F22B2D" w:rsidRDefault="003A007A" w:rsidP="00D07A2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22B2D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479" w:type="dxa"/>
          </w:tcPr>
          <w:p w14:paraId="02F53CBA" w14:textId="77777777" w:rsidR="003A007A" w:rsidRPr="00F22B2D" w:rsidRDefault="003A007A" w:rsidP="00D07A2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22B2D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2126" w:type="dxa"/>
          </w:tcPr>
          <w:p w14:paraId="02F53CBB" w14:textId="77777777" w:rsidR="003A007A" w:rsidRPr="00F22B2D" w:rsidRDefault="003A007A" w:rsidP="00D07A2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22B2D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536" w:type="dxa"/>
          </w:tcPr>
          <w:p w14:paraId="02F53CBC" w14:textId="77777777" w:rsidR="003A007A" w:rsidRPr="00F22B2D" w:rsidRDefault="003A007A" w:rsidP="00D07A2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22B2D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D46614" w:rsidRPr="0015685C" w14:paraId="45F09E16" w14:textId="77777777" w:rsidTr="00DC004C">
        <w:tc>
          <w:tcPr>
            <w:tcW w:w="1039" w:type="dxa"/>
          </w:tcPr>
          <w:p w14:paraId="5095A669" w14:textId="39BCFD17" w:rsidR="00D46614" w:rsidRPr="005172C4" w:rsidRDefault="00D46614" w:rsidP="00D4661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</w:t>
            </w:r>
            <w:r>
              <w:rPr>
                <w:rFonts w:ascii="Browallia New" w:hAnsi="Browallia New" w:cs="Browallia New"/>
              </w:rPr>
              <w:t>3</w:t>
            </w:r>
          </w:p>
        </w:tc>
        <w:tc>
          <w:tcPr>
            <w:tcW w:w="1479" w:type="dxa"/>
          </w:tcPr>
          <w:p w14:paraId="181DDD8B" w14:textId="77D5CEF7" w:rsidR="00D46614" w:rsidRDefault="00D46614" w:rsidP="00D4661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2</w:t>
            </w:r>
          </w:p>
        </w:tc>
        <w:tc>
          <w:tcPr>
            <w:tcW w:w="2126" w:type="dxa"/>
          </w:tcPr>
          <w:p w14:paraId="4CC8D757" w14:textId="7614F86E" w:rsidR="00D46614" w:rsidRDefault="00D46614" w:rsidP="00D4661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4</w:t>
            </w:r>
            <w:r w:rsidRPr="005172C4"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ธันวาคม</w:t>
            </w:r>
            <w:r w:rsidRPr="005172C4">
              <w:rPr>
                <w:rFonts w:ascii="Browallia New" w:hAnsi="Browallia New" w:cs="Browallia New" w:hint="cs"/>
                <w:cs/>
              </w:rPr>
              <w:t xml:space="preserve"> </w:t>
            </w:r>
            <w:r>
              <w:rPr>
                <w:rFonts w:ascii="Browallia New" w:hAnsi="Browallia New" w:cs="Browallia New"/>
              </w:rPr>
              <w:t>25</w:t>
            </w:r>
            <w:r w:rsidRPr="005172C4">
              <w:rPr>
                <w:rFonts w:ascii="Browallia New" w:hAnsi="Browallia New" w:cs="Browallia New"/>
              </w:rPr>
              <w:t>6</w:t>
            </w:r>
            <w:r w:rsidRPr="005172C4">
              <w:rPr>
                <w:rFonts w:ascii="Browallia New" w:hAnsi="Browallia New" w:cs="Browallia New"/>
                <w:lang w:val="en-SG"/>
              </w:rPr>
              <w:t>4</w:t>
            </w:r>
          </w:p>
        </w:tc>
        <w:tc>
          <w:tcPr>
            <w:tcW w:w="4536" w:type="dxa"/>
          </w:tcPr>
          <w:p w14:paraId="4FFA0723" w14:textId="15D164B2" w:rsidR="00D46614" w:rsidRPr="005172C4" w:rsidRDefault="00D46614" w:rsidP="00D46614">
            <w:pPr>
              <w:pStyle w:val="ListParagraph"/>
              <w:numPr>
                <w:ilvl w:val="0"/>
                <w:numId w:val="13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 w:hint="cs"/>
                <w:szCs w:val="32"/>
                <w:cs/>
              </w:rPr>
            </w:pPr>
            <w:r w:rsidRPr="001C0220">
              <w:rPr>
                <w:rFonts w:ascii="Browallia New" w:hAnsi="Browallia New" w:cs="Browallia New" w:hint="cs"/>
                <w:szCs w:val="32"/>
                <w:cs/>
              </w:rPr>
              <w:t>ระบุสาขาและขอบข่ายการตรวจสอบความใช้ได้และทวนสอบก๊าซเรือนกระจกระดับโครงการของระเบียบวิธีการ</w:t>
            </w:r>
          </w:p>
        </w:tc>
      </w:tr>
      <w:tr w:rsidR="000018F2" w:rsidRPr="0015685C" w14:paraId="6C3C90CE" w14:textId="77777777" w:rsidTr="00DC004C">
        <w:tc>
          <w:tcPr>
            <w:tcW w:w="1039" w:type="dxa"/>
          </w:tcPr>
          <w:p w14:paraId="6BC0AE7B" w14:textId="64FD6541" w:rsidR="000018F2" w:rsidRDefault="000018F2" w:rsidP="000018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172C4">
              <w:rPr>
                <w:rFonts w:ascii="Browallia New" w:hAnsi="Browallia New" w:cs="Browallia New"/>
              </w:rPr>
              <w:t>0</w:t>
            </w:r>
            <w:r>
              <w:rPr>
                <w:rFonts w:ascii="Browallia New" w:hAnsi="Browallia New" w:cs="Browallia New"/>
              </w:rPr>
              <w:t>2</w:t>
            </w:r>
          </w:p>
        </w:tc>
        <w:tc>
          <w:tcPr>
            <w:tcW w:w="1479" w:type="dxa"/>
          </w:tcPr>
          <w:p w14:paraId="59F28916" w14:textId="0AC5FED4" w:rsidR="000018F2" w:rsidRDefault="000018F2" w:rsidP="000018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2126" w:type="dxa"/>
          </w:tcPr>
          <w:p w14:paraId="4881FA1E" w14:textId="1BFCF6F5" w:rsidR="000018F2" w:rsidRDefault="000018F2" w:rsidP="000018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10</w:t>
            </w:r>
            <w:r w:rsidRPr="005172C4">
              <w:rPr>
                <w:rFonts w:ascii="Browallia New" w:hAnsi="Browallia New" w:cs="Browallia New"/>
              </w:rPr>
              <w:t xml:space="preserve"> </w:t>
            </w:r>
            <w:r w:rsidR="00965B1F">
              <w:rPr>
                <w:rFonts w:ascii="Browallia New" w:hAnsi="Browallia New" w:cs="Browallia New" w:hint="cs"/>
                <w:cs/>
              </w:rPr>
              <w:t>พฤษภาคม</w:t>
            </w:r>
            <w:r w:rsidRPr="005172C4">
              <w:rPr>
                <w:rFonts w:ascii="Browallia New" w:hAnsi="Browallia New" w:cs="Browallia New" w:hint="cs"/>
                <w:cs/>
              </w:rPr>
              <w:t xml:space="preserve"> </w:t>
            </w:r>
            <w:r w:rsidR="00965B1F">
              <w:rPr>
                <w:rFonts w:ascii="Browallia New" w:hAnsi="Browallia New" w:cs="Browallia New"/>
              </w:rPr>
              <w:t>25</w:t>
            </w:r>
            <w:r w:rsidRPr="005172C4">
              <w:rPr>
                <w:rFonts w:ascii="Browallia New" w:hAnsi="Browallia New" w:cs="Browallia New"/>
              </w:rPr>
              <w:t>6</w:t>
            </w:r>
            <w:r w:rsidRPr="005172C4">
              <w:rPr>
                <w:rFonts w:ascii="Browallia New" w:hAnsi="Browallia New" w:cs="Browallia New"/>
                <w:lang w:val="en-SG"/>
              </w:rPr>
              <w:t>4</w:t>
            </w:r>
          </w:p>
        </w:tc>
        <w:tc>
          <w:tcPr>
            <w:tcW w:w="4536" w:type="dxa"/>
          </w:tcPr>
          <w:p w14:paraId="3D6524AB" w14:textId="29030870" w:rsidR="000018F2" w:rsidRPr="00642195" w:rsidRDefault="000018F2" w:rsidP="00642195">
            <w:pPr>
              <w:pStyle w:val="ListParagraph"/>
              <w:numPr>
                <w:ilvl w:val="0"/>
                <w:numId w:val="13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</w:rPr>
            </w:pPr>
            <w:r w:rsidRPr="005172C4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พารามิเตอร์ </w:t>
            </w:r>
            <w:proofErr w:type="spellStart"/>
            <w:r w:rsidRPr="005172C4">
              <w:rPr>
                <w:rFonts w:ascii="Browallia New" w:hAnsi="Browallia New" w:cs="Browallia New"/>
                <w:szCs w:val="32"/>
              </w:rPr>
              <w:t>EF</w:t>
            </w:r>
            <w:r w:rsidR="007B7D12">
              <w:rPr>
                <w:rFonts w:ascii="Browallia New" w:hAnsi="Browallia New" w:cs="Browallia New"/>
                <w:szCs w:val="32"/>
                <w:vertAlign w:val="subscript"/>
              </w:rPr>
              <w:t>Grid</w:t>
            </w:r>
            <w:proofErr w:type="spellEnd"/>
            <w:r w:rsidRPr="005172C4">
              <w:rPr>
                <w:rFonts w:ascii="Browallia New" w:hAnsi="Browallia New" w:cs="Browallia New"/>
                <w:szCs w:val="32"/>
              </w:rPr>
              <w:t xml:space="preserve"> </w:t>
            </w:r>
            <w:r w:rsidR="007B7D12">
              <w:rPr>
                <w:rFonts w:ascii="Browallia New" w:hAnsi="Browallia New" w:cs="Browallia New" w:hint="cs"/>
                <w:szCs w:val="32"/>
                <w:cs/>
              </w:rPr>
              <w:t>เป็น</w:t>
            </w:r>
            <w:r w:rsidR="007B7D12">
              <w:rPr>
                <w:rFonts w:ascii="Browallia New" w:hAnsi="Browallia New" w:cs="Browallia New"/>
                <w:szCs w:val="32"/>
              </w:rPr>
              <w:t xml:space="preserve"> </w:t>
            </w:r>
            <w:proofErr w:type="spellStart"/>
            <w:r w:rsidR="007B7D12" w:rsidRPr="005172C4">
              <w:rPr>
                <w:rFonts w:ascii="Browallia New" w:hAnsi="Browallia New" w:cs="Browallia New"/>
                <w:szCs w:val="32"/>
              </w:rPr>
              <w:t>EF</w:t>
            </w:r>
            <w:r w:rsidR="007B7D12">
              <w:rPr>
                <w:rFonts w:ascii="Browallia New" w:hAnsi="Browallia New" w:cs="Browallia New"/>
                <w:szCs w:val="32"/>
                <w:vertAlign w:val="subscript"/>
              </w:rPr>
              <w:t>EG,y</w:t>
            </w:r>
            <w:proofErr w:type="spellEnd"/>
            <w:r w:rsidR="007B7D12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5172C4">
              <w:rPr>
                <w:rFonts w:ascii="Browallia New" w:hAnsi="Browallia New" w:cs="Browallia New" w:hint="cs"/>
                <w:szCs w:val="32"/>
                <w:cs/>
              </w:rPr>
              <w:t>โดยให้ใช้</w:t>
            </w:r>
            <w:r w:rsidRPr="005172C4">
              <w:rPr>
                <w:rFonts w:ascii="Browallia New" w:hAnsi="Browallia New" w:cs="Browallia New"/>
                <w:szCs w:val="32"/>
                <w:cs/>
              </w:rPr>
              <w:t>ค่าสัมประสิทธิ์การปล่อยก๊าซเรือนกระจกของระบบสายส่งที่ใช้ในการติดตามประเมินผลการลดก๊าซเรือนกระจกจากนโยบาย/มาตรการภาคพลังงาน</w:t>
            </w:r>
            <w:r w:rsidRPr="005172C4"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 w:rsidRPr="005172C4">
              <w:rPr>
                <w:rFonts w:ascii="Browallia New" w:hAnsi="Browallia New" w:cs="Browallia New"/>
                <w:sz w:val="28"/>
                <w:szCs w:val="28"/>
              </w:rPr>
              <w:t>NAMA</w:t>
            </w:r>
            <w:r w:rsidRPr="005172C4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5172C4">
              <w:rPr>
                <w:rFonts w:ascii="Browallia New" w:hAnsi="Browallia New" w:cs="Browallia New"/>
                <w:sz w:val="28"/>
                <w:szCs w:val="28"/>
              </w:rPr>
              <w:t>NDC Tracking</w:t>
            </w:r>
            <w:r w:rsidRPr="005172C4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tr w:rsidR="0015685C" w:rsidRPr="0015685C" w14:paraId="02F53CC2" w14:textId="77777777" w:rsidTr="00DC004C">
        <w:tc>
          <w:tcPr>
            <w:tcW w:w="1039" w:type="dxa"/>
          </w:tcPr>
          <w:p w14:paraId="02F53CBE" w14:textId="77777777" w:rsidR="003A007A" w:rsidRPr="0015685C" w:rsidRDefault="00452656" w:rsidP="00D07A2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79" w:type="dxa"/>
          </w:tcPr>
          <w:p w14:paraId="02F53CBF" w14:textId="77777777" w:rsidR="003A007A" w:rsidRPr="0015685C" w:rsidRDefault="00452656" w:rsidP="00D07A2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26" w:type="dxa"/>
          </w:tcPr>
          <w:p w14:paraId="02F53CC0" w14:textId="5C3BE795" w:rsidR="003A007A" w:rsidRPr="0015685C" w:rsidRDefault="00452656" w:rsidP="00D07A2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28 </w:t>
            </w:r>
            <w:r>
              <w:rPr>
                <w:rFonts w:ascii="Browallia New" w:hAnsi="Browallia New" w:cs="Browallia New" w:hint="cs"/>
                <w:cs/>
              </w:rPr>
              <w:t xml:space="preserve">กันยายน </w:t>
            </w:r>
            <w:r w:rsidR="00965B1F">
              <w:rPr>
                <w:rFonts w:ascii="Browallia New" w:hAnsi="Browallia New" w:cs="Browallia New"/>
              </w:rPr>
              <w:t>2</w:t>
            </w:r>
            <w:r>
              <w:rPr>
                <w:rFonts w:ascii="Browallia New" w:hAnsi="Browallia New" w:cs="Browallia New" w:hint="cs"/>
                <w:cs/>
              </w:rPr>
              <w:t>559</w:t>
            </w:r>
          </w:p>
        </w:tc>
        <w:tc>
          <w:tcPr>
            <w:tcW w:w="4536" w:type="dxa"/>
          </w:tcPr>
          <w:p w14:paraId="02F53CC1" w14:textId="77777777" w:rsidR="003A007A" w:rsidRPr="0015685C" w:rsidRDefault="003A007A" w:rsidP="009B63E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</w:tr>
    </w:tbl>
    <w:p w14:paraId="02F53CC8" w14:textId="77777777" w:rsidR="00940B5B" w:rsidRDefault="00940B5B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cs/>
        </w:rPr>
      </w:pPr>
    </w:p>
    <w:sectPr w:rsidR="00940B5B" w:rsidSect="00292D61">
      <w:headerReference w:type="default" r:id="rId9"/>
      <w:footerReference w:type="default" r:id="rId10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53CCD" w14:textId="77777777" w:rsidR="00893381" w:rsidRDefault="00893381" w:rsidP="00B21732">
      <w:pPr>
        <w:spacing w:after="0" w:line="240" w:lineRule="auto"/>
      </w:pPr>
      <w:r>
        <w:separator/>
      </w:r>
    </w:p>
  </w:endnote>
  <w:endnote w:type="continuationSeparator" w:id="0">
    <w:p w14:paraId="02F53CCE" w14:textId="77777777" w:rsidR="00893381" w:rsidRDefault="00893381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5E70F32B-ADD8-4A8B-B2DA-0EB98782308C}"/>
    <w:embedBold r:id="rId2" w:fontKey="{2E85F83C-838A-49B7-B06F-48BD33E882A2}"/>
    <w:embedItalic r:id="rId3" w:fontKey="{537355BB-EEA3-4DB4-AFC1-85EB092389BC}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153D24E5-F38A-4015-BD81-38FC9DA02494}"/>
    <w:embedBold r:id="rId5" w:fontKey="{8C7C10FA-CCB6-4172-A8D1-69ABC731ABEF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5D609168-35A2-40A8-9FDE-76BC4729EA61}"/>
    <w:embedItalic r:id="rId7" w:fontKey="{E1CB5C3F-60B4-47D7-B1BF-A3D675EF21E1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53CD0" w14:textId="77777777" w:rsidR="00893381" w:rsidRPr="00623BE8" w:rsidRDefault="00893381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623BE8">
      <w:rPr>
        <w:rFonts w:ascii="Browallia New" w:hAnsi="Browallia New" w:cs="Browallia New"/>
        <w:b/>
        <w:bCs/>
        <w:sz w:val="24"/>
        <w:szCs w:val="24"/>
      </w:rPr>
      <w:t>(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623BE8">
      <w:rPr>
        <w:rFonts w:ascii="Browallia New" w:hAnsi="Browallia New" w:cs="Browallia New"/>
        <w:b/>
        <w:bCs/>
        <w:sz w:val="24"/>
        <w:szCs w:val="24"/>
      </w:rPr>
      <w:t>)</w:t>
    </w:r>
  </w:p>
  <w:p w14:paraId="02F53CD1" w14:textId="77777777" w:rsidR="00893381" w:rsidRPr="00623BE8" w:rsidRDefault="00893381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53CCB" w14:textId="77777777" w:rsidR="00893381" w:rsidRDefault="00893381" w:rsidP="00B21732">
      <w:pPr>
        <w:spacing w:after="0" w:line="240" w:lineRule="auto"/>
      </w:pPr>
      <w:r>
        <w:separator/>
      </w:r>
    </w:p>
  </w:footnote>
  <w:footnote w:type="continuationSeparator" w:id="0">
    <w:p w14:paraId="02F53CCC" w14:textId="77777777" w:rsidR="00893381" w:rsidRDefault="00893381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53CCF" w14:textId="77777777" w:rsidR="00893381" w:rsidRPr="0087452D" w:rsidRDefault="00DC004C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  <w:lang w:val="en-GB" w:eastAsia="zh-TW" w:bidi="ar-SA"/>
      </w:rPr>
      <w:pict w14:anchorId="02F53CD2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left:0;text-align:left;margin-left:0;margin-top:23.25pt;width:451.3pt;height:34.35pt;z-index:251661312;mso-width-percent:1000;mso-position-horizontal-relative:margin;mso-position-vertical-relative:top-margin-area;mso-width-percent:1000;mso-width-relative:margin;v-text-anchor:middle" o:allowincell="f" filled="f" stroked="f">
          <v:textbox inset=",0,,0">
            <w:txbxContent>
              <w:tbl>
                <w:tblPr>
                  <w:tblStyle w:val="TableGrid"/>
                  <w:tblW w:w="0" w:type="auto"/>
                  <w:tblInd w:w="-34" w:type="dxa"/>
                  <w:tbl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ayout w:type="fixed"/>
                  <w:tblLook w:val="04A0" w:firstRow="1" w:lastRow="0" w:firstColumn="1" w:lastColumn="0" w:noHBand="0" w:noVBand="1"/>
                </w:tblPr>
                <w:tblGrid>
                  <w:gridCol w:w="851"/>
                  <w:gridCol w:w="4678"/>
                  <w:gridCol w:w="3458"/>
                </w:tblGrid>
                <w:tr w:rsidR="00893381" w:rsidRPr="00786F88" w14:paraId="02F53CD7" w14:textId="77777777" w:rsidTr="00786F88">
                  <w:tc>
                    <w:tcPr>
                      <w:tcW w:w="851" w:type="dxa"/>
                    </w:tcPr>
                    <w:p w14:paraId="02F53CD4" w14:textId="77777777" w:rsidR="00893381" w:rsidRPr="00786F88" w:rsidRDefault="00893381" w:rsidP="003A7941">
                      <w:pPr>
                        <w:spacing w:before="0" w:after="0" w:line="240" w:lineRule="auto"/>
                        <w:ind w:left="0"/>
                        <w:rPr>
                          <w:b/>
                          <w:bCs/>
                        </w:rPr>
                      </w:pPr>
                      <w:r w:rsidRPr="00786F88"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02F53CDA" wp14:editId="02F53CDB">
                            <wp:extent cx="313589" cy="325934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TVER Logo.png"/>
                                    <pic:cNvPicPr/>
                                  </pic:nvPicPr>
                                  <pic:blipFill>
                                    <a:blip r:embed="rId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4118" cy="32648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  <w:tc>
                    <w:tcPr>
                      <w:tcW w:w="4678" w:type="dxa"/>
                      <w:vAlign w:val="center"/>
                    </w:tcPr>
                    <w:p w14:paraId="02F53CD5" w14:textId="77777777" w:rsidR="00893381" w:rsidRPr="00786F88" w:rsidRDefault="00893381" w:rsidP="003A7941">
                      <w:pPr>
                        <w:spacing w:before="0" w:after="0" w:line="240" w:lineRule="auto"/>
                        <w:ind w:left="34"/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</w:pPr>
                      <w:r w:rsidRPr="00786F88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Thailand Voluntary Emission Reduction Program</w:t>
                      </w:r>
                    </w:p>
                  </w:tc>
                  <w:tc>
                    <w:tcPr>
                      <w:tcW w:w="3458" w:type="dxa"/>
                      <w:vAlign w:val="center"/>
                    </w:tcPr>
                    <w:p w14:paraId="02F53CD6" w14:textId="6F2A9963" w:rsidR="00893381" w:rsidRPr="00882B46" w:rsidRDefault="00893381" w:rsidP="009C3AAA">
                      <w:pPr>
                        <w:spacing w:before="0" w:after="0" w:line="240" w:lineRule="auto"/>
                        <w:ind w:left="0"/>
                        <w:jc w:val="right"/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</w:pPr>
                      <w:r w:rsidRPr="00384B1D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T-VER-METH-EE-0</w:t>
                      </w:r>
                      <w:r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9 Version 0</w:t>
                      </w:r>
                      <w:r w:rsidR="005A3695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3</w:t>
                      </w:r>
                    </w:p>
                  </w:tc>
                </w:tr>
              </w:tbl>
              <w:p w14:paraId="02F53CD8" w14:textId="77777777" w:rsidR="00893381" w:rsidRPr="00786F88" w:rsidRDefault="00893381" w:rsidP="003A7941">
                <w:pPr>
                  <w:rPr>
                    <w:b/>
                    <w:bCs/>
                  </w:rPr>
                </w:pPr>
              </w:p>
            </w:txbxContent>
          </v:textbox>
          <w10:wrap anchorx="margin" anchory="margin"/>
        </v:shape>
      </w:pict>
    </w:r>
    <w:r>
      <w:rPr>
        <w:rFonts w:ascii="EucrosiaUPC" w:eastAsia="Times New Roman" w:hAnsi="EucrosiaUPC" w:cs="EucrosiaUPC"/>
        <w:noProof/>
        <w:szCs w:val="32"/>
        <w:lang w:val="en-GB" w:eastAsia="zh-TW" w:bidi="ar-SA"/>
      </w:rPr>
      <w:pict w14:anchorId="02F53CD3">
        <v:shape id="_x0000_s2049" type="#_x0000_t202" style="position:absolute;left:0;text-align:left;margin-left:6792pt;margin-top:0;width:1in;height:13.45pt;z-index:251660288;mso-width-percent:1000;mso-position-horizontal:right;mso-position-horizontal-relative:page;mso-position-vertical:center;mso-position-vertical-relative:top-margin-area;mso-width-percent:1000;mso-width-relative:right-margin-area;v-text-anchor:middle" o:allowincell="f" fillcolor="#4f81bd [3204]" stroked="f">
          <v:textbox style="mso-fit-shape-to-text:t" inset=",0,,0">
            <w:txbxContent>
              <w:p w14:paraId="02F53CD9" w14:textId="77777777" w:rsidR="00893381" w:rsidRPr="00CD0E42" w:rsidRDefault="00893381" w:rsidP="003A7941">
                <w:pPr>
                  <w:spacing w:before="0" w:after="0" w:line="240" w:lineRule="auto"/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</w:pPr>
                <w:r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  <w:cs/>
                  </w:rPr>
                  <w:t>หน้า</w:t>
                </w:r>
                <w:r>
                  <w:rPr>
                    <w:rFonts w:ascii="Browallia New" w:hAnsi="Browallia New" w:cs="Browallia New" w:hint="cs"/>
                    <w:b/>
                    <w:bCs/>
                    <w:color w:val="FFFFFF" w:themeColor="background1"/>
                    <w:sz w:val="28"/>
                    <w:szCs w:val="28"/>
                    <w:cs/>
                  </w:rPr>
                  <w:t xml:space="preserve"> </w:t>
                </w:r>
                <w:r w:rsidR="00542F3C"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begin"/>
                </w:r>
                <w:r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 w:rsidR="00542F3C"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 w:rsidR="008E7E30">
                  <w:rPr>
                    <w:rFonts w:ascii="Browallia New" w:hAnsi="Browallia New" w:cs="Browallia New"/>
                    <w:b/>
                    <w:bCs/>
                    <w:noProof/>
                    <w:color w:val="FFFFFF" w:themeColor="background1"/>
                    <w:sz w:val="28"/>
                    <w:szCs w:val="28"/>
                  </w:rPr>
                  <w:t>4</w:t>
                </w:r>
                <w:r w:rsidR="00542F3C"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anchorx="page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9D42A6"/>
    <w:multiLevelType w:val="hybridMultilevel"/>
    <w:tmpl w:val="4FEA3216"/>
    <w:lvl w:ilvl="0" w:tplc="230A9096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8805A2"/>
    <w:multiLevelType w:val="hybridMultilevel"/>
    <w:tmpl w:val="2AC87FA2"/>
    <w:lvl w:ilvl="0" w:tplc="86AABA8C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D35DC1"/>
    <w:multiLevelType w:val="hybridMultilevel"/>
    <w:tmpl w:val="2BBAF3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A706F6"/>
    <w:multiLevelType w:val="hybridMultilevel"/>
    <w:tmpl w:val="613CD4DC"/>
    <w:lvl w:ilvl="0" w:tplc="7220C044">
      <w:start w:val="3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5E6287"/>
    <w:multiLevelType w:val="hybridMultilevel"/>
    <w:tmpl w:val="827AE42A"/>
    <w:lvl w:ilvl="0" w:tplc="B6764EE2">
      <w:start w:val="8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8C4AAD"/>
    <w:multiLevelType w:val="hybridMultilevel"/>
    <w:tmpl w:val="51661C58"/>
    <w:lvl w:ilvl="0" w:tplc="230A9096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C95AE7"/>
    <w:multiLevelType w:val="hybridMultilevel"/>
    <w:tmpl w:val="2BBAF3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0F3970"/>
    <w:multiLevelType w:val="hybridMultilevel"/>
    <w:tmpl w:val="C48A8F66"/>
    <w:lvl w:ilvl="0" w:tplc="EF567CD0">
      <w:start w:val="22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B75FCF"/>
    <w:multiLevelType w:val="hybridMultilevel"/>
    <w:tmpl w:val="BB26281A"/>
    <w:lvl w:ilvl="0" w:tplc="23E0CF0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D933C57"/>
    <w:multiLevelType w:val="hybridMultilevel"/>
    <w:tmpl w:val="4F5863FE"/>
    <w:lvl w:ilvl="0" w:tplc="0F267D2A">
      <w:start w:val="5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9"/>
  </w:num>
  <w:num w:numId="4">
    <w:abstractNumId w:val="4"/>
  </w:num>
  <w:num w:numId="5">
    <w:abstractNumId w:val="12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3"/>
  </w:num>
  <w:num w:numId="11">
    <w:abstractNumId w:val="8"/>
  </w:num>
  <w:num w:numId="12">
    <w:abstractNumId w:val="11"/>
  </w:num>
  <w:num w:numId="13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2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  <o:colormenu v:ext="edit" fillcolor="none [3212]" strokecolor="none [3212]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xMDQ1NDAwMDY0NjNQ0lEKTi0uzszPAykwqgUAPVyzHywAAAA="/>
  </w:docVars>
  <w:rsids>
    <w:rsidRoot w:val="007F5516"/>
    <w:rsid w:val="000018F2"/>
    <w:rsid w:val="00004829"/>
    <w:rsid w:val="00004B1B"/>
    <w:rsid w:val="0001391C"/>
    <w:rsid w:val="00014079"/>
    <w:rsid w:val="000200E0"/>
    <w:rsid w:val="00021A38"/>
    <w:rsid w:val="00021F7E"/>
    <w:rsid w:val="0002405E"/>
    <w:rsid w:val="00025371"/>
    <w:rsid w:val="000257BA"/>
    <w:rsid w:val="000258DE"/>
    <w:rsid w:val="00030999"/>
    <w:rsid w:val="000325B8"/>
    <w:rsid w:val="00034C0C"/>
    <w:rsid w:val="00034F96"/>
    <w:rsid w:val="00036909"/>
    <w:rsid w:val="0003697F"/>
    <w:rsid w:val="000408C6"/>
    <w:rsid w:val="000417FD"/>
    <w:rsid w:val="00044B08"/>
    <w:rsid w:val="000469C2"/>
    <w:rsid w:val="00047625"/>
    <w:rsid w:val="00047721"/>
    <w:rsid w:val="000573B3"/>
    <w:rsid w:val="000610BE"/>
    <w:rsid w:val="00061A43"/>
    <w:rsid w:val="00064D55"/>
    <w:rsid w:val="00064F03"/>
    <w:rsid w:val="000663EC"/>
    <w:rsid w:val="000676BE"/>
    <w:rsid w:val="0007006F"/>
    <w:rsid w:val="000732BE"/>
    <w:rsid w:val="000765A8"/>
    <w:rsid w:val="00082D91"/>
    <w:rsid w:val="000855D8"/>
    <w:rsid w:val="000864DB"/>
    <w:rsid w:val="00087516"/>
    <w:rsid w:val="000877E8"/>
    <w:rsid w:val="00090F1F"/>
    <w:rsid w:val="000915EC"/>
    <w:rsid w:val="00091C58"/>
    <w:rsid w:val="00092D08"/>
    <w:rsid w:val="00092E9F"/>
    <w:rsid w:val="00094A3B"/>
    <w:rsid w:val="0009527E"/>
    <w:rsid w:val="00095AD0"/>
    <w:rsid w:val="00096C05"/>
    <w:rsid w:val="00096C96"/>
    <w:rsid w:val="00097323"/>
    <w:rsid w:val="00097DC7"/>
    <w:rsid w:val="000A019A"/>
    <w:rsid w:val="000A1914"/>
    <w:rsid w:val="000A26E4"/>
    <w:rsid w:val="000A2C2C"/>
    <w:rsid w:val="000A3C52"/>
    <w:rsid w:val="000A64F7"/>
    <w:rsid w:val="000A7A11"/>
    <w:rsid w:val="000B1E39"/>
    <w:rsid w:val="000B3156"/>
    <w:rsid w:val="000B34E1"/>
    <w:rsid w:val="000B418C"/>
    <w:rsid w:val="000B5152"/>
    <w:rsid w:val="000C04FF"/>
    <w:rsid w:val="000C106B"/>
    <w:rsid w:val="000C1816"/>
    <w:rsid w:val="000C5624"/>
    <w:rsid w:val="000C62C0"/>
    <w:rsid w:val="000D0F24"/>
    <w:rsid w:val="000D4F3D"/>
    <w:rsid w:val="000D5445"/>
    <w:rsid w:val="000D682F"/>
    <w:rsid w:val="000D7809"/>
    <w:rsid w:val="000E0AAA"/>
    <w:rsid w:val="000E0B04"/>
    <w:rsid w:val="000E4A86"/>
    <w:rsid w:val="000E6994"/>
    <w:rsid w:val="000E73A8"/>
    <w:rsid w:val="000E7A66"/>
    <w:rsid w:val="000E7D80"/>
    <w:rsid w:val="000F1773"/>
    <w:rsid w:val="000F54D0"/>
    <w:rsid w:val="00101B4F"/>
    <w:rsid w:val="001027C8"/>
    <w:rsid w:val="00102B67"/>
    <w:rsid w:val="00104441"/>
    <w:rsid w:val="00106704"/>
    <w:rsid w:val="001104A8"/>
    <w:rsid w:val="001108B7"/>
    <w:rsid w:val="0011108E"/>
    <w:rsid w:val="001113AA"/>
    <w:rsid w:val="001153E5"/>
    <w:rsid w:val="00116708"/>
    <w:rsid w:val="00117418"/>
    <w:rsid w:val="00120D9B"/>
    <w:rsid w:val="00121563"/>
    <w:rsid w:val="00121DB0"/>
    <w:rsid w:val="00122EBD"/>
    <w:rsid w:val="00123E24"/>
    <w:rsid w:val="00124491"/>
    <w:rsid w:val="00125A53"/>
    <w:rsid w:val="00126CCB"/>
    <w:rsid w:val="00131946"/>
    <w:rsid w:val="00132616"/>
    <w:rsid w:val="00133A5D"/>
    <w:rsid w:val="00134710"/>
    <w:rsid w:val="00134A79"/>
    <w:rsid w:val="00134F00"/>
    <w:rsid w:val="00136570"/>
    <w:rsid w:val="001376BD"/>
    <w:rsid w:val="001401CC"/>
    <w:rsid w:val="00141A11"/>
    <w:rsid w:val="00143D9F"/>
    <w:rsid w:val="00145CB6"/>
    <w:rsid w:val="0014602A"/>
    <w:rsid w:val="00150028"/>
    <w:rsid w:val="0015685C"/>
    <w:rsid w:val="00160300"/>
    <w:rsid w:val="00162BCD"/>
    <w:rsid w:val="00165F9D"/>
    <w:rsid w:val="0016605E"/>
    <w:rsid w:val="001676B6"/>
    <w:rsid w:val="00173711"/>
    <w:rsid w:val="00177CFF"/>
    <w:rsid w:val="0018082E"/>
    <w:rsid w:val="001833EB"/>
    <w:rsid w:val="00183527"/>
    <w:rsid w:val="00184859"/>
    <w:rsid w:val="00191403"/>
    <w:rsid w:val="00191BE2"/>
    <w:rsid w:val="00192F6F"/>
    <w:rsid w:val="001952C7"/>
    <w:rsid w:val="001A02DA"/>
    <w:rsid w:val="001A194D"/>
    <w:rsid w:val="001A353A"/>
    <w:rsid w:val="001A4512"/>
    <w:rsid w:val="001A4997"/>
    <w:rsid w:val="001A66EC"/>
    <w:rsid w:val="001A6759"/>
    <w:rsid w:val="001B00B3"/>
    <w:rsid w:val="001B0311"/>
    <w:rsid w:val="001B03E9"/>
    <w:rsid w:val="001B0848"/>
    <w:rsid w:val="001B0DFE"/>
    <w:rsid w:val="001B4624"/>
    <w:rsid w:val="001B6464"/>
    <w:rsid w:val="001C258C"/>
    <w:rsid w:val="001C2B5F"/>
    <w:rsid w:val="001C3EB0"/>
    <w:rsid w:val="001C5FA6"/>
    <w:rsid w:val="001C7C31"/>
    <w:rsid w:val="001D1064"/>
    <w:rsid w:val="001D138D"/>
    <w:rsid w:val="001D1866"/>
    <w:rsid w:val="001D1D8F"/>
    <w:rsid w:val="001D45DF"/>
    <w:rsid w:val="001D5F55"/>
    <w:rsid w:val="001D6B35"/>
    <w:rsid w:val="001E0D0B"/>
    <w:rsid w:val="001E1CA3"/>
    <w:rsid w:val="001E2A84"/>
    <w:rsid w:val="001E7AD6"/>
    <w:rsid w:val="001E7F49"/>
    <w:rsid w:val="001F15B7"/>
    <w:rsid w:val="001F1DCB"/>
    <w:rsid w:val="001F5E20"/>
    <w:rsid w:val="001F7CC2"/>
    <w:rsid w:val="0020209C"/>
    <w:rsid w:val="00202FAD"/>
    <w:rsid w:val="002035E7"/>
    <w:rsid w:val="00207508"/>
    <w:rsid w:val="00207CC1"/>
    <w:rsid w:val="00213A31"/>
    <w:rsid w:val="00213FDF"/>
    <w:rsid w:val="0021470E"/>
    <w:rsid w:val="00216283"/>
    <w:rsid w:val="00217295"/>
    <w:rsid w:val="00217654"/>
    <w:rsid w:val="00220DB4"/>
    <w:rsid w:val="002268FF"/>
    <w:rsid w:val="00226ECF"/>
    <w:rsid w:val="0023424E"/>
    <w:rsid w:val="00234936"/>
    <w:rsid w:val="002408C6"/>
    <w:rsid w:val="00245E32"/>
    <w:rsid w:val="0024613A"/>
    <w:rsid w:val="002467DA"/>
    <w:rsid w:val="002501D6"/>
    <w:rsid w:val="00253960"/>
    <w:rsid w:val="00254A5C"/>
    <w:rsid w:val="00256C99"/>
    <w:rsid w:val="00257212"/>
    <w:rsid w:val="002579CD"/>
    <w:rsid w:val="00257A7B"/>
    <w:rsid w:val="00257B55"/>
    <w:rsid w:val="002631FA"/>
    <w:rsid w:val="00263B96"/>
    <w:rsid w:val="00267F01"/>
    <w:rsid w:val="00271B16"/>
    <w:rsid w:val="00271DDF"/>
    <w:rsid w:val="00273D4E"/>
    <w:rsid w:val="00273F2D"/>
    <w:rsid w:val="0027458C"/>
    <w:rsid w:val="00283AD2"/>
    <w:rsid w:val="00284C61"/>
    <w:rsid w:val="002904D9"/>
    <w:rsid w:val="00291B65"/>
    <w:rsid w:val="00292D61"/>
    <w:rsid w:val="00294669"/>
    <w:rsid w:val="002948FD"/>
    <w:rsid w:val="002951BD"/>
    <w:rsid w:val="00297BA3"/>
    <w:rsid w:val="002A0439"/>
    <w:rsid w:val="002A0C10"/>
    <w:rsid w:val="002A0D1A"/>
    <w:rsid w:val="002A3503"/>
    <w:rsid w:val="002A42CF"/>
    <w:rsid w:val="002A4607"/>
    <w:rsid w:val="002A52D7"/>
    <w:rsid w:val="002A5AFA"/>
    <w:rsid w:val="002A6D49"/>
    <w:rsid w:val="002A7EE1"/>
    <w:rsid w:val="002B1ED7"/>
    <w:rsid w:val="002B5E9E"/>
    <w:rsid w:val="002B61B1"/>
    <w:rsid w:val="002C1F5F"/>
    <w:rsid w:val="002C34F7"/>
    <w:rsid w:val="002C6041"/>
    <w:rsid w:val="002C631D"/>
    <w:rsid w:val="002C66BC"/>
    <w:rsid w:val="002D0FE7"/>
    <w:rsid w:val="002D443A"/>
    <w:rsid w:val="002D4849"/>
    <w:rsid w:val="002D5592"/>
    <w:rsid w:val="002D763D"/>
    <w:rsid w:val="002E4B51"/>
    <w:rsid w:val="002E4B96"/>
    <w:rsid w:val="002F1565"/>
    <w:rsid w:val="002F67A1"/>
    <w:rsid w:val="002F7A48"/>
    <w:rsid w:val="002F7FE4"/>
    <w:rsid w:val="003028A2"/>
    <w:rsid w:val="003075F0"/>
    <w:rsid w:val="00310FDF"/>
    <w:rsid w:val="00312943"/>
    <w:rsid w:val="00313718"/>
    <w:rsid w:val="0031404E"/>
    <w:rsid w:val="0031412F"/>
    <w:rsid w:val="00314BB0"/>
    <w:rsid w:val="00323554"/>
    <w:rsid w:val="00325B9A"/>
    <w:rsid w:val="0032784B"/>
    <w:rsid w:val="00331F93"/>
    <w:rsid w:val="00332147"/>
    <w:rsid w:val="00332620"/>
    <w:rsid w:val="0033407C"/>
    <w:rsid w:val="003377F0"/>
    <w:rsid w:val="00337BA3"/>
    <w:rsid w:val="0034066C"/>
    <w:rsid w:val="003430FA"/>
    <w:rsid w:val="0034543B"/>
    <w:rsid w:val="003466C7"/>
    <w:rsid w:val="00350B0A"/>
    <w:rsid w:val="00350C0E"/>
    <w:rsid w:val="00354927"/>
    <w:rsid w:val="003569A3"/>
    <w:rsid w:val="003569E2"/>
    <w:rsid w:val="003577D7"/>
    <w:rsid w:val="00357A92"/>
    <w:rsid w:val="00361723"/>
    <w:rsid w:val="00367FAF"/>
    <w:rsid w:val="00374530"/>
    <w:rsid w:val="00375CEE"/>
    <w:rsid w:val="00377407"/>
    <w:rsid w:val="003801EB"/>
    <w:rsid w:val="0038314C"/>
    <w:rsid w:val="00383A63"/>
    <w:rsid w:val="00384B1D"/>
    <w:rsid w:val="00384BD9"/>
    <w:rsid w:val="00385C1D"/>
    <w:rsid w:val="00385EED"/>
    <w:rsid w:val="00390413"/>
    <w:rsid w:val="00390782"/>
    <w:rsid w:val="0039387B"/>
    <w:rsid w:val="00395102"/>
    <w:rsid w:val="003956CB"/>
    <w:rsid w:val="003A007A"/>
    <w:rsid w:val="003A421C"/>
    <w:rsid w:val="003A4C8A"/>
    <w:rsid w:val="003A5250"/>
    <w:rsid w:val="003A7941"/>
    <w:rsid w:val="003B229B"/>
    <w:rsid w:val="003B2CD7"/>
    <w:rsid w:val="003B3162"/>
    <w:rsid w:val="003B3AB2"/>
    <w:rsid w:val="003B3DAD"/>
    <w:rsid w:val="003B4F73"/>
    <w:rsid w:val="003C1958"/>
    <w:rsid w:val="003C2F5D"/>
    <w:rsid w:val="003C3EC3"/>
    <w:rsid w:val="003C5170"/>
    <w:rsid w:val="003C7F94"/>
    <w:rsid w:val="003D28F4"/>
    <w:rsid w:val="003D37CA"/>
    <w:rsid w:val="003D524E"/>
    <w:rsid w:val="003D6098"/>
    <w:rsid w:val="003D624C"/>
    <w:rsid w:val="003D68A8"/>
    <w:rsid w:val="003D72DD"/>
    <w:rsid w:val="003E32F5"/>
    <w:rsid w:val="003F0497"/>
    <w:rsid w:val="003F49F0"/>
    <w:rsid w:val="003F62CB"/>
    <w:rsid w:val="00405A5B"/>
    <w:rsid w:val="00405C6D"/>
    <w:rsid w:val="004101A3"/>
    <w:rsid w:val="004103DA"/>
    <w:rsid w:val="004114D6"/>
    <w:rsid w:val="004146F7"/>
    <w:rsid w:val="004171E1"/>
    <w:rsid w:val="00420183"/>
    <w:rsid w:val="004207E7"/>
    <w:rsid w:val="00422692"/>
    <w:rsid w:val="004231A5"/>
    <w:rsid w:val="00424B6D"/>
    <w:rsid w:val="00425A80"/>
    <w:rsid w:val="004368D9"/>
    <w:rsid w:val="0043713B"/>
    <w:rsid w:val="004403D4"/>
    <w:rsid w:val="00442E85"/>
    <w:rsid w:val="00452656"/>
    <w:rsid w:val="00453651"/>
    <w:rsid w:val="0045433E"/>
    <w:rsid w:val="00454C51"/>
    <w:rsid w:val="004577D9"/>
    <w:rsid w:val="00461937"/>
    <w:rsid w:val="00463D5B"/>
    <w:rsid w:val="00464F98"/>
    <w:rsid w:val="00466EC6"/>
    <w:rsid w:val="00470468"/>
    <w:rsid w:val="004709A1"/>
    <w:rsid w:val="004733C4"/>
    <w:rsid w:val="00480934"/>
    <w:rsid w:val="00481E22"/>
    <w:rsid w:val="0048222E"/>
    <w:rsid w:val="00482578"/>
    <w:rsid w:val="00483CCB"/>
    <w:rsid w:val="004847BC"/>
    <w:rsid w:val="00491366"/>
    <w:rsid w:val="004924B6"/>
    <w:rsid w:val="00493B91"/>
    <w:rsid w:val="004947BE"/>
    <w:rsid w:val="004953FE"/>
    <w:rsid w:val="00496515"/>
    <w:rsid w:val="004A0104"/>
    <w:rsid w:val="004B0878"/>
    <w:rsid w:val="004B2885"/>
    <w:rsid w:val="004B68A6"/>
    <w:rsid w:val="004C037E"/>
    <w:rsid w:val="004C2B31"/>
    <w:rsid w:val="004C3E2C"/>
    <w:rsid w:val="004C551C"/>
    <w:rsid w:val="004C7897"/>
    <w:rsid w:val="004D159D"/>
    <w:rsid w:val="004D4754"/>
    <w:rsid w:val="004D717E"/>
    <w:rsid w:val="004D7575"/>
    <w:rsid w:val="004D7E50"/>
    <w:rsid w:val="004E1C55"/>
    <w:rsid w:val="004E3B5C"/>
    <w:rsid w:val="004E4C90"/>
    <w:rsid w:val="004E61DE"/>
    <w:rsid w:val="004E78BF"/>
    <w:rsid w:val="004F0A48"/>
    <w:rsid w:val="004F15C7"/>
    <w:rsid w:val="004F2AC6"/>
    <w:rsid w:val="004F44BC"/>
    <w:rsid w:val="004F6FF6"/>
    <w:rsid w:val="00500BAF"/>
    <w:rsid w:val="005024F9"/>
    <w:rsid w:val="005026BB"/>
    <w:rsid w:val="00504D18"/>
    <w:rsid w:val="00505A7A"/>
    <w:rsid w:val="0050681B"/>
    <w:rsid w:val="005110A5"/>
    <w:rsid w:val="00511A52"/>
    <w:rsid w:val="00515220"/>
    <w:rsid w:val="005152F2"/>
    <w:rsid w:val="00515526"/>
    <w:rsid w:val="0052136A"/>
    <w:rsid w:val="005227C3"/>
    <w:rsid w:val="00525FB8"/>
    <w:rsid w:val="005276C8"/>
    <w:rsid w:val="005315BB"/>
    <w:rsid w:val="0053244D"/>
    <w:rsid w:val="0053281D"/>
    <w:rsid w:val="0053420E"/>
    <w:rsid w:val="0054225B"/>
    <w:rsid w:val="00542F3C"/>
    <w:rsid w:val="00544198"/>
    <w:rsid w:val="00544C26"/>
    <w:rsid w:val="005462DF"/>
    <w:rsid w:val="0055394F"/>
    <w:rsid w:val="00553E98"/>
    <w:rsid w:val="0055598D"/>
    <w:rsid w:val="00557BC1"/>
    <w:rsid w:val="00562D38"/>
    <w:rsid w:val="005632C2"/>
    <w:rsid w:val="00563701"/>
    <w:rsid w:val="005644E3"/>
    <w:rsid w:val="005645AD"/>
    <w:rsid w:val="00570550"/>
    <w:rsid w:val="00571D51"/>
    <w:rsid w:val="005729B1"/>
    <w:rsid w:val="00573022"/>
    <w:rsid w:val="00575333"/>
    <w:rsid w:val="005769DA"/>
    <w:rsid w:val="00576A2A"/>
    <w:rsid w:val="00582482"/>
    <w:rsid w:val="00584741"/>
    <w:rsid w:val="00586BE6"/>
    <w:rsid w:val="005875E8"/>
    <w:rsid w:val="00592EE7"/>
    <w:rsid w:val="005962E6"/>
    <w:rsid w:val="00596779"/>
    <w:rsid w:val="005973E3"/>
    <w:rsid w:val="00597A50"/>
    <w:rsid w:val="005A18B3"/>
    <w:rsid w:val="005A3695"/>
    <w:rsid w:val="005A393E"/>
    <w:rsid w:val="005A50A5"/>
    <w:rsid w:val="005A5639"/>
    <w:rsid w:val="005A57A2"/>
    <w:rsid w:val="005B1863"/>
    <w:rsid w:val="005B5C63"/>
    <w:rsid w:val="005B5D36"/>
    <w:rsid w:val="005B6C46"/>
    <w:rsid w:val="005C257D"/>
    <w:rsid w:val="005C30A3"/>
    <w:rsid w:val="005C30E4"/>
    <w:rsid w:val="005C57ED"/>
    <w:rsid w:val="005C7181"/>
    <w:rsid w:val="005C7498"/>
    <w:rsid w:val="005D46D4"/>
    <w:rsid w:val="005D48BB"/>
    <w:rsid w:val="005D771E"/>
    <w:rsid w:val="005E0F1D"/>
    <w:rsid w:val="005F0D72"/>
    <w:rsid w:val="005F3263"/>
    <w:rsid w:val="005F3A5B"/>
    <w:rsid w:val="005F5264"/>
    <w:rsid w:val="005F7A48"/>
    <w:rsid w:val="006041A3"/>
    <w:rsid w:val="006079B5"/>
    <w:rsid w:val="00611B9F"/>
    <w:rsid w:val="00611FA6"/>
    <w:rsid w:val="00612B12"/>
    <w:rsid w:val="006138E8"/>
    <w:rsid w:val="00613FED"/>
    <w:rsid w:val="006176FB"/>
    <w:rsid w:val="00621B72"/>
    <w:rsid w:val="00623BE8"/>
    <w:rsid w:val="00624015"/>
    <w:rsid w:val="0063054B"/>
    <w:rsid w:val="00630ACE"/>
    <w:rsid w:val="00630BB8"/>
    <w:rsid w:val="006323AF"/>
    <w:rsid w:val="00634AD4"/>
    <w:rsid w:val="00634F33"/>
    <w:rsid w:val="00635DE2"/>
    <w:rsid w:val="00637F92"/>
    <w:rsid w:val="006400D9"/>
    <w:rsid w:val="006408A9"/>
    <w:rsid w:val="00641581"/>
    <w:rsid w:val="00641A54"/>
    <w:rsid w:val="00642195"/>
    <w:rsid w:val="00642328"/>
    <w:rsid w:val="0064526A"/>
    <w:rsid w:val="00646052"/>
    <w:rsid w:val="0065117D"/>
    <w:rsid w:val="006526A1"/>
    <w:rsid w:val="00653308"/>
    <w:rsid w:val="006558D9"/>
    <w:rsid w:val="00655BB5"/>
    <w:rsid w:val="006560D8"/>
    <w:rsid w:val="00656682"/>
    <w:rsid w:val="00657155"/>
    <w:rsid w:val="006574CA"/>
    <w:rsid w:val="00662043"/>
    <w:rsid w:val="006642F5"/>
    <w:rsid w:val="00664EAB"/>
    <w:rsid w:val="00665D6B"/>
    <w:rsid w:val="00666916"/>
    <w:rsid w:val="00667EC5"/>
    <w:rsid w:val="00670556"/>
    <w:rsid w:val="00675269"/>
    <w:rsid w:val="00677E1B"/>
    <w:rsid w:val="006838B1"/>
    <w:rsid w:val="00684E24"/>
    <w:rsid w:val="00687056"/>
    <w:rsid w:val="006901D1"/>
    <w:rsid w:val="006920EB"/>
    <w:rsid w:val="00697A85"/>
    <w:rsid w:val="006A0514"/>
    <w:rsid w:val="006A12E0"/>
    <w:rsid w:val="006A2CB7"/>
    <w:rsid w:val="006A2D88"/>
    <w:rsid w:val="006A32A3"/>
    <w:rsid w:val="006A5E64"/>
    <w:rsid w:val="006A79AE"/>
    <w:rsid w:val="006B010C"/>
    <w:rsid w:val="006B31B7"/>
    <w:rsid w:val="006B4AAB"/>
    <w:rsid w:val="006B69B4"/>
    <w:rsid w:val="006B7DBD"/>
    <w:rsid w:val="006B7E77"/>
    <w:rsid w:val="006C0A8B"/>
    <w:rsid w:val="006C45E9"/>
    <w:rsid w:val="006C75D9"/>
    <w:rsid w:val="006D065A"/>
    <w:rsid w:val="006D1817"/>
    <w:rsid w:val="006D56D4"/>
    <w:rsid w:val="006D7074"/>
    <w:rsid w:val="006E2308"/>
    <w:rsid w:val="006E3FF1"/>
    <w:rsid w:val="006E67CA"/>
    <w:rsid w:val="006E7A43"/>
    <w:rsid w:val="006F000A"/>
    <w:rsid w:val="006F0C83"/>
    <w:rsid w:val="006F1BE6"/>
    <w:rsid w:val="006F482B"/>
    <w:rsid w:val="006F66B9"/>
    <w:rsid w:val="00701BC5"/>
    <w:rsid w:val="00703C47"/>
    <w:rsid w:val="0070431C"/>
    <w:rsid w:val="00705803"/>
    <w:rsid w:val="00706529"/>
    <w:rsid w:val="007118C6"/>
    <w:rsid w:val="0071259E"/>
    <w:rsid w:val="0071397F"/>
    <w:rsid w:val="00716B25"/>
    <w:rsid w:val="00721F68"/>
    <w:rsid w:val="007262F4"/>
    <w:rsid w:val="00727927"/>
    <w:rsid w:val="00730DA1"/>
    <w:rsid w:val="007320DB"/>
    <w:rsid w:val="00740606"/>
    <w:rsid w:val="00742D40"/>
    <w:rsid w:val="00742E80"/>
    <w:rsid w:val="007462E1"/>
    <w:rsid w:val="007465E5"/>
    <w:rsid w:val="00746C05"/>
    <w:rsid w:val="00751A2B"/>
    <w:rsid w:val="00751D50"/>
    <w:rsid w:val="00754D1C"/>
    <w:rsid w:val="00755A6F"/>
    <w:rsid w:val="00756A41"/>
    <w:rsid w:val="00757F73"/>
    <w:rsid w:val="007603CF"/>
    <w:rsid w:val="007606EB"/>
    <w:rsid w:val="00770272"/>
    <w:rsid w:val="00771149"/>
    <w:rsid w:val="00773476"/>
    <w:rsid w:val="00783D87"/>
    <w:rsid w:val="00785176"/>
    <w:rsid w:val="0078615D"/>
    <w:rsid w:val="00786F88"/>
    <w:rsid w:val="00787878"/>
    <w:rsid w:val="007910B0"/>
    <w:rsid w:val="00791CB0"/>
    <w:rsid w:val="00794985"/>
    <w:rsid w:val="00794BD1"/>
    <w:rsid w:val="00794E5E"/>
    <w:rsid w:val="0079725F"/>
    <w:rsid w:val="007A29F2"/>
    <w:rsid w:val="007A2A8B"/>
    <w:rsid w:val="007A33CB"/>
    <w:rsid w:val="007A48A4"/>
    <w:rsid w:val="007A5769"/>
    <w:rsid w:val="007B1022"/>
    <w:rsid w:val="007B2020"/>
    <w:rsid w:val="007B3DBF"/>
    <w:rsid w:val="007B4472"/>
    <w:rsid w:val="007B4EF2"/>
    <w:rsid w:val="007B5FF3"/>
    <w:rsid w:val="007B7D12"/>
    <w:rsid w:val="007C6399"/>
    <w:rsid w:val="007C6891"/>
    <w:rsid w:val="007D087F"/>
    <w:rsid w:val="007D1863"/>
    <w:rsid w:val="007D496A"/>
    <w:rsid w:val="007D4E3E"/>
    <w:rsid w:val="007D5505"/>
    <w:rsid w:val="007D76C0"/>
    <w:rsid w:val="007D7F80"/>
    <w:rsid w:val="007E00BA"/>
    <w:rsid w:val="007E4E61"/>
    <w:rsid w:val="007E50DD"/>
    <w:rsid w:val="007E7CEE"/>
    <w:rsid w:val="007F1CE7"/>
    <w:rsid w:val="007F3524"/>
    <w:rsid w:val="007F3F15"/>
    <w:rsid w:val="007F43EC"/>
    <w:rsid w:val="007F5516"/>
    <w:rsid w:val="007F5925"/>
    <w:rsid w:val="008006CB"/>
    <w:rsid w:val="00800F95"/>
    <w:rsid w:val="00801CD0"/>
    <w:rsid w:val="00802187"/>
    <w:rsid w:val="00803B15"/>
    <w:rsid w:val="00803CBF"/>
    <w:rsid w:val="008071B8"/>
    <w:rsid w:val="0080725A"/>
    <w:rsid w:val="00811052"/>
    <w:rsid w:val="00811817"/>
    <w:rsid w:val="00811DB7"/>
    <w:rsid w:val="008147BA"/>
    <w:rsid w:val="00815964"/>
    <w:rsid w:val="00816A75"/>
    <w:rsid w:val="00816F09"/>
    <w:rsid w:val="008176CA"/>
    <w:rsid w:val="0082076D"/>
    <w:rsid w:val="00820B3F"/>
    <w:rsid w:val="00821F39"/>
    <w:rsid w:val="00823C1E"/>
    <w:rsid w:val="00824CBE"/>
    <w:rsid w:val="00824E25"/>
    <w:rsid w:val="00825716"/>
    <w:rsid w:val="00825BD4"/>
    <w:rsid w:val="0083233C"/>
    <w:rsid w:val="008349BB"/>
    <w:rsid w:val="00837DDA"/>
    <w:rsid w:val="0084287D"/>
    <w:rsid w:val="008469B0"/>
    <w:rsid w:val="00846F9E"/>
    <w:rsid w:val="008475A7"/>
    <w:rsid w:val="008509AA"/>
    <w:rsid w:val="00851C55"/>
    <w:rsid w:val="00851EE6"/>
    <w:rsid w:val="008525B5"/>
    <w:rsid w:val="00853527"/>
    <w:rsid w:val="008553AD"/>
    <w:rsid w:val="0085559A"/>
    <w:rsid w:val="008559B3"/>
    <w:rsid w:val="0086257B"/>
    <w:rsid w:val="00862704"/>
    <w:rsid w:val="008629DD"/>
    <w:rsid w:val="008644FF"/>
    <w:rsid w:val="0086467C"/>
    <w:rsid w:val="008663A6"/>
    <w:rsid w:val="00866A2D"/>
    <w:rsid w:val="00866D90"/>
    <w:rsid w:val="00871BCA"/>
    <w:rsid w:val="008721F7"/>
    <w:rsid w:val="0087452D"/>
    <w:rsid w:val="008749AA"/>
    <w:rsid w:val="00882B46"/>
    <w:rsid w:val="00882D95"/>
    <w:rsid w:val="00885554"/>
    <w:rsid w:val="00891307"/>
    <w:rsid w:val="00891777"/>
    <w:rsid w:val="008919A0"/>
    <w:rsid w:val="00891E67"/>
    <w:rsid w:val="00891F36"/>
    <w:rsid w:val="00893381"/>
    <w:rsid w:val="008939A0"/>
    <w:rsid w:val="00897A97"/>
    <w:rsid w:val="008A1F10"/>
    <w:rsid w:val="008A2977"/>
    <w:rsid w:val="008B07F3"/>
    <w:rsid w:val="008B16F1"/>
    <w:rsid w:val="008B55E6"/>
    <w:rsid w:val="008C080C"/>
    <w:rsid w:val="008C13A1"/>
    <w:rsid w:val="008C2178"/>
    <w:rsid w:val="008C2EF5"/>
    <w:rsid w:val="008C3232"/>
    <w:rsid w:val="008C4107"/>
    <w:rsid w:val="008C66C3"/>
    <w:rsid w:val="008C7A8A"/>
    <w:rsid w:val="008D1C84"/>
    <w:rsid w:val="008D2C09"/>
    <w:rsid w:val="008D66A4"/>
    <w:rsid w:val="008E3123"/>
    <w:rsid w:val="008E39B3"/>
    <w:rsid w:val="008E3D96"/>
    <w:rsid w:val="008E41CA"/>
    <w:rsid w:val="008E52C2"/>
    <w:rsid w:val="008E6086"/>
    <w:rsid w:val="008E68E9"/>
    <w:rsid w:val="008E7E30"/>
    <w:rsid w:val="00900A28"/>
    <w:rsid w:val="00901277"/>
    <w:rsid w:val="00901427"/>
    <w:rsid w:val="00902D9D"/>
    <w:rsid w:val="009030CC"/>
    <w:rsid w:val="00904FE2"/>
    <w:rsid w:val="009074E0"/>
    <w:rsid w:val="00910BA6"/>
    <w:rsid w:val="00910E3D"/>
    <w:rsid w:val="00910E78"/>
    <w:rsid w:val="009113D0"/>
    <w:rsid w:val="0091470A"/>
    <w:rsid w:val="009216A9"/>
    <w:rsid w:val="009235BF"/>
    <w:rsid w:val="00925B7C"/>
    <w:rsid w:val="0092656E"/>
    <w:rsid w:val="009266A2"/>
    <w:rsid w:val="009315C4"/>
    <w:rsid w:val="009329A9"/>
    <w:rsid w:val="00937E06"/>
    <w:rsid w:val="009405BB"/>
    <w:rsid w:val="00940B5B"/>
    <w:rsid w:val="00941C15"/>
    <w:rsid w:val="00945DC9"/>
    <w:rsid w:val="00953325"/>
    <w:rsid w:val="00953788"/>
    <w:rsid w:val="0095502D"/>
    <w:rsid w:val="009550BD"/>
    <w:rsid w:val="00957FB9"/>
    <w:rsid w:val="00962E05"/>
    <w:rsid w:val="0096311F"/>
    <w:rsid w:val="00963D56"/>
    <w:rsid w:val="00965B1F"/>
    <w:rsid w:val="00966920"/>
    <w:rsid w:val="009706D6"/>
    <w:rsid w:val="0097089F"/>
    <w:rsid w:val="00972CA1"/>
    <w:rsid w:val="00973ACD"/>
    <w:rsid w:val="00977BE5"/>
    <w:rsid w:val="00977FC5"/>
    <w:rsid w:val="00980831"/>
    <w:rsid w:val="009851C0"/>
    <w:rsid w:val="00985662"/>
    <w:rsid w:val="00986C34"/>
    <w:rsid w:val="00993D24"/>
    <w:rsid w:val="009958AE"/>
    <w:rsid w:val="0099615E"/>
    <w:rsid w:val="009967BA"/>
    <w:rsid w:val="00997811"/>
    <w:rsid w:val="009A19B6"/>
    <w:rsid w:val="009A1F99"/>
    <w:rsid w:val="009A2312"/>
    <w:rsid w:val="009A3414"/>
    <w:rsid w:val="009A49AA"/>
    <w:rsid w:val="009A7EAC"/>
    <w:rsid w:val="009B1EC4"/>
    <w:rsid w:val="009B282A"/>
    <w:rsid w:val="009B3FF9"/>
    <w:rsid w:val="009B5FAE"/>
    <w:rsid w:val="009B63E2"/>
    <w:rsid w:val="009B7412"/>
    <w:rsid w:val="009B7637"/>
    <w:rsid w:val="009B7F91"/>
    <w:rsid w:val="009C1154"/>
    <w:rsid w:val="009C3AAA"/>
    <w:rsid w:val="009C401D"/>
    <w:rsid w:val="009C66A9"/>
    <w:rsid w:val="009C671A"/>
    <w:rsid w:val="009C6D33"/>
    <w:rsid w:val="009D05DF"/>
    <w:rsid w:val="009D323F"/>
    <w:rsid w:val="009D4920"/>
    <w:rsid w:val="009D4AEF"/>
    <w:rsid w:val="009D4D34"/>
    <w:rsid w:val="009D716F"/>
    <w:rsid w:val="009E0B10"/>
    <w:rsid w:val="009F04F8"/>
    <w:rsid w:val="009F4A7E"/>
    <w:rsid w:val="009F72DC"/>
    <w:rsid w:val="00A00C8A"/>
    <w:rsid w:val="00A03CF2"/>
    <w:rsid w:val="00A11D25"/>
    <w:rsid w:val="00A125D2"/>
    <w:rsid w:val="00A126B0"/>
    <w:rsid w:val="00A12DF9"/>
    <w:rsid w:val="00A155D0"/>
    <w:rsid w:val="00A15E99"/>
    <w:rsid w:val="00A166A2"/>
    <w:rsid w:val="00A1699F"/>
    <w:rsid w:val="00A17CF5"/>
    <w:rsid w:val="00A20A01"/>
    <w:rsid w:val="00A277AB"/>
    <w:rsid w:val="00A30925"/>
    <w:rsid w:val="00A30ACF"/>
    <w:rsid w:val="00A3151C"/>
    <w:rsid w:val="00A32B79"/>
    <w:rsid w:val="00A33078"/>
    <w:rsid w:val="00A33C8A"/>
    <w:rsid w:val="00A344D9"/>
    <w:rsid w:val="00A344FA"/>
    <w:rsid w:val="00A458E3"/>
    <w:rsid w:val="00A47FE3"/>
    <w:rsid w:val="00A526F1"/>
    <w:rsid w:val="00A52DC7"/>
    <w:rsid w:val="00A55E55"/>
    <w:rsid w:val="00A570AD"/>
    <w:rsid w:val="00A5779B"/>
    <w:rsid w:val="00A60C96"/>
    <w:rsid w:val="00A65AD9"/>
    <w:rsid w:val="00A674C9"/>
    <w:rsid w:val="00A7151E"/>
    <w:rsid w:val="00A73596"/>
    <w:rsid w:val="00A743B7"/>
    <w:rsid w:val="00A74BFF"/>
    <w:rsid w:val="00A76D65"/>
    <w:rsid w:val="00A77E2C"/>
    <w:rsid w:val="00A81F8E"/>
    <w:rsid w:val="00A8322F"/>
    <w:rsid w:val="00A83475"/>
    <w:rsid w:val="00A84E13"/>
    <w:rsid w:val="00A853D2"/>
    <w:rsid w:val="00A85531"/>
    <w:rsid w:val="00A909F1"/>
    <w:rsid w:val="00A91C07"/>
    <w:rsid w:val="00A94235"/>
    <w:rsid w:val="00A9552B"/>
    <w:rsid w:val="00AA16C5"/>
    <w:rsid w:val="00AA32B2"/>
    <w:rsid w:val="00AB07B7"/>
    <w:rsid w:val="00AB4E30"/>
    <w:rsid w:val="00AB5A70"/>
    <w:rsid w:val="00AB5BF6"/>
    <w:rsid w:val="00AB677B"/>
    <w:rsid w:val="00AC4704"/>
    <w:rsid w:val="00AC4ADA"/>
    <w:rsid w:val="00AC4D77"/>
    <w:rsid w:val="00AC60EB"/>
    <w:rsid w:val="00AC73F1"/>
    <w:rsid w:val="00AC7B32"/>
    <w:rsid w:val="00AD072F"/>
    <w:rsid w:val="00AD4167"/>
    <w:rsid w:val="00AD5B5E"/>
    <w:rsid w:val="00AE263C"/>
    <w:rsid w:val="00AE2783"/>
    <w:rsid w:val="00AE33EF"/>
    <w:rsid w:val="00AE390E"/>
    <w:rsid w:val="00AE7E04"/>
    <w:rsid w:val="00AE7F25"/>
    <w:rsid w:val="00AF268E"/>
    <w:rsid w:val="00AF26EB"/>
    <w:rsid w:val="00B00B50"/>
    <w:rsid w:val="00B0233B"/>
    <w:rsid w:val="00B02E77"/>
    <w:rsid w:val="00B04612"/>
    <w:rsid w:val="00B04765"/>
    <w:rsid w:val="00B0705D"/>
    <w:rsid w:val="00B111E4"/>
    <w:rsid w:val="00B137C3"/>
    <w:rsid w:val="00B14C17"/>
    <w:rsid w:val="00B17B68"/>
    <w:rsid w:val="00B21732"/>
    <w:rsid w:val="00B22612"/>
    <w:rsid w:val="00B24253"/>
    <w:rsid w:val="00B24754"/>
    <w:rsid w:val="00B25E5A"/>
    <w:rsid w:val="00B26837"/>
    <w:rsid w:val="00B26B8B"/>
    <w:rsid w:val="00B302C2"/>
    <w:rsid w:val="00B32692"/>
    <w:rsid w:val="00B331EF"/>
    <w:rsid w:val="00B364B4"/>
    <w:rsid w:val="00B37B98"/>
    <w:rsid w:val="00B4026E"/>
    <w:rsid w:val="00B405E0"/>
    <w:rsid w:val="00B4081A"/>
    <w:rsid w:val="00B4093E"/>
    <w:rsid w:val="00B46D1C"/>
    <w:rsid w:val="00B50C76"/>
    <w:rsid w:val="00B53D1A"/>
    <w:rsid w:val="00B571ED"/>
    <w:rsid w:val="00B60584"/>
    <w:rsid w:val="00B617FC"/>
    <w:rsid w:val="00B61E2F"/>
    <w:rsid w:val="00B61F28"/>
    <w:rsid w:val="00B63FC9"/>
    <w:rsid w:val="00B64F35"/>
    <w:rsid w:val="00B705D5"/>
    <w:rsid w:val="00B714C0"/>
    <w:rsid w:val="00B71D01"/>
    <w:rsid w:val="00B73AFF"/>
    <w:rsid w:val="00B7700F"/>
    <w:rsid w:val="00B8196A"/>
    <w:rsid w:val="00B84507"/>
    <w:rsid w:val="00B857B4"/>
    <w:rsid w:val="00B85CA8"/>
    <w:rsid w:val="00B86C8D"/>
    <w:rsid w:val="00B921F5"/>
    <w:rsid w:val="00B92E2A"/>
    <w:rsid w:val="00B93D69"/>
    <w:rsid w:val="00B962D4"/>
    <w:rsid w:val="00B9633B"/>
    <w:rsid w:val="00B96A8D"/>
    <w:rsid w:val="00BA1F46"/>
    <w:rsid w:val="00BA39C2"/>
    <w:rsid w:val="00BA3B71"/>
    <w:rsid w:val="00BB251F"/>
    <w:rsid w:val="00BB3B82"/>
    <w:rsid w:val="00BB4006"/>
    <w:rsid w:val="00BB5F18"/>
    <w:rsid w:val="00BC15C0"/>
    <w:rsid w:val="00BC2788"/>
    <w:rsid w:val="00BC28C9"/>
    <w:rsid w:val="00BC2FF9"/>
    <w:rsid w:val="00BC41E0"/>
    <w:rsid w:val="00BC5612"/>
    <w:rsid w:val="00BC75BE"/>
    <w:rsid w:val="00BD643A"/>
    <w:rsid w:val="00BD6ABF"/>
    <w:rsid w:val="00BD7234"/>
    <w:rsid w:val="00BE1FBB"/>
    <w:rsid w:val="00BE3F86"/>
    <w:rsid w:val="00BE4ECB"/>
    <w:rsid w:val="00BF01FB"/>
    <w:rsid w:val="00BF1730"/>
    <w:rsid w:val="00BF4985"/>
    <w:rsid w:val="00BF547A"/>
    <w:rsid w:val="00BF671A"/>
    <w:rsid w:val="00BF75FA"/>
    <w:rsid w:val="00BF7621"/>
    <w:rsid w:val="00BF7D37"/>
    <w:rsid w:val="00C008BD"/>
    <w:rsid w:val="00C00BF9"/>
    <w:rsid w:val="00C0203D"/>
    <w:rsid w:val="00C03F4A"/>
    <w:rsid w:val="00C04260"/>
    <w:rsid w:val="00C048D8"/>
    <w:rsid w:val="00C05A56"/>
    <w:rsid w:val="00C114F2"/>
    <w:rsid w:val="00C11EC7"/>
    <w:rsid w:val="00C12F96"/>
    <w:rsid w:val="00C1752F"/>
    <w:rsid w:val="00C212B2"/>
    <w:rsid w:val="00C22DBB"/>
    <w:rsid w:val="00C2394A"/>
    <w:rsid w:val="00C23F72"/>
    <w:rsid w:val="00C24457"/>
    <w:rsid w:val="00C2467D"/>
    <w:rsid w:val="00C248A5"/>
    <w:rsid w:val="00C261CE"/>
    <w:rsid w:val="00C265AE"/>
    <w:rsid w:val="00C26F14"/>
    <w:rsid w:val="00C273B3"/>
    <w:rsid w:val="00C27D1C"/>
    <w:rsid w:val="00C301AC"/>
    <w:rsid w:val="00C30D7A"/>
    <w:rsid w:val="00C3332B"/>
    <w:rsid w:val="00C4346F"/>
    <w:rsid w:val="00C45697"/>
    <w:rsid w:val="00C464C0"/>
    <w:rsid w:val="00C47F6D"/>
    <w:rsid w:val="00C52BE5"/>
    <w:rsid w:val="00C5303E"/>
    <w:rsid w:val="00C53A6A"/>
    <w:rsid w:val="00C542E8"/>
    <w:rsid w:val="00C6020F"/>
    <w:rsid w:val="00C64954"/>
    <w:rsid w:val="00C66067"/>
    <w:rsid w:val="00C75637"/>
    <w:rsid w:val="00C756DE"/>
    <w:rsid w:val="00C76F70"/>
    <w:rsid w:val="00C77531"/>
    <w:rsid w:val="00C77BB4"/>
    <w:rsid w:val="00C8090C"/>
    <w:rsid w:val="00C816D7"/>
    <w:rsid w:val="00C820CF"/>
    <w:rsid w:val="00C9074A"/>
    <w:rsid w:val="00C91081"/>
    <w:rsid w:val="00C91203"/>
    <w:rsid w:val="00C92496"/>
    <w:rsid w:val="00C9418C"/>
    <w:rsid w:val="00C9483D"/>
    <w:rsid w:val="00C9499C"/>
    <w:rsid w:val="00C94FED"/>
    <w:rsid w:val="00CA0A35"/>
    <w:rsid w:val="00CA1A0A"/>
    <w:rsid w:val="00CA1FA6"/>
    <w:rsid w:val="00CA453A"/>
    <w:rsid w:val="00CA5B01"/>
    <w:rsid w:val="00CA5FDF"/>
    <w:rsid w:val="00CA7E98"/>
    <w:rsid w:val="00CB0101"/>
    <w:rsid w:val="00CB05A7"/>
    <w:rsid w:val="00CB0A14"/>
    <w:rsid w:val="00CB1328"/>
    <w:rsid w:val="00CB594F"/>
    <w:rsid w:val="00CB6426"/>
    <w:rsid w:val="00CC0C67"/>
    <w:rsid w:val="00CC15BC"/>
    <w:rsid w:val="00CC74BA"/>
    <w:rsid w:val="00CC7C17"/>
    <w:rsid w:val="00CD0450"/>
    <w:rsid w:val="00CD0E42"/>
    <w:rsid w:val="00CD0EA9"/>
    <w:rsid w:val="00CD3845"/>
    <w:rsid w:val="00CD38EC"/>
    <w:rsid w:val="00CD48B8"/>
    <w:rsid w:val="00CD6536"/>
    <w:rsid w:val="00CE0D1F"/>
    <w:rsid w:val="00CE1A5C"/>
    <w:rsid w:val="00CE3B09"/>
    <w:rsid w:val="00CE4C08"/>
    <w:rsid w:val="00CE538B"/>
    <w:rsid w:val="00CE6858"/>
    <w:rsid w:val="00CF2763"/>
    <w:rsid w:val="00CF3FBF"/>
    <w:rsid w:val="00CF4072"/>
    <w:rsid w:val="00CF5B90"/>
    <w:rsid w:val="00CF70D1"/>
    <w:rsid w:val="00D000F5"/>
    <w:rsid w:val="00D0140A"/>
    <w:rsid w:val="00D03580"/>
    <w:rsid w:val="00D037CF"/>
    <w:rsid w:val="00D044D7"/>
    <w:rsid w:val="00D064C9"/>
    <w:rsid w:val="00D07A2C"/>
    <w:rsid w:val="00D108DF"/>
    <w:rsid w:val="00D130C3"/>
    <w:rsid w:val="00D13B0D"/>
    <w:rsid w:val="00D200AF"/>
    <w:rsid w:val="00D20810"/>
    <w:rsid w:val="00D304A1"/>
    <w:rsid w:val="00D30690"/>
    <w:rsid w:val="00D326BD"/>
    <w:rsid w:val="00D33457"/>
    <w:rsid w:val="00D3374F"/>
    <w:rsid w:val="00D35FA8"/>
    <w:rsid w:val="00D374FE"/>
    <w:rsid w:val="00D41486"/>
    <w:rsid w:val="00D4167C"/>
    <w:rsid w:val="00D41FE5"/>
    <w:rsid w:val="00D430A2"/>
    <w:rsid w:val="00D45C99"/>
    <w:rsid w:val="00D46614"/>
    <w:rsid w:val="00D4759A"/>
    <w:rsid w:val="00D54224"/>
    <w:rsid w:val="00D54246"/>
    <w:rsid w:val="00D54718"/>
    <w:rsid w:val="00D66387"/>
    <w:rsid w:val="00D664AA"/>
    <w:rsid w:val="00D70AA7"/>
    <w:rsid w:val="00D71D97"/>
    <w:rsid w:val="00D72B58"/>
    <w:rsid w:val="00D75B20"/>
    <w:rsid w:val="00D75E5A"/>
    <w:rsid w:val="00D76B52"/>
    <w:rsid w:val="00D8266E"/>
    <w:rsid w:val="00D82FE8"/>
    <w:rsid w:val="00D85095"/>
    <w:rsid w:val="00D86A50"/>
    <w:rsid w:val="00D87A19"/>
    <w:rsid w:val="00D87CCA"/>
    <w:rsid w:val="00D9236F"/>
    <w:rsid w:val="00D92D61"/>
    <w:rsid w:val="00D92FA3"/>
    <w:rsid w:val="00D93A93"/>
    <w:rsid w:val="00D95CFC"/>
    <w:rsid w:val="00D9653A"/>
    <w:rsid w:val="00D97C77"/>
    <w:rsid w:val="00DA001A"/>
    <w:rsid w:val="00DA3D4B"/>
    <w:rsid w:val="00DA4A7B"/>
    <w:rsid w:val="00DB2CE1"/>
    <w:rsid w:val="00DB303F"/>
    <w:rsid w:val="00DB72E1"/>
    <w:rsid w:val="00DC004C"/>
    <w:rsid w:val="00DC3EE5"/>
    <w:rsid w:val="00DC4BE9"/>
    <w:rsid w:val="00DD2BDE"/>
    <w:rsid w:val="00DD4005"/>
    <w:rsid w:val="00DD4504"/>
    <w:rsid w:val="00DD4B60"/>
    <w:rsid w:val="00DD52CC"/>
    <w:rsid w:val="00DD76DC"/>
    <w:rsid w:val="00DD779C"/>
    <w:rsid w:val="00DE1101"/>
    <w:rsid w:val="00DE1301"/>
    <w:rsid w:val="00DE23CC"/>
    <w:rsid w:val="00DE32AA"/>
    <w:rsid w:val="00DE4B37"/>
    <w:rsid w:val="00DE4F2E"/>
    <w:rsid w:val="00DE5D1B"/>
    <w:rsid w:val="00DF1EDF"/>
    <w:rsid w:val="00DF2319"/>
    <w:rsid w:val="00DF2CE0"/>
    <w:rsid w:val="00DF3B13"/>
    <w:rsid w:val="00DF4288"/>
    <w:rsid w:val="00DF5290"/>
    <w:rsid w:val="00DF6D6A"/>
    <w:rsid w:val="00E050FC"/>
    <w:rsid w:val="00E051FF"/>
    <w:rsid w:val="00E05958"/>
    <w:rsid w:val="00E05A3A"/>
    <w:rsid w:val="00E110E2"/>
    <w:rsid w:val="00E11C84"/>
    <w:rsid w:val="00E212B1"/>
    <w:rsid w:val="00E21775"/>
    <w:rsid w:val="00E21967"/>
    <w:rsid w:val="00E2375F"/>
    <w:rsid w:val="00E239C7"/>
    <w:rsid w:val="00E24A94"/>
    <w:rsid w:val="00E2778D"/>
    <w:rsid w:val="00E31E83"/>
    <w:rsid w:val="00E339FD"/>
    <w:rsid w:val="00E35E50"/>
    <w:rsid w:val="00E406CB"/>
    <w:rsid w:val="00E40F9C"/>
    <w:rsid w:val="00E41A4F"/>
    <w:rsid w:val="00E42D9E"/>
    <w:rsid w:val="00E43D26"/>
    <w:rsid w:val="00E46699"/>
    <w:rsid w:val="00E46B6D"/>
    <w:rsid w:val="00E475A0"/>
    <w:rsid w:val="00E476BA"/>
    <w:rsid w:val="00E52E27"/>
    <w:rsid w:val="00E53354"/>
    <w:rsid w:val="00E62E8F"/>
    <w:rsid w:val="00E638FE"/>
    <w:rsid w:val="00E63AEB"/>
    <w:rsid w:val="00E64266"/>
    <w:rsid w:val="00E673EB"/>
    <w:rsid w:val="00E70853"/>
    <w:rsid w:val="00E70C6A"/>
    <w:rsid w:val="00E73F00"/>
    <w:rsid w:val="00E7534A"/>
    <w:rsid w:val="00E809B3"/>
    <w:rsid w:val="00E8267E"/>
    <w:rsid w:val="00E83565"/>
    <w:rsid w:val="00E835BE"/>
    <w:rsid w:val="00E8577F"/>
    <w:rsid w:val="00E85D70"/>
    <w:rsid w:val="00E87EDF"/>
    <w:rsid w:val="00E90FC3"/>
    <w:rsid w:val="00E916A9"/>
    <w:rsid w:val="00E933FB"/>
    <w:rsid w:val="00E9790E"/>
    <w:rsid w:val="00E97A00"/>
    <w:rsid w:val="00EA05B2"/>
    <w:rsid w:val="00EA0D84"/>
    <w:rsid w:val="00EA18B3"/>
    <w:rsid w:val="00EA20A0"/>
    <w:rsid w:val="00EA27CA"/>
    <w:rsid w:val="00EA69C9"/>
    <w:rsid w:val="00EA74F3"/>
    <w:rsid w:val="00EB180F"/>
    <w:rsid w:val="00EB1B2E"/>
    <w:rsid w:val="00EB303B"/>
    <w:rsid w:val="00EB5A59"/>
    <w:rsid w:val="00EB6C68"/>
    <w:rsid w:val="00EB6C74"/>
    <w:rsid w:val="00EB769F"/>
    <w:rsid w:val="00EC6D35"/>
    <w:rsid w:val="00EC6DD9"/>
    <w:rsid w:val="00ED0B7B"/>
    <w:rsid w:val="00ED484A"/>
    <w:rsid w:val="00EE2D61"/>
    <w:rsid w:val="00EE4990"/>
    <w:rsid w:val="00EE50E9"/>
    <w:rsid w:val="00EE79F6"/>
    <w:rsid w:val="00EF0292"/>
    <w:rsid w:val="00EF3F9B"/>
    <w:rsid w:val="00EF5913"/>
    <w:rsid w:val="00EF7B1F"/>
    <w:rsid w:val="00F041B8"/>
    <w:rsid w:val="00F04C7D"/>
    <w:rsid w:val="00F07870"/>
    <w:rsid w:val="00F07C71"/>
    <w:rsid w:val="00F12091"/>
    <w:rsid w:val="00F14CDF"/>
    <w:rsid w:val="00F17659"/>
    <w:rsid w:val="00F20CA6"/>
    <w:rsid w:val="00F24276"/>
    <w:rsid w:val="00F25974"/>
    <w:rsid w:val="00F27F5B"/>
    <w:rsid w:val="00F31771"/>
    <w:rsid w:val="00F3362F"/>
    <w:rsid w:val="00F34F49"/>
    <w:rsid w:val="00F36526"/>
    <w:rsid w:val="00F37021"/>
    <w:rsid w:val="00F3741D"/>
    <w:rsid w:val="00F3799D"/>
    <w:rsid w:val="00F4208F"/>
    <w:rsid w:val="00F42923"/>
    <w:rsid w:val="00F42F28"/>
    <w:rsid w:val="00F446F6"/>
    <w:rsid w:val="00F44C98"/>
    <w:rsid w:val="00F451D5"/>
    <w:rsid w:val="00F46DBC"/>
    <w:rsid w:val="00F47FCD"/>
    <w:rsid w:val="00F516A1"/>
    <w:rsid w:val="00F5209B"/>
    <w:rsid w:val="00F52C70"/>
    <w:rsid w:val="00F53453"/>
    <w:rsid w:val="00F55600"/>
    <w:rsid w:val="00F579B3"/>
    <w:rsid w:val="00F60BB2"/>
    <w:rsid w:val="00F63260"/>
    <w:rsid w:val="00F6460F"/>
    <w:rsid w:val="00F64901"/>
    <w:rsid w:val="00F652CF"/>
    <w:rsid w:val="00F704E0"/>
    <w:rsid w:val="00F7227F"/>
    <w:rsid w:val="00F72C1A"/>
    <w:rsid w:val="00F7326B"/>
    <w:rsid w:val="00F75909"/>
    <w:rsid w:val="00F803F8"/>
    <w:rsid w:val="00F81B14"/>
    <w:rsid w:val="00F8239E"/>
    <w:rsid w:val="00F827D5"/>
    <w:rsid w:val="00F83979"/>
    <w:rsid w:val="00F84488"/>
    <w:rsid w:val="00F87048"/>
    <w:rsid w:val="00F91524"/>
    <w:rsid w:val="00F9346C"/>
    <w:rsid w:val="00F946CC"/>
    <w:rsid w:val="00F94F0E"/>
    <w:rsid w:val="00FA070E"/>
    <w:rsid w:val="00FA2859"/>
    <w:rsid w:val="00FA4E99"/>
    <w:rsid w:val="00FA66EC"/>
    <w:rsid w:val="00FA7235"/>
    <w:rsid w:val="00FB3621"/>
    <w:rsid w:val="00FB4311"/>
    <w:rsid w:val="00FB61C9"/>
    <w:rsid w:val="00FB68B3"/>
    <w:rsid w:val="00FB737F"/>
    <w:rsid w:val="00FC1B83"/>
    <w:rsid w:val="00FC2E88"/>
    <w:rsid w:val="00FC38BF"/>
    <w:rsid w:val="00FC50C2"/>
    <w:rsid w:val="00FC510F"/>
    <w:rsid w:val="00FC54D0"/>
    <w:rsid w:val="00FC569E"/>
    <w:rsid w:val="00FD1312"/>
    <w:rsid w:val="00FD15C2"/>
    <w:rsid w:val="00FD1A30"/>
    <w:rsid w:val="00FD1C42"/>
    <w:rsid w:val="00FD29BD"/>
    <w:rsid w:val="00FD29E6"/>
    <w:rsid w:val="00FD3341"/>
    <w:rsid w:val="00FD3AE1"/>
    <w:rsid w:val="00FD3DF3"/>
    <w:rsid w:val="00FD4128"/>
    <w:rsid w:val="00FD58B5"/>
    <w:rsid w:val="00FD690F"/>
    <w:rsid w:val="00FD7916"/>
    <w:rsid w:val="00FE07C2"/>
    <w:rsid w:val="00FE1479"/>
    <w:rsid w:val="00FE20B1"/>
    <w:rsid w:val="00FE3C2F"/>
    <w:rsid w:val="00FE47C0"/>
    <w:rsid w:val="00FE6CDC"/>
    <w:rsid w:val="00FF0FEF"/>
    <w:rsid w:val="00FF2176"/>
    <w:rsid w:val="00FF6902"/>
    <w:rsid w:val="00FF6A4B"/>
    <w:rsid w:val="00FF74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  <o:colormenu v:ext="edit" fillcolor="none [3212]" strokecolor="none [3212]"/>
    </o:shapedefaults>
    <o:shapelayout v:ext="edit">
      <o:idmap v:ext="edit" data="1"/>
    </o:shapelayout>
  </w:shapeDefaults>
  <w:decimalSymbol w:val="."/>
  <w:listSeparator w:val=","/>
  <w14:docId w14:val="02F53A9D"/>
  <w15:docId w15:val="{6AB0D850-0EB5-4D05-8B3B-6B9C7A46E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9AA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EA0D84"/>
    <w:rPr>
      <w:color w:val="808080"/>
    </w:rPr>
  </w:style>
  <w:style w:type="character" w:customStyle="1" w:styleId="ListParagraphChar">
    <w:name w:val="List Paragraph Char"/>
    <w:link w:val="ListParagraph"/>
    <w:uiPriority w:val="34"/>
    <w:rsid w:val="000018F2"/>
    <w:rPr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1A585C-8E51-4B99-9E99-1B8FA825DE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2</Pages>
  <Words>1866</Words>
  <Characters>10637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30</cp:revision>
  <cp:lastPrinted>2016-08-04T01:08:00Z</cp:lastPrinted>
  <dcterms:created xsi:type="dcterms:W3CDTF">2016-10-03T08:34:00Z</dcterms:created>
  <dcterms:modified xsi:type="dcterms:W3CDTF">2021-10-12T03:24:00Z</dcterms:modified>
</cp:coreProperties>
</file>